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10B7B7" w14:textId="77777777" w:rsidR="00AB634D" w:rsidRPr="00EB1726" w:rsidRDefault="00B20698" w:rsidP="00AB634D">
      <w:pPr>
        <w:spacing w:before="0"/>
        <w:jc w:val="right"/>
        <w:rPr>
          <w:rFonts w:asciiTheme="minorHAnsi" w:hAnsiTheme="minorHAnsi" w:cstheme="minorHAnsi"/>
          <w:b/>
          <w:sz w:val="22"/>
          <w:szCs w:val="22"/>
        </w:rPr>
      </w:pPr>
      <w:r w:rsidRPr="00EB1726">
        <w:rPr>
          <w:rFonts w:asciiTheme="minorHAnsi" w:hAnsiTheme="minorHAnsi" w:cstheme="minorHAnsi"/>
          <w:noProof/>
          <w:color w:val="2B579A"/>
          <w:shd w:val="clear" w:color="auto" w:fill="E6E6E6"/>
          <w:lang w:eastAsia="en-AU"/>
        </w:rPr>
        <w:drawing>
          <wp:anchor distT="0" distB="0" distL="0" distR="0" simplePos="0" relativeHeight="251658240" behindDoc="1" locked="0" layoutInCell="1" allowOverlap="1" wp14:anchorId="05B4C68D" wp14:editId="0331CE51">
            <wp:simplePos x="0" y="0"/>
            <wp:positionH relativeFrom="page">
              <wp:posOffset>5773420</wp:posOffset>
            </wp:positionH>
            <wp:positionV relativeFrom="page">
              <wp:posOffset>219075</wp:posOffset>
            </wp:positionV>
            <wp:extent cx="1415125" cy="50482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1512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3C5001" w14:textId="750DC0E0" w:rsidR="00FB12BA" w:rsidRPr="00EB1726" w:rsidRDefault="00FB12BA" w:rsidP="7C5FB69F">
      <w:pPr>
        <w:spacing w:before="0"/>
        <w:rPr>
          <w:rFonts w:asciiTheme="minorHAnsi" w:hAnsiTheme="minorHAnsi" w:cstheme="minorHAnsi"/>
          <w:b/>
          <w:bCs/>
          <w:sz w:val="36"/>
          <w:szCs w:val="36"/>
        </w:rPr>
      </w:pPr>
      <w:r w:rsidRPr="00EB1726">
        <w:rPr>
          <w:rFonts w:asciiTheme="minorHAnsi" w:hAnsiTheme="minorHAnsi" w:cstheme="minorHAnsi"/>
          <w:b/>
          <w:bCs/>
          <w:sz w:val="36"/>
          <w:szCs w:val="36"/>
        </w:rPr>
        <w:t>CONFIDENTIAL</w:t>
      </w:r>
    </w:p>
    <w:p w14:paraId="7CD5F513" w14:textId="06F2E68F" w:rsidR="00FB12BA" w:rsidRPr="00EB1726" w:rsidRDefault="08E46128" w:rsidP="7C5FB69F">
      <w:pPr>
        <w:spacing w:before="0" w:after="120"/>
        <w:rPr>
          <w:rFonts w:asciiTheme="minorHAnsi" w:hAnsiTheme="minorHAnsi" w:cstheme="minorHAnsi"/>
          <w:b/>
          <w:bCs/>
          <w:sz w:val="36"/>
          <w:szCs w:val="36"/>
        </w:rPr>
      </w:pPr>
      <w:r w:rsidRPr="00EB1726">
        <w:rPr>
          <w:rFonts w:asciiTheme="minorHAnsi" w:hAnsiTheme="minorHAnsi" w:cstheme="minorHAnsi"/>
          <w:b/>
          <w:bCs/>
          <w:sz w:val="36"/>
          <w:szCs w:val="36"/>
        </w:rPr>
        <w:t xml:space="preserve">Access and </w:t>
      </w:r>
      <w:r w:rsidR="00873EC8" w:rsidRPr="00EB1726">
        <w:rPr>
          <w:rFonts w:asciiTheme="minorHAnsi" w:hAnsiTheme="minorHAnsi" w:cstheme="minorHAnsi"/>
          <w:b/>
          <w:bCs/>
          <w:sz w:val="36"/>
          <w:szCs w:val="36"/>
        </w:rPr>
        <w:t>D</w:t>
      </w:r>
      <w:r w:rsidR="5FCC961F" w:rsidRPr="00EB1726">
        <w:rPr>
          <w:rFonts w:asciiTheme="minorHAnsi" w:hAnsiTheme="minorHAnsi" w:cstheme="minorHAnsi"/>
          <w:b/>
          <w:bCs/>
          <w:sz w:val="36"/>
          <w:szCs w:val="36"/>
        </w:rPr>
        <w:t>isability Service</w:t>
      </w:r>
    </w:p>
    <w:p w14:paraId="3727DB61" w14:textId="105FB907" w:rsidR="00FB12BA" w:rsidRPr="00EB1726" w:rsidRDefault="00FB12BA" w:rsidP="152FF6DE">
      <w:pPr>
        <w:pStyle w:val="NoSpacing"/>
        <w:rPr>
          <w:rFonts w:asciiTheme="minorHAnsi" w:hAnsiTheme="minorHAnsi" w:cstheme="minorHAnsi"/>
          <w:b/>
          <w:bCs/>
          <w:sz w:val="22"/>
          <w:szCs w:val="22"/>
        </w:rPr>
      </w:pPr>
      <w:r w:rsidRPr="00EB1726">
        <w:rPr>
          <w:rFonts w:asciiTheme="minorHAnsi" w:hAnsiTheme="minorHAnsi" w:cstheme="minorHAnsi"/>
          <w:b/>
          <w:bCs/>
          <w:sz w:val="22"/>
          <w:szCs w:val="22"/>
        </w:rPr>
        <w:t>SUPPORTING DOCUMENTATION FORM</w:t>
      </w:r>
    </w:p>
    <w:p w14:paraId="550A1D0E" w14:textId="04F97CD2" w:rsidR="006408AD" w:rsidRPr="00EB1726" w:rsidRDefault="00FB12BA" w:rsidP="0568F37C">
      <w:pPr>
        <w:spacing w:before="120"/>
        <w:ind w:right="180"/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EB1726">
        <w:rPr>
          <w:rFonts w:asciiTheme="minorHAnsi" w:eastAsia="Calibri" w:hAnsiTheme="minorHAnsi" w:cstheme="minorHAnsi"/>
          <w:sz w:val="22"/>
          <w:szCs w:val="22"/>
        </w:rPr>
        <w:t>A student seeking support f</w:t>
      </w:r>
      <w:r w:rsidR="00EF6757" w:rsidRPr="00EB1726">
        <w:rPr>
          <w:rFonts w:asciiTheme="minorHAnsi" w:eastAsia="Calibri" w:hAnsiTheme="minorHAnsi" w:cstheme="minorHAnsi"/>
          <w:sz w:val="22"/>
          <w:szCs w:val="22"/>
        </w:rPr>
        <w:t>rom</w:t>
      </w:r>
      <w:r w:rsidRPr="00EB1726">
        <w:rPr>
          <w:rFonts w:asciiTheme="minorHAnsi" w:eastAsia="Calibri" w:hAnsiTheme="minorHAnsi" w:cstheme="minorHAnsi"/>
          <w:sz w:val="22"/>
          <w:szCs w:val="22"/>
        </w:rPr>
        <w:t xml:space="preserve"> </w:t>
      </w:r>
      <w:r w:rsidR="1396E098" w:rsidRPr="00EB1726">
        <w:rPr>
          <w:rFonts w:asciiTheme="minorHAnsi" w:eastAsia="Calibri" w:hAnsiTheme="minorHAnsi" w:cstheme="minorHAnsi"/>
          <w:sz w:val="22"/>
          <w:szCs w:val="22"/>
        </w:rPr>
        <w:t>the Access and Disability Service</w:t>
      </w:r>
      <w:r w:rsidRPr="00EB1726">
        <w:rPr>
          <w:rFonts w:asciiTheme="minorHAnsi" w:eastAsia="Calibri" w:hAnsiTheme="minorHAnsi" w:cstheme="minorHAnsi"/>
          <w:sz w:val="22"/>
          <w:szCs w:val="22"/>
        </w:rPr>
        <w:t xml:space="preserve"> must provide documentation</w:t>
      </w:r>
      <w:r w:rsidR="1396E098" w:rsidRPr="00EB1726">
        <w:rPr>
          <w:rFonts w:asciiTheme="minorHAnsi" w:eastAsia="Calibri" w:hAnsiTheme="minorHAnsi" w:cstheme="minorHAnsi"/>
          <w:sz w:val="22"/>
          <w:szCs w:val="22"/>
        </w:rPr>
        <w:t xml:space="preserve"> from </w:t>
      </w:r>
      <w:r w:rsidR="00EF6757" w:rsidRPr="00EB1726">
        <w:rPr>
          <w:rFonts w:asciiTheme="minorHAnsi" w:eastAsia="Calibri" w:hAnsiTheme="minorHAnsi" w:cstheme="minorHAnsi"/>
          <w:sz w:val="22"/>
          <w:szCs w:val="22"/>
        </w:rPr>
        <w:t>a</w:t>
      </w:r>
      <w:r w:rsidR="1396E098" w:rsidRPr="00EB1726">
        <w:rPr>
          <w:rFonts w:asciiTheme="minorHAnsi" w:eastAsia="Calibri" w:hAnsiTheme="minorHAnsi" w:cstheme="minorHAnsi"/>
          <w:sz w:val="22"/>
          <w:szCs w:val="22"/>
        </w:rPr>
        <w:t xml:space="preserve"> health professional.</w:t>
      </w:r>
      <w:r w:rsidRPr="00EB1726">
        <w:rPr>
          <w:rFonts w:asciiTheme="minorHAnsi" w:eastAsia="Calibri" w:hAnsiTheme="minorHAnsi" w:cstheme="minorHAnsi"/>
          <w:sz w:val="22"/>
          <w:szCs w:val="22"/>
        </w:rPr>
        <w:t xml:space="preserve"> This documentation, </w:t>
      </w:r>
      <w:r w:rsidR="000B09BA" w:rsidRPr="00EB1726">
        <w:rPr>
          <w:rFonts w:asciiTheme="minorHAnsi" w:eastAsia="Calibri" w:hAnsiTheme="minorHAnsi" w:cstheme="minorHAnsi"/>
          <w:sz w:val="22"/>
          <w:szCs w:val="22"/>
        </w:rPr>
        <w:t>and</w:t>
      </w:r>
      <w:r w:rsidR="00C54987" w:rsidRPr="00EB1726">
        <w:rPr>
          <w:rFonts w:asciiTheme="minorHAnsi" w:eastAsia="Calibri" w:hAnsiTheme="minorHAnsi" w:cstheme="minorHAnsi"/>
          <w:sz w:val="22"/>
          <w:szCs w:val="22"/>
        </w:rPr>
        <w:t xml:space="preserve"> consultation</w:t>
      </w:r>
      <w:r w:rsidRPr="00EB1726">
        <w:rPr>
          <w:rFonts w:asciiTheme="minorHAnsi" w:eastAsia="Calibri" w:hAnsiTheme="minorHAnsi" w:cstheme="minorHAnsi"/>
          <w:sz w:val="22"/>
          <w:szCs w:val="22"/>
        </w:rPr>
        <w:t xml:space="preserve"> with a</w:t>
      </w:r>
      <w:r w:rsidR="00900234" w:rsidRPr="00EB1726">
        <w:rPr>
          <w:rFonts w:asciiTheme="minorHAnsi" w:eastAsia="Calibri" w:hAnsiTheme="minorHAnsi" w:cstheme="minorHAnsi"/>
          <w:sz w:val="22"/>
          <w:szCs w:val="22"/>
        </w:rPr>
        <w:t>n Access and</w:t>
      </w:r>
      <w:r w:rsidRPr="00EB1726">
        <w:rPr>
          <w:rFonts w:asciiTheme="minorHAnsi" w:eastAsia="Calibri" w:hAnsiTheme="minorHAnsi" w:cstheme="minorHAnsi"/>
          <w:sz w:val="22"/>
          <w:szCs w:val="22"/>
        </w:rPr>
        <w:t xml:space="preserve"> Disability Advisor, </w:t>
      </w:r>
      <w:r w:rsidR="00EE4936" w:rsidRPr="00EB1726">
        <w:rPr>
          <w:rFonts w:asciiTheme="minorHAnsi" w:eastAsia="Calibri" w:hAnsiTheme="minorHAnsi" w:cstheme="minorHAnsi"/>
          <w:sz w:val="22"/>
          <w:szCs w:val="22"/>
        </w:rPr>
        <w:t>will assist</w:t>
      </w:r>
      <w:r w:rsidRPr="00EB1726">
        <w:rPr>
          <w:rFonts w:asciiTheme="minorHAnsi" w:eastAsia="Calibri" w:hAnsiTheme="minorHAnsi" w:cstheme="minorHAnsi"/>
          <w:sz w:val="22"/>
          <w:szCs w:val="22"/>
        </w:rPr>
        <w:t xml:space="preserve"> </w:t>
      </w:r>
      <w:r w:rsidR="002E5263" w:rsidRPr="00EB1726">
        <w:rPr>
          <w:rFonts w:asciiTheme="minorHAnsi" w:eastAsia="Calibri" w:hAnsiTheme="minorHAnsi" w:cstheme="minorHAnsi"/>
          <w:sz w:val="22"/>
          <w:szCs w:val="22"/>
        </w:rPr>
        <w:t xml:space="preserve">us </w:t>
      </w:r>
      <w:r w:rsidRPr="00EB1726">
        <w:rPr>
          <w:rFonts w:asciiTheme="minorHAnsi" w:eastAsia="Calibri" w:hAnsiTheme="minorHAnsi" w:cstheme="minorHAnsi"/>
          <w:sz w:val="22"/>
          <w:szCs w:val="22"/>
        </w:rPr>
        <w:t xml:space="preserve">in determining </w:t>
      </w:r>
      <w:r w:rsidR="000977D9" w:rsidRPr="00EB1726">
        <w:rPr>
          <w:rFonts w:asciiTheme="minorHAnsi" w:eastAsia="Calibri" w:hAnsiTheme="minorHAnsi" w:cstheme="minorHAnsi"/>
          <w:sz w:val="22"/>
          <w:szCs w:val="22"/>
        </w:rPr>
        <w:t>the</w:t>
      </w:r>
      <w:r w:rsidRPr="00EB1726">
        <w:rPr>
          <w:rFonts w:asciiTheme="minorHAnsi" w:eastAsia="Calibri" w:hAnsiTheme="minorHAnsi" w:cstheme="minorHAnsi"/>
          <w:sz w:val="22"/>
          <w:szCs w:val="22"/>
        </w:rPr>
        <w:t xml:space="preserve"> educational adjustments</w:t>
      </w:r>
      <w:r w:rsidR="00154DB1" w:rsidRPr="00EB1726">
        <w:rPr>
          <w:rFonts w:asciiTheme="minorHAnsi" w:eastAsia="Calibri" w:hAnsiTheme="minorHAnsi" w:cstheme="minorHAnsi"/>
          <w:sz w:val="22"/>
          <w:szCs w:val="22"/>
        </w:rPr>
        <w:t>, services and facilities</w:t>
      </w:r>
      <w:r w:rsidRPr="00EB1726">
        <w:rPr>
          <w:rFonts w:asciiTheme="minorHAnsi" w:eastAsia="Calibri" w:hAnsiTheme="minorHAnsi" w:cstheme="minorHAnsi"/>
          <w:sz w:val="22"/>
          <w:szCs w:val="22"/>
        </w:rPr>
        <w:t xml:space="preserve"> </w:t>
      </w:r>
      <w:r w:rsidR="008040F4" w:rsidRPr="00EB1726">
        <w:rPr>
          <w:rFonts w:asciiTheme="minorHAnsi" w:eastAsia="Calibri" w:hAnsiTheme="minorHAnsi" w:cstheme="minorHAnsi"/>
          <w:sz w:val="22"/>
          <w:szCs w:val="22"/>
        </w:rPr>
        <w:t xml:space="preserve">that </w:t>
      </w:r>
      <w:r w:rsidRPr="00EB1726">
        <w:rPr>
          <w:rFonts w:asciiTheme="minorHAnsi" w:eastAsia="Calibri" w:hAnsiTheme="minorHAnsi" w:cstheme="minorHAnsi"/>
          <w:sz w:val="22"/>
          <w:szCs w:val="22"/>
        </w:rPr>
        <w:t xml:space="preserve">may be appropriate. </w:t>
      </w:r>
      <w:r w:rsidR="009E26F0" w:rsidRPr="00EB1726">
        <w:rPr>
          <w:rFonts w:asciiTheme="minorHAnsi" w:eastAsia="Calibri" w:hAnsiTheme="minorHAnsi" w:cstheme="minorHAnsi"/>
          <w:sz w:val="22"/>
          <w:szCs w:val="22"/>
        </w:rPr>
        <w:t xml:space="preserve">It will be stored confidentially within the </w:t>
      </w:r>
      <w:r w:rsidR="68DE1EC4" w:rsidRPr="00EB1726">
        <w:rPr>
          <w:rFonts w:asciiTheme="minorHAnsi" w:eastAsia="Calibri" w:hAnsiTheme="minorHAnsi" w:cstheme="minorHAnsi"/>
          <w:sz w:val="22"/>
          <w:szCs w:val="22"/>
        </w:rPr>
        <w:t>service</w:t>
      </w:r>
      <w:r w:rsidR="009E26F0" w:rsidRPr="00EB1726">
        <w:rPr>
          <w:rFonts w:asciiTheme="minorHAnsi" w:eastAsia="Calibri" w:hAnsiTheme="minorHAnsi" w:cstheme="minorHAnsi"/>
          <w:sz w:val="22"/>
          <w:szCs w:val="22"/>
        </w:rPr>
        <w:t>, and not released except where required by law.</w:t>
      </w:r>
    </w:p>
    <w:p w14:paraId="0F17ED49" w14:textId="0009860B" w:rsidR="00FB12BA" w:rsidRPr="00EB1726" w:rsidRDefault="00FB12BA" w:rsidP="0568F37C">
      <w:pPr>
        <w:spacing w:before="120"/>
        <w:ind w:right="180"/>
        <w:jc w:val="both"/>
        <w:rPr>
          <w:rFonts w:asciiTheme="minorHAnsi" w:eastAsia="Calibri" w:hAnsiTheme="minorHAnsi" w:cstheme="minorHAnsi"/>
          <w:color w:val="000000" w:themeColor="text1"/>
          <w:sz w:val="16"/>
          <w:szCs w:val="16"/>
        </w:rPr>
      </w:pPr>
    </w:p>
    <w:tbl>
      <w:tblPr>
        <w:tblStyle w:val="TableGrid"/>
        <w:tblpPr w:leftFromText="180" w:rightFromText="180" w:vertAnchor="text" w:horzAnchor="margin" w:tblpY="406"/>
        <w:tblW w:w="1045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DB1A9A" w:rsidRPr="00EB1726" w14:paraId="08A36AE4" w14:textId="77777777" w:rsidTr="0013035A">
        <w:trPr>
          <w:trHeight w:val="1247"/>
        </w:trPr>
        <w:tc>
          <w:tcPr>
            <w:tcW w:w="10456" w:type="dxa"/>
            <w:shd w:val="clear" w:color="auto" w:fill="F4B083" w:themeFill="accent2" w:themeFillTint="99"/>
          </w:tcPr>
          <w:p w14:paraId="6E817693" w14:textId="77777777" w:rsidR="00DB1A9A" w:rsidRPr="00EB1726" w:rsidRDefault="00DB1A9A" w:rsidP="00DB1A9A">
            <w:pPr>
              <w:tabs>
                <w:tab w:val="num" w:pos="142"/>
                <w:tab w:val="num" w:pos="360"/>
              </w:tabs>
              <w:spacing w:before="120"/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val="en-AU"/>
              </w:rPr>
            </w:pPr>
            <w:r w:rsidRPr="00EB1726"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  <w:lang w:val="en-AU"/>
              </w:rPr>
              <w:t xml:space="preserve">THIS SECTION TO BE COMPLETED BY THE STUDENT </w:t>
            </w:r>
          </w:p>
          <w:p w14:paraId="77AEDC03" w14:textId="77777777" w:rsidR="00DB1A9A" w:rsidRPr="00EB1726" w:rsidRDefault="00DB1A9A" w:rsidP="00DB1A9A">
            <w:pPr>
              <w:tabs>
                <w:tab w:val="num" w:pos="142"/>
                <w:tab w:val="num" w:pos="360"/>
              </w:tabs>
              <w:spacing w:before="12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</w:pPr>
            <w:r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  <w:t>Student Authority for Provision of Information</w:t>
            </w:r>
          </w:p>
          <w:p w14:paraId="0A3B4D9D" w14:textId="77777777" w:rsidR="00DB1A9A" w:rsidRPr="00EB1726" w:rsidRDefault="00DB1A9A" w:rsidP="00DB1A9A">
            <w:pPr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before="0"/>
              <w:rPr>
                <w:rFonts w:asciiTheme="minorHAnsi" w:hAnsiTheme="minorHAnsi" w:cstheme="minorHAnsi"/>
                <w:color w:val="000000"/>
                <w:sz w:val="16"/>
                <w:szCs w:val="16"/>
                <w:lang w:val="en-AU"/>
              </w:rPr>
            </w:pPr>
          </w:p>
          <w:p w14:paraId="201D3084" w14:textId="77777777" w:rsidR="00DB1A9A" w:rsidRPr="00EB1726" w:rsidRDefault="00DB1A9A" w:rsidP="00DB1A9A">
            <w:pPr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before="0"/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</w:pPr>
            <w:r w:rsidRPr="00EB1726"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  <w:t>I, (</w:t>
            </w:r>
            <w:r w:rsidRPr="00EB1726">
              <w:rPr>
                <w:rFonts w:asciiTheme="minorHAnsi" w:hAnsiTheme="minorHAnsi" w:cstheme="minorHAnsi"/>
                <w:i/>
                <w:color w:val="000000"/>
                <w:sz w:val="22"/>
                <w:szCs w:val="22"/>
                <w:lang w:val="en-AU"/>
              </w:rPr>
              <w:t>print your full name</w:t>
            </w:r>
            <w:r w:rsidRPr="00EB1726"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  <w:t>) …..…………………………………………………………………………………  Student ID: ……………………….</w:t>
            </w:r>
          </w:p>
          <w:p w14:paraId="1ADAFF70" w14:textId="079AFA75" w:rsidR="00DB1A9A" w:rsidRPr="00EB1726" w:rsidRDefault="00DB1A9A" w:rsidP="00DB1A9A">
            <w:pPr>
              <w:widowControl w:val="0"/>
              <w:tabs>
                <w:tab w:val="left" w:pos="1301"/>
              </w:tabs>
              <w:autoSpaceDE w:val="0"/>
              <w:autoSpaceDN w:val="0"/>
              <w:adjustRightInd w:val="0"/>
              <w:spacing w:before="0"/>
              <w:rPr>
                <w:rFonts w:asciiTheme="minorHAnsi" w:hAnsiTheme="minorHAnsi" w:cstheme="minorHAnsi"/>
                <w:sz w:val="22"/>
                <w:szCs w:val="22"/>
                <w:lang w:val="en-AU"/>
              </w:rPr>
            </w:pPr>
            <w:r w:rsidRPr="00EB1726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give permission for the</w:t>
            </w:r>
            <w:r w:rsidR="00186012" w:rsidRPr="00EB1726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 health professiona</w:t>
            </w:r>
            <w:r w:rsidR="005E70C5" w:rsidRPr="00EB1726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l t</w:t>
            </w:r>
            <w:r w:rsidRPr="00EB1726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o provide the information below and any attachments. </w:t>
            </w:r>
          </w:p>
          <w:p w14:paraId="5E862A1A" w14:textId="77777777" w:rsidR="00DB1A9A" w:rsidRPr="00EB1726" w:rsidRDefault="00DB1A9A" w:rsidP="00DB1A9A">
            <w:pPr>
              <w:widowControl w:val="0"/>
              <w:tabs>
                <w:tab w:val="left" w:pos="0"/>
                <w:tab w:val="left" w:pos="1301"/>
              </w:tabs>
              <w:autoSpaceDE w:val="0"/>
              <w:autoSpaceDN w:val="0"/>
              <w:adjustRightInd w:val="0"/>
              <w:spacing w:before="0"/>
              <w:rPr>
                <w:rFonts w:asciiTheme="minorHAnsi" w:hAnsiTheme="minorHAnsi" w:cstheme="minorHAnsi"/>
                <w:sz w:val="22"/>
                <w:szCs w:val="22"/>
                <w:lang w:val="en-AU"/>
              </w:rPr>
            </w:pPr>
          </w:p>
          <w:p w14:paraId="5C0A0D0C" w14:textId="77777777" w:rsidR="00DB1A9A" w:rsidRPr="00EB1726" w:rsidRDefault="00DB1A9A" w:rsidP="00DB1A9A">
            <w:pPr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before="0" w:after="120"/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</w:pPr>
            <w:r w:rsidRPr="00EB1726"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  <w:t>Student Signature: …………………………………………………….……………………………………..  Date: …………………………………</w:t>
            </w:r>
          </w:p>
        </w:tc>
      </w:tr>
    </w:tbl>
    <w:p w14:paraId="115B7147" w14:textId="34B91BA4" w:rsidR="00FB12BA" w:rsidRPr="00EB1726" w:rsidRDefault="00C80137" w:rsidP="7C5FB69F">
      <w:pPr>
        <w:tabs>
          <w:tab w:val="left" w:pos="528"/>
        </w:tabs>
        <w:spacing w:before="0"/>
        <w:ind w:right="108"/>
        <w:rPr>
          <w:rFonts w:asciiTheme="minorHAnsi" w:hAnsiTheme="minorHAnsi" w:cstheme="minorHAnsi"/>
          <w:b/>
          <w:bCs/>
          <w:sz w:val="16"/>
          <w:szCs w:val="16"/>
          <w:u w:val="single"/>
        </w:rPr>
      </w:pPr>
      <w:r w:rsidRPr="00EB1726">
        <w:rPr>
          <w:rFonts w:asciiTheme="minorHAnsi" w:hAnsiTheme="minorHAnsi" w:cstheme="minorHAnsi"/>
          <w:b/>
          <w:bCs/>
          <w:spacing w:val="-1"/>
          <w:sz w:val="22"/>
          <w:szCs w:val="22"/>
        </w:rPr>
        <w:t xml:space="preserve">Please see page </w:t>
      </w:r>
      <w:r w:rsidR="005127CB" w:rsidRPr="00EB1726">
        <w:rPr>
          <w:rFonts w:asciiTheme="minorHAnsi" w:hAnsiTheme="minorHAnsi" w:cstheme="minorHAnsi"/>
          <w:b/>
          <w:bCs/>
          <w:spacing w:val="-1"/>
          <w:sz w:val="22"/>
          <w:szCs w:val="22"/>
        </w:rPr>
        <w:t xml:space="preserve">4 </w:t>
      </w:r>
      <w:r w:rsidRPr="00EB1726">
        <w:rPr>
          <w:rFonts w:asciiTheme="minorHAnsi" w:hAnsiTheme="minorHAnsi" w:cstheme="minorHAnsi"/>
          <w:b/>
          <w:bCs/>
          <w:spacing w:val="-1"/>
          <w:sz w:val="22"/>
          <w:szCs w:val="22"/>
        </w:rPr>
        <w:t xml:space="preserve">for a list of </w:t>
      </w:r>
      <w:r w:rsidR="005127CB" w:rsidRPr="00EB1726">
        <w:rPr>
          <w:rFonts w:asciiTheme="minorHAnsi" w:hAnsiTheme="minorHAnsi" w:cstheme="minorHAnsi"/>
          <w:b/>
          <w:bCs/>
          <w:spacing w:val="-1"/>
          <w:sz w:val="22"/>
          <w:szCs w:val="22"/>
        </w:rPr>
        <w:t xml:space="preserve">relevant </w:t>
      </w:r>
      <w:r w:rsidRPr="00EB1726">
        <w:rPr>
          <w:rFonts w:asciiTheme="minorHAnsi" w:hAnsiTheme="minorHAnsi" w:cstheme="minorHAnsi"/>
          <w:b/>
          <w:bCs/>
          <w:spacing w:val="-1"/>
          <w:sz w:val="22"/>
          <w:szCs w:val="22"/>
        </w:rPr>
        <w:t xml:space="preserve">medical/health professionals based on </w:t>
      </w:r>
      <w:r w:rsidR="00A20FD9" w:rsidRPr="00EB1726">
        <w:rPr>
          <w:rFonts w:asciiTheme="minorHAnsi" w:hAnsiTheme="minorHAnsi" w:cstheme="minorHAnsi"/>
          <w:b/>
          <w:bCs/>
          <w:spacing w:val="-1"/>
          <w:sz w:val="22"/>
          <w:szCs w:val="22"/>
        </w:rPr>
        <w:t xml:space="preserve">the </w:t>
      </w:r>
      <w:r w:rsidRPr="00EB1726">
        <w:rPr>
          <w:rFonts w:asciiTheme="minorHAnsi" w:hAnsiTheme="minorHAnsi" w:cstheme="minorHAnsi"/>
          <w:b/>
          <w:bCs/>
          <w:spacing w:val="-1"/>
          <w:sz w:val="22"/>
          <w:szCs w:val="22"/>
        </w:rPr>
        <w:t>diagnosis</w:t>
      </w:r>
      <w:r w:rsidR="005127CB" w:rsidRPr="00EB1726">
        <w:rPr>
          <w:rFonts w:asciiTheme="minorHAnsi" w:hAnsiTheme="minorHAnsi" w:cstheme="minorHAnsi"/>
          <w:b/>
          <w:bCs/>
          <w:sz w:val="22"/>
          <w:szCs w:val="22"/>
        </w:rPr>
        <w:t>.</w:t>
      </w:r>
      <w:r w:rsidR="00D633B6" w:rsidRPr="00EB1726">
        <w:rPr>
          <w:rFonts w:asciiTheme="minorHAnsi" w:hAnsiTheme="minorHAnsi" w:cstheme="minorHAnsi"/>
          <w:b/>
          <w:bCs/>
          <w:spacing w:val="-1"/>
          <w:sz w:val="22"/>
          <w:szCs w:val="22"/>
        </w:rPr>
        <w:br/>
      </w:r>
    </w:p>
    <w:tbl>
      <w:tblPr>
        <w:tblStyle w:val="TableGrid"/>
        <w:tblW w:w="10456" w:type="dxa"/>
        <w:tblLook w:val="04A0" w:firstRow="1" w:lastRow="0" w:firstColumn="1" w:lastColumn="0" w:noHBand="0" w:noVBand="1"/>
      </w:tblPr>
      <w:tblGrid>
        <w:gridCol w:w="5296"/>
        <w:gridCol w:w="5160"/>
      </w:tblGrid>
      <w:tr w:rsidR="00FB12BA" w:rsidRPr="00EB1726" w14:paraId="5E9A1B5F" w14:textId="77777777" w:rsidTr="008D78C3">
        <w:trPr>
          <w:trHeight w:val="1395"/>
        </w:trPr>
        <w:tc>
          <w:tcPr>
            <w:tcW w:w="10456" w:type="dxa"/>
            <w:gridSpan w:val="2"/>
            <w:shd w:val="clear" w:color="auto" w:fill="F4B083" w:themeFill="accent2" w:themeFillTint="99"/>
            <w:vAlign w:val="center"/>
          </w:tcPr>
          <w:p w14:paraId="1F8B337F" w14:textId="5F774F0E" w:rsidR="00D25CD0" w:rsidRPr="00EB1726" w:rsidRDefault="00D25CD0" w:rsidP="00DE1D2A">
            <w:pPr>
              <w:tabs>
                <w:tab w:val="num" w:pos="142"/>
                <w:tab w:val="num" w:pos="360"/>
              </w:tabs>
              <w:spacing w:before="120"/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  <w:lang w:val="en-AU"/>
              </w:rPr>
            </w:pPr>
            <w:r w:rsidRPr="00EB1726"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  <w:lang w:val="en-AU"/>
              </w:rPr>
              <w:t xml:space="preserve">REMAINDER OF THIS FORM TO BE COMPLETED BY </w:t>
            </w:r>
            <w:r w:rsidR="00B41256" w:rsidRPr="00EB1726"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  <w:lang w:val="en-AU"/>
              </w:rPr>
              <w:t>PROFESSIONAL</w:t>
            </w:r>
            <w:r w:rsidRPr="00EB1726"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  <w:lang w:val="en-AU"/>
              </w:rPr>
              <w:t xml:space="preserve"> ONLY</w:t>
            </w:r>
          </w:p>
          <w:p w14:paraId="5B8FD2FF" w14:textId="77777777" w:rsidR="002F11D7" w:rsidRPr="00EB1726" w:rsidRDefault="002F11D7" w:rsidP="7C5FB69F">
            <w:pPr>
              <w:tabs>
                <w:tab w:val="num" w:pos="360"/>
                <w:tab w:val="num" w:pos="720"/>
              </w:tabs>
              <w:spacing w:before="80" w:after="8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C157799" w14:textId="5058E085" w:rsidR="00DE1D2A" w:rsidRPr="00EB1726" w:rsidRDefault="00FB12BA" w:rsidP="00A64208">
            <w:pPr>
              <w:tabs>
                <w:tab w:val="num" w:pos="142"/>
                <w:tab w:val="num" w:pos="360"/>
              </w:tabs>
              <w:spacing w:before="0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n-AU"/>
              </w:rPr>
            </w:pPr>
            <w:r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  <w:t xml:space="preserve">Medical or </w:t>
            </w:r>
            <w:r w:rsidR="00DE2CC6"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  <w:t>h</w:t>
            </w:r>
            <w:r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  <w:t xml:space="preserve">ealth </w:t>
            </w:r>
            <w:r w:rsidR="00DE2CC6"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  <w:t>p</w:t>
            </w:r>
            <w:r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  <w:t xml:space="preserve">rofessional’s </w:t>
            </w:r>
            <w:r w:rsidR="006936AF"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  <w:t>d</w:t>
            </w:r>
            <w:r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  <w:t>etails</w:t>
            </w:r>
          </w:p>
        </w:tc>
      </w:tr>
      <w:tr w:rsidR="009C73B2" w:rsidRPr="00EB1726" w14:paraId="58507DED" w14:textId="77777777" w:rsidTr="7C5FB69F">
        <w:trPr>
          <w:trHeight w:val="454"/>
        </w:trPr>
        <w:tc>
          <w:tcPr>
            <w:tcW w:w="10456" w:type="dxa"/>
            <w:gridSpan w:val="2"/>
            <w:shd w:val="clear" w:color="auto" w:fill="auto"/>
            <w:vAlign w:val="center"/>
          </w:tcPr>
          <w:p w14:paraId="0CA60668" w14:textId="1E98B2DB" w:rsidR="009C73B2" w:rsidRPr="00EB1726" w:rsidRDefault="009C73B2" w:rsidP="009C73B2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  <w:r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Student name:</w:t>
            </w:r>
          </w:p>
        </w:tc>
      </w:tr>
      <w:tr w:rsidR="00FB12BA" w:rsidRPr="00EB1726" w14:paraId="5A5BFB3B" w14:textId="77777777" w:rsidTr="002B10D0">
        <w:trPr>
          <w:trHeight w:val="508"/>
        </w:trPr>
        <w:tc>
          <w:tcPr>
            <w:tcW w:w="10456" w:type="dxa"/>
            <w:gridSpan w:val="2"/>
            <w:vAlign w:val="center"/>
          </w:tcPr>
          <w:p w14:paraId="2CB5ED43" w14:textId="1FFE602F" w:rsidR="00FB12BA" w:rsidRPr="00EB1726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  <w:r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Duration</w:t>
            </w:r>
            <w:r w:rsidR="007F0BF0"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 xml:space="preserve"> of</w:t>
            </w:r>
            <w:r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 xml:space="preserve"> </w:t>
            </w:r>
            <w:r w:rsidR="206D0196"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  <w:t>professional’s</w:t>
            </w:r>
            <w:r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 xml:space="preserve"> </w:t>
            </w:r>
            <w:r w:rsidR="000A5AF4"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(</w:t>
            </w:r>
            <w:r w:rsidR="00F97401"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 xml:space="preserve">or practice’s) </w:t>
            </w:r>
            <w:r w:rsidR="000A5AF4"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clinical history with</w:t>
            </w:r>
            <w:r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 xml:space="preserve"> student:    </w:t>
            </w:r>
            <w:r w:rsidR="00451B79"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……</w:t>
            </w:r>
            <w:r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…</w:t>
            </w:r>
            <w:r w:rsidR="00451B79"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…</w:t>
            </w:r>
            <w:r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 xml:space="preserve">  years   </w:t>
            </w:r>
            <w:r w:rsidR="00451B79"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……</w:t>
            </w:r>
            <w:r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……months</w:t>
            </w:r>
          </w:p>
        </w:tc>
      </w:tr>
      <w:tr w:rsidR="00FB12BA" w:rsidRPr="00EB1726" w14:paraId="76EEF839" w14:textId="77777777" w:rsidTr="002B10D0">
        <w:trPr>
          <w:trHeight w:val="530"/>
        </w:trPr>
        <w:tc>
          <w:tcPr>
            <w:tcW w:w="10456" w:type="dxa"/>
            <w:gridSpan w:val="2"/>
            <w:vAlign w:val="center"/>
          </w:tcPr>
          <w:p w14:paraId="4A248AD5" w14:textId="197B322F" w:rsidR="00FB12BA" w:rsidRPr="00EB1726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  <w:r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P</w:t>
            </w:r>
            <w:r w:rsidR="4CB97B9B"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rofessional’s</w:t>
            </w:r>
            <w:r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 xml:space="preserve"> </w:t>
            </w:r>
            <w:r w:rsidR="008D4AA0"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n</w:t>
            </w:r>
            <w:r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ame:</w:t>
            </w:r>
          </w:p>
        </w:tc>
      </w:tr>
      <w:tr w:rsidR="00FB12BA" w:rsidRPr="00EB1726" w14:paraId="6D517D97" w14:textId="77777777" w:rsidTr="002B10D0">
        <w:trPr>
          <w:trHeight w:val="424"/>
        </w:trPr>
        <w:tc>
          <w:tcPr>
            <w:tcW w:w="10456" w:type="dxa"/>
            <w:gridSpan w:val="2"/>
            <w:vAlign w:val="center"/>
          </w:tcPr>
          <w:p w14:paraId="7B545518" w14:textId="369EF238" w:rsidR="00FB12BA" w:rsidRPr="00EB1726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  <w:r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Qualifications/Title:</w:t>
            </w:r>
          </w:p>
        </w:tc>
      </w:tr>
      <w:tr w:rsidR="00FB12BA" w:rsidRPr="00EB1726" w14:paraId="2E766F58" w14:textId="77777777" w:rsidTr="002B10D0">
        <w:trPr>
          <w:trHeight w:val="586"/>
        </w:trPr>
        <w:tc>
          <w:tcPr>
            <w:tcW w:w="5296" w:type="dxa"/>
            <w:vAlign w:val="center"/>
          </w:tcPr>
          <w:p w14:paraId="6A4BFE11" w14:textId="36FC251B" w:rsidR="00FB12BA" w:rsidRPr="00EB1726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  <w:r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 xml:space="preserve">AHPRA </w:t>
            </w:r>
            <w:r w:rsidR="008D4AA0"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p</w:t>
            </w:r>
            <w:r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 xml:space="preserve">rovider </w:t>
            </w:r>
            <w:r w:rsidR="008D4AA0"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n</w:t>
            </w:r>
            <w:r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umber:</w:t>
            </w:r>
          </w:p>
        </w:tc>
        <w:tc>
          <w:tcPr>
            <w:tcW w:w="5160" w:type="dxa"/>
            <w:vAlign w:val="center"/>
          </w:tcPr>
          <w:p w14:paraId="4F273704" w14:textId="517D7C0D" w:rsidR="00FB12BA" w:rsidRPr="00EB1726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  <w:r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 xml:space="preserve">Phone </w:t>
            </w:r>
            <w:r w:rsidR="5C0B3DF1"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  <w:t>n</w:t>
            </w:r>
            <w:r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  <w:t>umber</w:t>
            </w:r>
            <w:r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:</w:t>
            </w:r>
          </w:p>
        </w:tc>
      </w:tr>
      <w:tr w:rsidR="00FB12BA" w:rsidRPr="00EB1726" w14:paraId="24F1244C" w14:textId="77777777" w:rsidTr="7C5FB69F">
        <w:trPr>
          <w:trHeight w:val="1304"/>
        </w:trPr>
        <w:tc>
          <w:tcPr>
            <w:tcW w:w="5296" w:type="dxa"/>
          </w:tcPr>
          <w:p w14:paraId="1374C8EA" w14:textId="29CFB0D4" w:rsidR="002E5263" w:rsidRPr="00EB1726" w:rsidRDefault="00FB12BA" w:rsidP="663BAC02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  <w:r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Address/Pr</w:t>
            </w:r>
            <w:r w:rsidR="178C8A60"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 xml:space="preserve">ofessional </w:t>
            </w:r>
            <w:r w:rsidR="05BEC85E"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s</w:t>
            </w:r>
            <w:r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tamp:</w:t>
            </w:r>
          </w:p>
        </w:tc>
        <w:tc>
          <w:tcPr>
            <w:tcW w:w="5160" w:type="dxa"/>
          </w:tcPr>
          <w:p w14:paraId="024C7508" w14:textId="4C016219" w:rsidR="00FB12BA" w:rsidRPr="00EB1726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  <w:r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Pr</w:t>
            </w:r>
            <w:r w:rsidR="26994161"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ofessional</w:t>
            </w:r>
            <w:r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 xml:space="preserve">’s </w:t>
            </w:r>
            <w:r w:rsidR="361CC46E"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s</w:t>
            </w:r>
            <w:r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ignature:</w:t>
            </w:r>
          </w:p>
          <w:p w14:paraId="4A3253FA" w14:textId="77777777" w:rsidR="00FB12BA" w:rsidRPr="00EB1726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</w:p>
          <w:p w14:paraId="07CC6DC6" w14:textId="77777777" w:rsidR="00FB12BA" w:rsidRPr="00EB1726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</w:p>
          <w:p w14:paraId="099B3B9D" w14:textId="77777777" w:rsidR="007F0500" w:rsidRDefault="007F0500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</w:p>
          <w:p w14:paraId="5E27269A" w14:textId="77777777" w:rsidR="000A487A" w:rsidRPr="00EB1726" w:rsidRDefault="000A487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</w:p>
          <w:p w14:paraId="0192610F" w14:textId="77777777" w:rsidR="007F0500" w:rsidRPr="00EB1726" w:rsidRDefault="007F0500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</w:p>
          <w:p w14:paraId="1E8F1DDC" w14:textId="77777777" w:rsidR="007F0500" w:rsidRPr="00EB1726" w:rsidRDefault="007F0500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</w:p>
          <w:p w14:paraId="56DD22F3" w14:textId="77777777" w:rsidR="00FB12BA" w:rsidRPr="00EB1726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  <w:r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Date:</w:t>
            </w:r>
            <w:r w:rsidR="007F0BF0"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 xml:space="preserve">          /              /</w:t>
            </w:r>
          </w:p>
          <w:p w14:paraId="489C0824" w14:textId="2ACAA0C1" w:rsidR="0004709E" w:rsidRPr="00EB1726" w:rsidRDefault="0004709E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</w:p>
        </w:tc>
      </w:tr>
    </w:tbl>
    <w:p w14:paraId="5FBE8A53" w14:textId="00278CE7" w:rsidR="00A55022" w:rsidRPr="00EB1726" w:rsidRDefault="00042FF4">
      <w:pPr>
        <w:rPr>
          <w:rFonts w:asciiTheme="minorHAnsi" w:hAnsiTheme="minorHAnsi" w:cstheme="minorHAnsi"/>
        </w:rPr>
      </w:pPr>
      <w:r w:rsidRPr="00EB1726">
        <w:rPr>
          <w:rFonts w:asciiTheme="minorHAnsi" w:hAnsiTheme="minorHAnsi" w:cstheme="minorHAnsi"/>
        </w:rPr>
        <w:br w:type="page"/>
      </w:r>
    </w:p>
    <w:p w14:paraId="4E447DAB" w14:textId="77777777" w:rsidR="0055079A" w:rsidRDefault="0055079A" w:rsidP="00B410DC">
      <w:pPr>
        <w:tabs>
          <w:tab w:val="num" w:pos="142"/>
          <w:tab w:val="num" w:pos="360"/>
        </w:tabs>
        <w:spacing w:before="120" w:after="120"/>
        <w:rPr>
          <w:rFonts w:asciiTheme="minorHAnsi" w:hAnsiTheme="minorHAnsi" w:cstheme="minorHAnsi"/>
          <w:b/>
          <w:bCs/>
          <w:sz w:val="22"/>
          <w:szCs w:val="22"/>
        </w:rPr>
        <w:sectPr w:rsidR="0055079A" w:rsidSect="009D7762">
          <w:headerReference w:type="default" r:id="rId12"/>
          <w:footerReference w:type="default" r:id="rId13"/>
          <w:pgSz w:w="11906" w:h="16838"/>
          <w:pgMar w:top="284" w:right="566" w:bottom="709" w:left="709" w:header="708" w:footer="0" w:gutter="0"/>
          <w:cols w:space="708"/>
          <w:docGrid w:linePitch="360"/>
        </w:sectPr>
      </w:pPr>
      <w:bookmarkStart w:id="0" w:name="_Hlk87427331"/>
    </w:p>
    <w:tbl>
      <w:tblPr>
        <w:tblStyle w:val="TableGrid"/>
        <w:tblpPr w:leftFromText="181" w:rightFromText="181" w:vertAnchor="text" w:tblpY="1"/>
        <w:tblOverlap w:val="never"/>
        <w:tblW w:w="10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FB12BA" w:rsidRPr="00EB1726" w14:paraId="42C02FB7" w14:textId="77777777" w:rsidTr="00016164">
        <w:trPr>
          <w:trHeight w:val="624"/>
        </w:trPr>
        <w:tc>
          <w:tcPr>
            <w:tcW w:w="104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4B083" w:themeFill="accent2" w:themeFillTint="99"/>
            <w:vAlign w:val="center"/>
          </w:tcPr>
          <w:p w14:paraId="198C9F19" w14:textId="30A1F9EB" w:rsidR="00873EC8" w:rsidRPr="00EB1726" w:rsidRDefault="00FB12BA" w:rsidP="00016164">
            <w:pPr>
              <w:tabs>
                <w:tab w:val="num" w:pos="142"/>
                <w:tab w:val="num" w:pos="360"/>
              </w:tabs>
              <w:spacing w:before="120" w:after="120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n-AU"/>
              </w:rPr>
            </w:pPr>
            <w:r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  <w:lastRenderedPageBreak/>
              <w:t xml:space="preserve">Professional </w:t>
            </w:r>
            <w:r w:rsidR="2711D002"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  <w:t>d</w:t>
            </w:r>
            <w:r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  <w:t>ocumentation –</w:t>
            </w:r>
            <w:r w:rsidR="00FF0865"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  <w:t xml:space="preserve"> </w:t>
            </w:r>
            <w:r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  <w:t xml:space="preserve">to be completed by </w:t>
            </w:r>
            <w:r w:rsidR="00AB634D"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  <w:t xml:space="preserve">the </w:t>
            </w:r>
            <w:r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  <w:t>treating p</w:t>
            </w:r>
            <w:r w:rsidR="123933F4"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  <w:t>rofessional</w:t>
            </w:r>
            <w:r w:rsidR="002526CE"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  <w:t xml:space="preserve"> </w:t>
            </w:r>
            <w:r w:rsidR="00AB634D"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  <w:t xml:space="preserve">in discussion with the </w:t>
            </w:r>
            <w:r w:rsidR="00355177"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  <w:t>patient/</w:t>
            </w:r>
            <w:r w:rsidR="00AB634D"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  <w:t>student.</w:t>
            </w:r>
            <w:r w:rsidR="00671987"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  <w:t xml:space="preserve"> </w:t>
            </w:r>
          </w:p>
        </w:tc>
      </w:tr>
      <w:bookmarkEnd w:id="0"/>
      <w:tr w:rsidR="008E6C4A" w:rsidRPr="00EB1726" w14:paraId="32F675DF" w14:textId="77777777" w:rsidTr="00016164">
        <w:trPr>
          <w:trHeight w:val="3575"/>
        </w:trPr>
        <w:tc>
          <w:tcPr>
            <w:tcW w:w="10456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C05DEB" w14:textId="0A455967" w:rsidR="003A6FF0" w:rsidRPr="00EB1726" w:rsidRDefault="003A6FF0" w:rsidP="00016164">
            <w:pPr>
              <w:tabs>
                <w:tab w:val="num" w:pos="142"/>
                <w:tab w:val="num" w:pos="360"/>
              </w:tabs>
              <w:spacing w:before="120" w:line="480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</w:pPr>
            <w:r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  <w:t>C</w:t>
            </w:r>
            <w:r w:rsidR="54154D34"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  <w:t xml:space="preserve">linical </w:t>
            </w:r>
            <w:r w:rsidR="62616C6A"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  <w:t xml:space="preserve">/ </w:t>
            </w:r>
            <w:r w:rsidR="1FDEE0B9"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  <w:t>Provisional</w:t>
            </w:r>
            <w:r w:rsidR="62616C6A"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  <w:t xml:space="preserve"> </w:t>
            </w:r>
            <w:r w:rsidR="54154D34"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  <w:t>Diagnosis</w:t>
            </w:r>
            <w:r w:rsidR="62616C6A"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  <w:t xml:space="preserve"> </w:t>
            </w:r>
            <w:r w:rsidR="54154D34" w:rsidRPr="00EB1726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(based on relevant diagnostic criteria)</w:t>
            </w:r>
            <w:r w:rsidR="54154D34"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  <w:t>:</w:t>
            </w:r>
            <w:r w:rsidR="62616C6A"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  <w:t xml:space="preserve"> ……………………………………………………………….</w:t>
            </w:r>
          </w:p>
          <w:p w14:paraId="4E394A64" w14:textId="2307FFCD" w:rsidR="00BF78DF" w:rsidRPr="00EB1726" w:rsidRDefault="005E3EFF" w:rsidP="00016164">
            <w:pPr>
              <w:tabs>
                <w:tab w:val="num" w:pos="360"/>
                <w:tab w:val="num" w:pos="720"/>
              </w:tabs>
              <w:spacing w:before="0"/>
              <w:rPr>
                <w:rFonts w:asciiTheme="minorHAnsi" w:hAnsiTheme="minorHAnsi" w:cstheme="minorHAnsi"/>
                <w:sz w:val="22"/>
                <w:szCs w:val="22"/>
              </w:rPr>
            </w:pPr>
            <w:r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f you are not the diagnosing health professional, confirm you have received written documentation with diagnosis from an appropriately qualified health professional</w:t>
            </w:r>
            <w:r w:rsidR="00AB0A60"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  <w:r w:rsidRPr="00EB1726">
              <w:rPr>
                <w:rFonts w:asciiTheme="minorHAnsi" w:hAnsiTheme="minorHAnsi" w:cstheme="minorHAnsi"/>
                <w:sz w:val="22"/>
                <w:szCs w:val="22"/>
              </w:rPr>
              <w:t xml:space="preserve"> Date: </w:t>
            </w:r>
            <w:r w:rsidR="00BF78DF" w:rsidRPr="00EB1726">
              <w:rPr>
                <w:rFonts w:asciiTheme="minorHAnsi" w:hAnsiTheme="minorHAnsi" w:cstheme="minorHAnsi"/>
                <w:sz w:val="22"/>
                <w:szCs w:val="22"/>
              </w:rPr>
              <w:t>__</w:t>
            </w:r>
            <w:r w:rsidR="00E83A59" w:rsidRPr="00EB1726">
              <w:rPr>
                <w:rFonts w:asciiTheme="minorHAnsi" w:hAnsiTheme="minorHAnsi" w:cstheme="minorHAnsi"/>
                <w:sz w:val="22"/>
                <w:szCs w:val="22"/>
              </w:rPr>
              <w:t>___</w:t>
            </w:r>
            <w:r w:rsidR="00BF78DF" w:rsidRPr="00EB1726">
              <w:rPr>
                <w:rFonts w:asciiTheme="minorHAnsi" w:hAnsiTheme="minorHAnsi" w:cstheme="minorHAnsi"/>
                <w:sz w:val="22"/>
                <w:szCs w:val="22"/>
              </w:rPr>
              <w:t>_______</w:t>
            </w:r>
            <w:r w:rsidRPr="00EB1726">
              <w:rPr>
                <w:rFonts w:asciiTheme="minorHAnsi" w:hAnsiTheme="minorHAnsi" w:cstheme="minorHAnsi"/>
                <w:sz w:val="22"/>
                <w:szCs w:val="22"/>
              </w:rPr>
              <w:t xml:space="preserve"> Qualification:</w:t>
            </w:r>
            <w:r w:rsidR="00BF78DF" w:rsidRPr="00EB172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E83A59" w:rsidRPr="00EB1726">
              <w:rPr>
                <w:rFonts w:asciiTheme="minorHAnsi" w:hAnsiTheme="minorHAnsi" w:cstheme="minorHAnsi"/>
                <w:sz w:val="22"/>
                <w:szCs w:val="22"/>
              </w:rPr>
              <w:t>____________</w:t>
            </w:r>
          </w:p>
          <w:p w14:paraId="22609532" w14:textId="003805A2" w:rsidR="00FA058F" w:rsidRPr="00AB1D1E" w:rsidRDefault="00FA058F" w:rsidP="00016164">
            <w:pPr>
              <w:tabs>
                <w:tab w:val="num" w:pos="360"/>
                <w:tab w:val="num" w:pos="720"/>
              </w:tabs>
              <w:spacing w:before="0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AU"/>
              </w:rPr>
            </w:pPr>
          </w:p>
          <w:p w14:paraId="0D341C87" w14:textId="77777777" w:rsidR="00FA058F" w:rsidRPr="00AB1D1E" w:rsidRDefault="00B73218" w:rsidP="00016164">
            <w:pPr>
              <w:tabs>
                <w:tab w:val="num" w:pos="360"/>
                <w:tab w:val="num" w:pos="720"/>
              </w:tabs>
              <w:spacing w:before="0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AU"/>
              </w:rPr>
            </w:pPr>
            <w:r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  <w:t>Condition onset: …………………………………………….</w:t>
            </w:r>
            <w:r w:rsidR="008E6C4A" w:rsidRPr="00EB1726">
              <w:rPr>
                <w:rFonts w:asciiTheme="minorHAnsi" w:hAnsiTheme="minorHAnsi" w:cstheme="minorHAnsi"/>
              </w:rPr>
              <w:br/>
            </w:r>
          </w:p>
          <w:p w14:paraId="1F660DAB" w14:textId="5CADA8DD" w:rsidR="00B73218" w:rsidRPr="00EB1726" w:rsidRDefault="00B73218" w:rsidP="00016164">
            <w:pPr>
              <w:tabs>
                <w:tab w:val="num" w:pos="360"/>
                <w:tab w:val="num" w:pos="720"/>
              </w:tabs>
              <w:spacing w:before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</w:pPr>
            <w:r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  <w:t>How long has the student been under your care for this condition: ………………………………………………………………</w:t>
            </w:r>
          </w:p>
          <w:p w14:paraId="37F421AC" w14:textId="77777777" w:rsidR="00FA058F" w:rsidRPr="00AB1D1E" w:rsidRDefault="00FA058F" w:rsidP="00016164">
            <w:pPr>
              <w:tabs>
                <w:tab w:val="num" w:pos="360"/>
                <w:tab w:val="num" w:pos="720"/>
              </w:tabs>
              <w:spacing w:before="80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AU"/>
              </w:rPr>
            </w:pPr>
          </w:p>
          <w:p w14:paraId="6F04D9DF" w14:textId="3F774CEB" w:rsidR="00042FF4" w:rsidRPr="00EB1726" w:rsidRDefault="0029402D" w:rsidP="00016164">
            <w:pPr>
              <w:tabs>
                <w:tab w:val="num" w:pos="142"/>
                <w:tab w:val="num" w:pos="360"/>
              </w:tabs>
              <w:spacing w:before="0" w:line="4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36681002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C117D" w:rsidRPr="00EB1726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0A105C" w:rsidRPr="00EB1726">
              <w:rPr>
                <w:rFonts w:asciiTheme="minorHAnsi" w:hAnsiTheme="minorHAnsi" w:cstheme="minorHAnsi"/>
                <w:b/>
                <w:sz w:val="22"/>
                <w:szCs w:val="22"/>
              </w:rPr>
              <w:t>Ongoing, continuous</w:t>
            </w:r>
            <w:r w:rsidR="000A105C" w:rsidRPr="00EB1726">
              <w:rPr>
                <w:rFonts w:asciiTheme="minorHAnsi" w:hAnsiTheme="minorHAnsi" w:cstheme="minorHAnsi"/>
                <w:sz w:val="22"/>
                <w:szCs w:val="22"/>
              </w:rPr>
              <w:t xml:space="preserve">   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52795820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A105C" w:rsidRPr="00EB1726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0A105C" w:rsidRPr="00EB1726">
              <w:rPr>
                <w:rFonts w:asciiTheme="minorHAnsi" w:hAnsiTheme="minorHAnsi" w:cstheme="minorHAnsi"/>
                <w:b/>
                <w:sz w:val="22"/>
                <w:szCs w:val="22"/>
              </w:rPr>
              <w:t>Ongoing, episodic</w:t>
            </w:r>
            <w:r w:rsidR="000A105C" w:rsidRPr="00EB1726">
              <w:rPr>
                <w:rFonts w:asciiTheme="minorHAnsi" w:hAnsiTheme="minorHAnsi" w:cstheme="minorHAnsi"/>
                <w:sz w:val="22"/>
                <w:szCs w:val="22"/>
              </w:rPr>
              <w:t xml:space="preserve">  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8296688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A105C" w:rsidRPr="00EB1726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0A105C" w:rsidRPr="00EB172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A105C" w:rsidRPr="00EB1726">
              <w:rPr>
                <w:rFonts w:asciiTheme="minorHAnsi" w:hAnsiTheme="minorHAnsi" w:cstheme="minorHAnsi"/>
                <w:b/>
                <w:sz w:val="22"/>
                <w:szCs w:val="22"/>
              </w:rPr>
              <w:t>Temporary until</w:t>
            </w:r>
            <w:r w:rsidR="000A105C" w:rsidRPr="00EB1726">
              <w:rPr>
                <w:rFonts w:asciiTheme="minorHAnsi" w:hAnsiTheme="minorHAnsi" w:cstheme="minorHAnsi"/>
                <w:sz w:val="22"/>
                <w:szCs w:val="22"/>
              </w:rPr>
              <w:t xml:space="preserve"> ……………………………</w:t>
            </w:r>
          </w:p>
          <w:p w14:paraId="71FA8613" w14:textId="11EA9314" w:rsidR="008E6C4A" w:rsidRPr="00EB1726" w:rsidRDefault="0029402D" w:rsidP="00016164">
            <w:pPr>
              <w:tabs>
                <w:tab w:val="num" w:pos="142"/>
                <w:tab w:val="num" w:pos="360"/>
              </w:tabs>
              <w:spacing w:before="0" w:line="480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10423281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C117D" w:rsidRPr="00EB1726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0A105C" w:rsidRPr="00EB172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ild           </w:t>
            </w:r>
            <w:r w:rsidR="0074451C" w:rsidRPr="00EB172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              </w:t>
            </w:r>
            <w:r w:rsidR="000A105C" w:rsidRPr="00EB172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56968779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4451C" w:rsidRPr="00EB1726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0A105C" w:rsidRPr="00EB172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oderate        </w:t>
            </w:r>
            <w:r w:rsidR="0074451C" w:rsidRPr="00EB172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</w:t>
            </w:r>
            <w:r w:rsidR="000A105C" w:rsidRPr="00EB172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38209997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A105C" w:rsidRPr="00EB1726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0A105C" w:rsidRPr="00EB172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evere            </w:t>
            </w:r>
          </w:p>
        </w:tc>
      </w:tr>
      <w:tr w:rsidR="008E6C4A" w:rsidRPr="00EB1726" w14:paraId="5C74C956" w14:textId="77777777" w:rsidTr="00016164">
        <w:trPr>
          <w:trHeight w:val="2986"/>
        </w:trPr>
        <w:tc>
          <w:tcPr>
            <w:tcW w:w="10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F4A54C" w14:textId="1B885436" w:rsidR="00A26051" w:rsidRPr="00EB1726" w:rsidRDefault="008E6C4A" w:rsidP="00016164">
            <w:pPr>
              <w:tabs>
                <w:tab w:val="num" w:pos="142"/>
                <w:tab w:val="num" w:pos="360"/>
              </w:tabs>
              <w:spacing w:before="120" w:line="480" w:lineRule="auto"/>
              <w:rPr>
                <w:rFonts w:asciiTheme="minorHAnsi" w:hAnsiTheme="minorHAnsi" w:cstheme="minorHAnsi"/>
                <w:sz w:val="22"/>
                <w:szCs w:val="22"/>
                <w:lang w:val="en-AU"/>
              </w:rPr>
            </w:pPr>
            <w:r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 xml:space="preserve">Clinical </w:t>
            </w:r>
            <w:r w:rsidR="00680C26"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/</w:t>
            </w:r>
            <w:r w:rsidR="00FD0BFB"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 xml:space="preserve"> Provisional</w:t>
            </w:r>
            <w:r w:rsidR="00680C26"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 xml:space="preserve"> </w:t>
            </w:r>
            <w:r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 xml:space="preserve">Diagnosis </w:t>
            </w:r>
            <w:r w:rsidR="002E79B4" w:rsidRPr="00EB1726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(based on relevant diagnostic criteria)</w:t>
            </w:r>
            <w:r w:rsidR="00283F52"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:</w:t>
            </w:r>
            <w:r w:rsidR="00283F52" w:rsidRPr="00EB1726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="00680C26" w:rsidRPr="00EB1726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………………….</w:t>
            </w:r>
            <w:r w:rsidR="002E79B4" w:rsidRPr="00EB1726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……………………………………………</w:t>
            </w:r>
          </w:p>
          <w:p w14:paraId="6EEDED42" w14:textId="3756D676" w:rsidR="00A025BC" w:rsidRPr="00EB1726" w:rsidRDefault="005E3EFF" w:rsidP="00016164">
            <w:pPr>
              <w:tabs>
                <w:tab w:val="num" w:pos="360"/>
                <w:tab w:val="num" w:pos="720"/>
              </w:tabs>
              <w:spacing w:before="0"/>
              <w:rPr>
                <w:rFonts w:asciiTheme="minorHAnsi" w:hAnsiTheme="minorHAnsi" w:cstheme="minorHAnsi"/>
                <w:sz w:val="22"/>
                <w:szCs w:val="22"/>
              </w:rPr>
            </w:pPr>
            <w:r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f you are not the diagnosing health professional, confirm you have received written documentation with diagnosis from an appropriately qualified health professional</w:t>
            </w:r>
            <w:r w:rsidR="00AB0A60"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  <w:r w:rsidR="007A542B" w:rsidRPr="00EB172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EB1726">
              <w:rPr>
                <w:rFonts w:asciiTheme="minorHAnsi" w:hAnsiTheme="minorHAnsi" w:cstheme="minorHAnsi"/>
                <w:sz w:val="22"/>
                <w:szCs w:val="22"/>
              </w:rPr>
              <w:t xml:space="preserve">Date: </w:t>
            </w:r>
            <w:r w:rsidR="00F9362A" w:rsidRPr="00EB1726">
              <w:rPr>
                <w:rFonts w:asciiTheme="minorHAnsi" w:hAnsiTheme="minorHAnsi" w:cstheme="minorHAnsi"/>
                <w:sz w:val="22"/>
                <w:szCs w:val="22"/>
              </w:rPr>
              <w:t>____________</w:t>
            </w:r>
            <w:r w:rsidRPr="00EB1726">
              <w:rPr>
                <w:rFonts w:asciiTheme="minorHAnsi" w:hAnsiTheme="minorHAnsi" w:cstheme="minorHAnsi"/>
                <w:sz w:val="22"/>
                <w:szCs w:val="22"/>
              </w:rPr>
              <w:t xml:space="preserve"> Qualification:</w:t>
            </w:r>
            <w:r w:rsidR="00E10F03" w:rsidRPr="00EB1726">
              <w:rPr>
                <w:rFonts w:asciiTheme="minorHAnsi" w:hAnsiTheme="minorHAnsi" w:cstheme="minorHAnsi"/>
                <w:sz w:val="22"/>
                <w:szCs w:val="22"/>
              </w:rPr>
              <w:t xml:space="preserve"> ____________</w:t>
            </w:r>
          </w:p>
          <w:p w14:paraId="352B6FFB" w14:textId="77777777" w:rsidR="00E10F03" w:rsidRPr="00AB1D1E" w:rsidRDefault="00E10F03" w:rsidP="00016164">
            <w:pPr>
              <w:tabs>
                <w:tab w:val="num" w:pos="360"/>
                <w:tab w:val="num" w:pos="720"/>
              </w:tabs>
              <w:spacing w:before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F251CCF" w14:textId="3FA184B1" w:rsidR="00B73218" w:rsidRPr="00EB1726" w:rsidRDefault="00B73218" w:rsidP="00016164">
            <w:pPr>
              <w:tabs>
                <w:tab w:val="num" w:pos="142"/>
                <w:tab w:val="num" w:pos="360"/>
              </w:tabs>
              <w:spacing w:before="0" w:line="480" w:lineRule="auto"/>
              <w:rPr>
                <w:rFonts w:asciiTheme="minorHAnsi" w:hAnsiTheme="minorHAnsi" w:cstheme="minorHAnsi"/>
                <w:sz w:val="22"/>
                <w:szCs w:val="22"/>
                <w:lang w:val="en-AU"/>
              </w:rPr>
            </w:pPr>
            <w:r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Condition onset: …………………………………………….</w:t>
            </w:r>
            <w:r w:rsidRPr="00EB17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br/>
              <w:t>How long has the student been under your care for this condition: ………………………………………………………………</w:t>
            </w:r>
          </w:p>
          <w:p w14:paraId="48D567C8" w14:textId="47A20A1D" w:rsidR="000A105C" w:rsidRPr="00EB1726" w:rsidRDefault="0029402D" w:rsidP="00016164">
            <w:pPr>
              <w:tabs>
                <w:tab w:val="num" w:pos="142"/>
                <w:tab w:val="num" w:pos="360"/>
              </w:tabs>
              <w:spacing w:before="0" w:after="120" w:line="360" w:lineRule="auto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10284954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A105C" w:rsidRPr="00EB1726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0A105C" w:rsidRPr="00EB1726">
              <w:rPr>
                <w:rFonts w:asciiTheme="minorHAnsi" w:hAnsiTheme="minorHAnsi" w:cstheme="minorHAnsi"/>
                <w:b/>
                <w:sz w:val="22"/>
                <w:szCs w:val="22"/>
              </w:rPr>
              <w:t>Ongoing, continuous</w:t>
            </w:r>
            <w:r w:rsidR="000A105C" w:rsidRPr="00EB1726">
              <w:rPr>
                <w:rFonts w:asciiTheme="minorHAnsi" w:hAnsiTheme="minorHAnsi" w:cstheme="minorHAnsi"/>
                <w:sz w:val="22"/>
                <w:szCs w:val="22"/>
              </w:rPr>
              <w:t xml:space="preserve">   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50818387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A105C" w:rsidRPr="00EB1726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0A105C" w:rsidRPr="00EB1726">
              <w:rPr>
                <w:rFonts w:asciiTheme="minorHAnsi" w:hAnsiTheme="minorHAnsi" w:cstheme="minorHAnsi"/>
                <w:b/>
                <w:sz w:val="22"/>
                <w:szCs w:val="22"/>
              </w:rPr>
              <w:t>Ongoing, episodic</w:t>
            </w:r>
            <w:r w:rsidR="000A105C" w:rsidRPr="00EB1726">
              <w:rPr>
                <w:rFonts w:asciiTheme="minorHAnsi" w:hAnsiTheme="minorHAnsi" w:cstheme="minorHAnsi"/>
                <w:sz w:val="22"/>
                <w:szCs w:val="22"/>
              </w:rPr>
              <w:t xml:space="preserve">  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79926340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16716" w:rsidRPr="00EB1726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0A105C" w:rsidRPr="00EB172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A105C" w:rsidRPr="00EB1726">
              <w:rPr>
                <w:rFonts w:asciiTheme="minorHAnsi" w:hAnsiTheme="minorHAnsi" w:cstheme="minorHAnsi"/>
                <w:b/>
                <w:sz w:val="22"/>
                <w:szCs w:val="22"/>
              </w:rPr>
              <w:t>Temporary until</w:t>
            </w:r>
            <w:r w:rsidR="000A105C" w:rsidRPr="00EB1726">
              <w:rPr>
                <w:rFonts w:asciiTheme="minorHAnsi" w:hAnsiTheme="minorHAnsi" w:cstheme="minorHAnsi"/>
                <w:sz w:val="22"/>
                <w:szCs w:val="22"/>
              </w:rPr>
              <w:t xml:space="preserve"> ……………………………</w:t>
            </w:r>
          </w:p>
          <w:p w14:paraId="40E997E3" w14:textId="107A03B2" w:rsidR="00042FF4" w:rsidRPr="00EB1726" w:rsidRDefault="0029402D" w:rsidP="00016164">
            <w:pPr>
              <w:tabs>
                <w:tab w:val="num" w:pos="142"/>
                <w:tab w:val="num" w:pos="360"/>
              </w:tabs>
              <w:spacing w:before="0" w:after="120" w:line="360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61735525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A105C" w:rsidRPr="00EB1726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0A105C" w:rsidRPr="00EB172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ild       </w:t>
            </w:r>
            <w:r w:rsidR="0074451C" w:rsidRPr="00EB172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              </w:t>
            </w:r>
            <w:r w:rsidR="000A105C" w:rsidRPr="00EB172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74114163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A105C" w:rsidRPr="00EB1726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0A105C" w:rsidRPr="00EB172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oderate       </w:t>
            </w:r>
            <w:r w:rsidR="0074451C" w:rsidRPr="00EB172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</w:t>
            </w:r>
            <w:r w:rsidR="000A105C" w:rsidRPr="00EB172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3203203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16716" w:rsidRPr="00EB1726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0A105C" w:rsidRPr="00EB172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evere               </w:t>
            </w:r>
          </w:p>
        </w:tc>
      </w:tr>
      <w:tr w:rsidR="00042FF4" w:rsidRPr="00EB1726" w14:paraId="65DE2C95" w14:textId="77777777" w:rsidTr="00016164">
        <w:trPr>
          <w:trHeight w:val="70"/>
        </w:trPr>
        <w:tc>
          <w:tcPr>
            <w:tcW w:w="10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F5455A" w14:textId="364D36C8" w:rsidR="00042FF4" w:rsidRPr="00EB1726" w:rsidRDefault="00042FF4" w:rsidP="00016164">
            <w:pPr>
              <w:tabs>
                <w:tab w:val="num" w:pos="142"/>
                <w:tab w:val="num" w:pos="360"/>
              </w:tabs>
              <w:spacing w:before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ymptoms of condition</w:t>
            </w:r>
            <w:r w:rsidR="0029589C"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(s)</w:t>
            </w:r>
            <w:r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: </w:t>
            </w:r>
          </w:p>
          <w:p w14:paraId="2677386F" w14:textId="59D0C1F4" w:rsidR="00042FF4" w:rsidRPr="00EB1726" w:rsidRDefault="00042FF4" w:rsidP="00016164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8ADA2C1" w14:textId="77777777" w:rsidR="000E60A0" w:rsidRPr="00EB1726" w:rsidRDefault="000E60A0" w:rsidP="00016164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06157C3" w14:textId="77777777" w:rsidR="00042FF4" w:rsidRPr="00EB1726" w:rsidRDefault="00042FF4" w:rsidP="00016164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DD75A73" w14:textId="77777777" w:rsidR="00042FF4" w:rsidRPr="00EB1726" w:rsidRDefault="00042FF4" w:rsidP="00016164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957517E" w14:textId="4170C236" w:rsidR="00042FF4" w:rsidRPr="00EB1726" w:rsidRDefault="00042FF4" w:rsidP="00016164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74451C" w:rsidRPr="00EB1726" w14:paraId="66D2BBC2" w14:textId="77777777" w:rsidTr="00016164">
        <w:trPr>
          <w:trHeight w:val="70"/>
        </w:trPr>
        <w:tc>
          <w:tcPr>
            <w:tcW w:w="10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CE29EE" w14:textId="3790356B" w:rsidR="0074451C" w:rsidRPr="00EB1726" w:rsidRDefault="0074451C" w:rsidP="00016164">
            <w:pPr>
              <w:tabs>
                <w:tab w:val="num" w:pos="142"/>
                <w:tab w:val="num" w:pos="360"/>
              </w:tabs>
              <w:spacing w:before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B172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reatment </w:t>
            </w:r>
            <w:r w:rsidRPr="00EB1726">
              <w:rPr>
                <w:rFonts w:asciiTheme="minorHAnsi" w:hAnsiTheme="minorHAnsi" w:cstheme="minorHAnsi"/>
                <w:sz w:val="22"/>
                <w:szCs w:val="22"/>
              </w:rPr>
              <w:t>(including any therapy, medication, and side-effects)</w:t>
            </w:r>
            <w:r w:rsidR="003818D6" w:rsidRPr="00EB1726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  <w:p w14:paraId="6BD689F3" w14:textId="554DA273" w:rsidR="0074451C" w:rsidRPr="00EB1726" w:rsidRDefault="0074451C" w:rsidP="00016164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36321AD" w14:textId="386FC735" w:rsidR="0074451C" w:rsidRPr="00EB1726" w:rsidRDefault="00A33F82" w:rsidP="00016164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B1726">
              <w:rPr>
                <w:rFonts w:asciiTheme="minorHAnsi" w:hAnsiTheme="minorHAnsi" w:cstheme="minorHAnsi"/>
                <w:b/>
                <w:sz w:val="22"/>
                <w:szCs w:val="22"/>
              </w:rPr>
              <w:br/>
            </w:r>
          </w:p>
          <w:p w14:paraId="62497DE6" w14:textId="77777777" w:rsidR="00A33F82" w:rsidRPr="00EB1726" w:rsidRDefault="00A33F82" w:rsidP="00016164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9957C6A" w14:textId="5D0FB839" w:rsidR="0074451C" w:rsidRPr="00EB1726" w:rsidRDefault="0074451C" w:rsidP="00016164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73EC8" w:rsidRPr="00EB1726" w14:paraId="64957C2B" w14:textId="77777777" w:rsidTr="00016164">
        <w:trPr>
          <w:trHeight w:val="664"/>
        </w:trPr>
        <w:tc>
          <w:tcPr>
            <w:tcW w:w="104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4947DA7B" w14:textId="5A202627" w:rsidR="00873EC8" w:rsidRPr="00EB1726" w:rsidRDefault="003818D6" w:rsidP="00016164">
            <w:pPr>
              <w:tabs>
                <w:tab w:val="num" w:pos="142"/>
                <w:tab w:val="num" w:pos="360"/>
              </w:tabs>
              <w:spacing w:before="120" w:after="12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B1726">
              <w:rPr>
                <w:rFonts w:asciiTheme="minorHAnsi" w:hAnsiTheme="minorHAnsi" w:cstheme="minorHAnsi"/>
                <w:b/>
                <w:sz w:val="22"/>
                <w:szCs w:val="22"/>
              </w:rPr>
              <w:t>E</w:t>
            </w:r>
            <w:r w:rsidR="002A3CC4" w:rsidRPr="00EB1726">
              <w:rPr>
                <w:rFonts w:asciiTheme="minorHAnsi" w:hAnsiTheme="minorHAnsi" w:cstheme="minorHAnsi"/>
                <w:b/>
                <w:sz w:val="22"/>
                <w:szCs w:val="22"/>
              </w:rPr>
              <w:t>ducational impacts and reasonable adjustments:</w:t>
            </w:r>
            <w:r w:rsidR="00873EC8" w:rsidRPr="00EB1726"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</w:rPr>
              <w:t xml:space="preserve"> </w:t>
            </w:r>
            <w:r w:rsidR="000E60A0" w:rsidRPr="00EB1726"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</w:rPr>
              <w:br/>
            </w:r>
            <w:r w:rsidR="000E60A0" w:rsidRPr="00EB1726">
              <w:rPr>
                <w:rFonts w:asciiTheme="minorHAnsi" w:hAnsiTheme="minorHAnsi" w:cstheme="minorHAnsi"/>
                <w:bCs/>
                <w:sz w:val="22"/>
                <w:szCs w:val="22"/>
              </w:rPr>
              <w:t>What are the possible impacts for the student in the learning environment?</w:t>
            </w:r>
          </w:p>
        </w:tc>
      </w:tr>
      <w:tr w:rsidR="00EE6590" w:rsidRPr="00EB1726" w14:paraId="2DDCF97F" w14:textId="77777777" w:rsidTr="00016164">
        <w:trPr>
          <w:trHeight w:val="1427"/>
        </w:trPr>
        <w:tc>
          <w:tcPr>
            <w:tcW w:w="10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9568C6" w14:textId="2802EC98" w:rsidR="00817CDB" w:rsidRPr="00EB1726" w:rsidRDefault="00817CDB" w:rsidP="00016164">
            <w:pPr>
              <w:tabs>
                <w:tab w:val="num" w:pos="142"/>
                <w:tab w:val="num" w:pos="360"/>
              </w:tabs>
              <w:spacing w:before="12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ducational impact of condition(s)</w:t>
            </w:r>
            <w:r w:rsidR="003818D6"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3818D6" w:rsidRPr="00EB1726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proofErr w:type="gramStart"/>
            <w:r w:rsidR="00FF68F9" w:rsidRPr="00EB1726">
              <w:rPr>
                <w:rFonts w:asciiTheme="minorHAnsi" w:hAnsiTheme="minorHAnsi" w:cstheme="minorHAnsi"/>
                <w:sz w:val="22"/>
                <w:szCs w:val="22"/>
              </w:rPr>
              <w:t>i.e.</w:t>
            </w:r>
            <w:proofErr w:type="gramEnd"/>
            <w:r w:rsidR="003818D6" w:rsidRPr="00EB1726">
              <w:rPr>
                <w:rFonts w:asciiTheme="minorHAnsi" w:hAnsiTheme="minorHAnsi" w:cstheme="minorHAnsi"/>
                <w:sz w:val="22"/>
                <w:szCs w:val="22"/>
              </w:rPr>
              <w:t xml:space="preserve"> concentration, fatigue, memory):</w:t>
            </w:r>
          </w:p>
          <w:p w14:paraId="603BC9C0" w14:textId="70B7AC9B" w:rsidR="00AC3126" w:rsidRPr="00EB1726" w:rsidRDefault="00AC3126" w:rsidP="00016164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516598B0" w14:textId="419F84CF" w:rsidR="00AC3126" w:rsidRPr="00EB1726" w:rsidRDefault="00AC3126" w:rsidP="00016164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143BD640" w14:textId="7015309A" w:rsidR="000E60A0" w:rsidRDefault="000E60A0" w:rsidP="00016164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sz w:val="22"/>
                <w:szCs w:val="22"/>
                <w:lang w:val="en-AU"/>
              </w:rPr>
            </w:pPr>
          </w:p>
          <w:p w14:paraId="6C62A89C" w14:textId="77777777" w:rsidR="00C96BA2" w:rsidRDefault="00C96BA2" w:rsidP="00016164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sz w:val="22"/>
                <w:szCs w:val="22"/>
                <w:lang w:val="en-AU"/>
              </w:rPr>
            </w:pPr>
          </w:p>
          <w:p w14:paraId="36F4330A" w14:textId="77777777" w:rsidR="00C96BA2" w:rsidRPr="00EB1726" w:rsidRDefault="00C96BA2" w:rsidP="00016164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sz w:val="22"/>
                <w:szCs w:val="22"/>
                <w:lang w:val="en-AU"/>
              </w:rPr>
            </w:pPr>
          </w:p>
          <w:p w14:paraId="2CC57317" w14:textId="64C30486" w:rsidR="000E60A0" w:rsidRPr="00EB1726" w:rsidRDefault="000E60A0" w:rsidP="00016164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sz w:val="22"/>
                <w:szCs w:val="22"/>
                <w:lang w:val="en-AU"/>
              </w:rPr>
            </w:pPr>
          </w:p>
        </w:tc>
      </w:tr>
      <w:tr w:rsidR="00125DEF" w:rsidRPr="00EB1726" w14:paraId="447193FB" w14:textId="77777777" w:rsidTr="00016164">
        <w:trPr>
          <w:trHeight w:val="5456"/>
        </w:trPr>
        <w:tc>
          <w:tcPr>
            <w:tcW w:w="10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77417D" w14:textId="48CCBA05" w:rsidR="00AC3126" w:rsidRPr="00EB1726" w:rsidRDefault="00AC3126" w:rsidP="00016164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eastAsia="en-AU"/>
              </w:rPr>
            </w:pPr>
            <w:r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AU"/>
              </w:rPr>
              <w:lastRenderedPageBreak/>
              <w:t xml:space="preserve">Reasonable adjustments: </w:t>
            </w:r>
            <w:r w:rsidRPr="00EB1726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 xml:space="preserve">Please tick the reasonable adjustments </w:t>
            </w:r>
            <w:r w:rsidR="0060205D" w:rsidRPr="00EB1726">
              <w:rPr>
                <w:rFonts w:asciiTheme="minorHAnsi" w:hAnsiTheme="minorHAnsi" w:cstheme="minorHAnsi"/>
                <w:sz w:val="22"/>
                <w:szCs w:val="22"/>
                <w:lang w:eastAsia="en-AU"/>
              </w:rPr>
              <w:t>for consideration.</w:t>
            </w:r>
          </w:p>
          <w:p w14:paraId="65902073" w14:textId="4F62455B" w:rsidR="00D76CB8" w:rsidRPr="00EB1726" w:rsidRDefault="00D76CB8" w:rsidP="00016164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sz w:val="22"/>
                <w:szCs w:val="22"/>
              </w:rPr>
            </w:pPr>
            <w:r w:rsidRPr="00EB1726">
              <w:rPr>
                <w:rFonts w:asciiTheme="minorHAnsi" w:hAnsiTheme="minorHAnsi" w:cstheme="minorHAnsi"/>
                <w:sz w:val="22"/>
                <w:szCs w:val="22"/>
              </w:rPr>
              <w:t xml:space="preserve">Assessment Extensions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976446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EC8" w:rsidRPr="00EB1726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  <w:p w14:paraId="70160786" w14:textId="6F57185A" w:rsidR="008F523A" w:rsidRPr="00EB1726" w:rsidRDefault="008F523A" w:rsidP="00016164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74D4CF1E" w14:textId="23ADF307" w:rsidR="00D76CB8" w:rsidRPr="00EB1726" w:rsidRDefault="47D557FF" w:rsidP="00016164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sz w:val="22"/>
                <w:szCs w:val="22"/>
              </w:rPr>
            </w:pPr>
            <w:r w:rsidRPr="00EB1726">
              <w:rPr>
                <w:rFonts w:asciiTheme="minorHAnsi" w:hAnsiTheme="minorHAnsi" w:cstheme="minorHAnsi"/>
                <w:sz w:val="22"/>
                <w:szCs w:val="22"/>
              </w:rPr>
              <w:t>Exam Adjustments</w:t>
            </w:r>
            <w:r w:rsidR="00873EC8" w:rsidRPr="00EB172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501484375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EC8" w:rsidRPr="00EB1726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  <w:p w14:paraId="24236DEE" w14:textId="77777777" w:rsidR="00D76CB8" w:rsidRPr="00EB1726" w:rsidRDefault="00D76CB8" w:rsidP="00016164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657C6F1" w14:textId="75B60C5F" w:rsidR="00D76CB8" w:rsidRPr="00EB1726" w:rsidRDefault="00D76CB8" w:rsidP="00016164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sz w:val="22"/>
                <w:szCs w:val="22"/>
              </w:rPr>
            </w:pPr>
            <w:r w:rsidRPr="00EB1726">
              <w:rPr>
                <w:rFonts w:asciiTheme="minorHAnsi" w:hAnsiTheme="minorHAnsi" w:cstheme="minorHAnsi"/>
                <w:sz w:val="22"/>
                <w:szCs w:val="22"/>
              </w:rPr>
              <w:t>Attendance / Scheduling</w:t>
            </w:r>
            <w:r w:rsidR="00873EC8" w:rsidRPr="00EB172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840123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EC8" w:rsidRPr="00EB1726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  <w:p w14:paraId="29BA2CDC" w14:textId="77777777" w:rsidR="00D76CB8" w:rsidRPr="00EB1726" w:rsidRDefault="00D76CB8" w:rsidP="00016164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8803152" w14:textId="4C51ABEE" w:rsidR="00D76CB8" w:rsidRPr="00EB1726" w:rsidRDefault="00D76CB8" w:rsidP="00016164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sz w:val="22"/>
                <w:szCs w:val="22"/>
              </w:rPr>
            </w:pPr>
            <w:r w:rsidRPr="00EB1726">
              <w:rPr>
                <w:rFonts w:asciiTheme="minorHAnsi" w:hAnsiTheme="minorHAnsi" w:cstheme="minorHAnsi"/>
                <w:sz w:val="22"/>
                <w:szCs w:val="22"/>
              </w:rPr>
              <w:t xml:space="preserve">Clinical Practice/Professional Experience Placements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938832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EC8" w:rsidRPr="00EB1726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  <w:p w14:paraId="3E728583" w14:textId="0B83423D" w:rsidR="00125DEF" w:rsidRPr="00EB1726" w:rsidRDefault="00125DEF" w:rsidP="00016164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DA50475" w14:textId="66D150F4" w:rsidR="00D76CB8" w:rsidRPr="00EB1726" w:rsidRDefault="00D76CB8" w:rsidP="00016164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sz w:val="22"/>
                <w:szCs w:val="22"/>
              </w:rPr>
            </w:pPr>
            <w:r w:rsidRPr="00EB1726">
              <w:rPr>
                <w:rFonts w:asciiTheme="minorHAnsi" w:hAnsiTheme="minorHAnsi" w:cstheme="minorHAnsi"/>
                <w:sz w:val="22"/>
                <w:szCs w:val="22"/>
              </w:rPr>
              <w:t>Alternative Formats</w:t>
            </w:r>
            <w:r w:rsidR="00873EC8" w:rsidRPr="00EB172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63785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EC8" w:rsidRPr="00EB1726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  <w:p w14:paraId="76605562" w14:textId="77777777" w:rsidR="00D76CB8" w:rsidRPr="00EB1726" w:rsidRDefault="00D76CB8" w:rsidP="00016164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24614AF" w14:textId="417466F0" w:rsidR="00D76CB8" w:rsidRPr="00EB1726" w:rsidRDefault="00D76CB8" w:rsidP="00016164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sz w:val="22"/>
                <w:szCs w:val="22"/>
              </w:rPr>
            </w:pPr>
            <w:r w:rsidRPr="00EB1726">
              <w:rPr>
                <w:rFonts w:asciiTheme="minorHAnsi" w:hAnsiTheme="minorHAnsi" w:cstheme="minorHAnsi"/>
                <w:sz w:val="22"/>
                <w:szCs w:val="22"/>
              </w:rPr>
              <w:t xml:space="preserve">Assistive Technology/Equipment /Furniture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670535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EC8" w:rsidRPr="00EB1726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  <w:p w14:paraId="126831AA" w14:textId="77777777" w:rsidR="00D76CB8" w:rsidRPr="00EB1726" w:rsidRDefault="00D76CB8" w:rsidP="00016164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5FB2971" w14:textId="2FADA709" w:rsidR="00125DEF" w:rsidRPr="00EB1726" w:rsidRDefault="000F74A7" w:rsidP="00016164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sz w:val="22"/>
                <w:szCs w:val="22"/>
              </w:rPr>
            </w:pPr>
            <w:r w:rsidRPr="00EB1726">
              <w:rPr>
                <w:rFonts w:asciiTheme="minorHAnsi" w:hAnsiTheme="minorHAnsi" w:cstheme="minorHAnsi"/>
                <w:sz w:val="22"/>
                <w:szCs w:val="22"/>
              </w:rPr>
              <w:t xml:space="preserve">Physical </w:t>
            </w:r>
            <w:r w:rsidR="00125DEF" w:rsidRPr="00EB1726">
              <w:rPr>
                <w:rFonts w:asciiTheme="minorHAnsi" w:hAnsiTheme="minorHAnsi" w:cstheme="minorHAnsi"/>
                <w:sz w:val="22"/>
                <w:szCs w:val="22"/>
              </w:rPr>
              <w:t>Access</w:t>
            </w:r>
            <w:r w:rsidRPr="00EB172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396395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EC8" w:rsidRPr="00EB1726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  <w:p w14:paraId="72BCA0A7" w14:textId="77777777" w:rsidR="008F523A" w:rsidRPr="00EB1726" w:rsidRDefault="008F523A" w:rsidP="00016164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A40F22D" w14:textId="15C4A2BD" w:rsidR="00125DEF" w:rsidRPr="00EB1726" w:rsidRDefault="0060205D" w:rsidP="00016164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sz w:val="22"/>
                <w:szCs w:val="22"/>
              </w:rPr>
            </w:pPr>
            <w:r w:rsidRPr="00EB1726">
              <w:rPr>
                <w:rFonts w:asciiTheme="minorHAnsi" w:hAnsiTheme="minorHAnsi" w:cstheme="minorHAnsi"/>
                <w:sz w:val="22"/>
                <w:szCs w:val="22"/>
              </w:rPr>
              <w:t>Learning environment requirements</w:t>
            </w:r>
            <w:r w:rsidR="00873EC8" w:rsidRPr="00EB172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926791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EC8" w:rsidRPr="00EB1726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  <w:p w14:paraId="5B94B361" w14:textId="77777777" w:rsidR="00125DEF" w:rsidRPr="00EB1726" w:rsidRDefault="00125DEF" w:rsidP="00016164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49C6C64" w14:textId="215AA7F8" w:rsidR="00125DEF" w:rsidRPr="00EB1726" w:rsidRDefault="00125DEF" w:rsidP="00016164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EB1726">
              <w:rPr>
                <w:rFonts w:asciiTheme="minorHAnsi" w:hAnsiTheme="minorHAnsi" w:cstheme="minorHAnsi"/>
                <w:sz w:val="22"/>
                <w:szCs w:val="22"/>
              </w:rPr>
              <w:t>Other:</w:t>
            </w:r>
            <w:r w:rsidR="00873EC8" w:rsidRPr="00EB1726">
              <w:rPr>
                <w:rFonts w:asciiTheme="minorHAnsi" w:hAnsiTheme="minorHAnsi" w:cstheme="minorHAnsi"/>
                <w:sz w:val="22"/>
                <w:szCs w:val="22"/>
              </w:rPr>
              <w:t>_</w:t>
            </w:r>
            <w:proofErr w:type="gramEnd"/>
            <w:r w:rsidR="00873EC8" w:rsidRPr="00EB1726">
              <w:rPr>
                <w:rFonts w:asciiTheme="minorHAnsi" w:hAnsiTheme="minorHAnsi" w:cstheme="minorHAnsi"/>
                <w:sz w:val="22"/>
                <w:szCs w:val="22"/>
              </w:rPr>
              <w:t>_______________________________________________</w:t>
            </w:r>
            <w:r w:rsidR="00A837E6" w:rsidRPr="00EB1726">
              <w:rPr>
                <w:rFonts w:asciiTheme="minorHAnsi" w:hAnsiTheme="minorHAnsi" w:cstheme="minorHAnsi"/>
                <w:sz w:val="22"/>
                <w:szCs w:val="22"/>
              </w:rPr>
              <w:t>____________________________________</w:t>
            </w:r>
            <w:r w:rsidR="00873EC8" w:rsidRPr="00EB1726">
              <w:rPr>
                <w:rFonts w:asciiTheme="minorHAnsi" w:hAnsiTheme="minorHAnsi" w:cstheme="minorHAnsi"/>
                <w:sz w:val="22"/>
                <w:szCs w:val="22"/>
              </w:rPr>
              <w:t>____</w:t>
            </w:r>
          </w:p>
          <w:p w14:paraId="4358E5B8" w14:textId="77777777" w:rsidR="00125DEF" w:rsidRPr="00EB1726" w:rsidRDefault="00125DEF" w:rsidP="00016164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08AA10A7" w14:textId="73111D96" w:rsidR="00D93C4B" w:rsidRPr="00EB1726" w:rsidRDefault="00D93C4B" w:rsidP="00AC7EF3">
      <w:pPr>
        <w:spacing w:before="0"/>
        <w:ind w:right="108"/>
        <w:jc w:val="right"/>
        <w:rPr>
          <w:rFonts w:asciiTheme="minorHAnsi" w:hAnsiTheme="minorHAnsi" w:cstheme="minorHAnsi"/>
          <w:i/>
          <w:iCs/>
          <w:spacing w:val="-1"/>
          <w:sz w:val="22"/>
          <w:szCs w:val="22"/>
        </w:rPr>
      </w:pPr>
    </w:p>
    <w:p w14:paraId="61AAEF12" w14:textId="75A27E65" w:rsidR="000D4BD2" w:rsidRPr="00EB1726" w:rsidRDefault="000D4BD2" w:rsidP="72E696C9">
      <w:pPr>
        <w:spacing w:before="0" w:after="160" w:line="259" w:lineRule="auto"/>
        <w:rPr>
          <w:rFonts w:asciiTheme="minorHAnsi" w:hAnsiTheme="minorHAnsi" w:cstheme="minorHAnsi"/>
          <w:i/>
          <w:iCs/>
          <w:spacing w:val="-1"/>
          <w:sz w:val="22"/>
          <w:szCs w:val="22"/>
        </w:rPr>
      </w:pPr>
      <w:r w:rsidRPr="00EB1726">
        <w:rPr>
          <w:rFonts w:asciiTheme="minorHAnsi" w:hAnsiTheme="minorHAnsi" w:cstheme="minorHAnsi"/>
          <w:i/>
          <w:iCs/>
          <w:sz w:val="22"/>
          <w:szCs w:val="22"/>
        </w:rPr>
        <w:br w:type="page"/>
      </w:r>
    </w:p>
    <w:p w14:paraId="542DF0C4" w14:textId="31D2CB32" w:rsidR="00DE1D2A" w:rsidRPr="00EB1726" w:rsidRDefault="00DE1D2A" w:rsidP="00A619CD">
      <w:pPr>
        <w:spacing w:before="0"/>
        <w:ind w:right="108"/>
        <w:rPr>
          <w:rFonts w:asciiTheme="minorHAnsi" w:hAnsiTheme="minorHAnsi" w:cstheme="minorHAnsi"/>
          <w:spacing w:val="-1"/>
          <w:sz w:val="22"/>
          <w:szCs w:val="22"/>
        </w:rPr>
      </w:pPr>
    </w:p>
    <w:tbl>
      <w:tblPr>
        <w:tblStyle w:val="TableGrid"/>
        <w:tblW w:w="10456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F430D5" w:rsidRPr="00EB1726" w14:paraId="6C8F93DF" w14:textId="77777777" w:rsidTr="663BAC02">
        <w:trPr>
          <w:trHeight w:val="624"/>
        </w:trPr>
        <w:tc>
          <w:tcPr>
            <w:tcW w:w="10456" w:type="dxa"/>
            <w:shd w:val="clear" w:color="auto" w:fill="F4B083" w:themeFill="accent2" w:themeFillTint="99"/>
            <w:vAlign w:val="center"/>
          </w:tcPr>
          <w:p w14:paraId="68B7C1B8" w14:textId="7833ED0A" w:rsidR="00F430D5" w:rsidRPr="00EB1726" w:rsidRDefault="559BD675" w:rsidP="2B20D750">
            <w:pPr>
              <w:tabs>
                <w:tab w:val="num" w:pos="142"/>
                <w:tab w:val="num" w:pos="360"/>
              </w:tabs>
              <w:spacing w:before="120" w:after="120"/>
              <w:rPr>
                <w:rFonts w:asciiTheme="minorHAnsi" w:hAnsiTheme="minorHAnsi" w:cstheme="minorHAnsi"/>
                <w:b/>
                <w:bCs/>
                <w:sz w:val="16"/>
                <w:szCs w:val="16"/>
                <w:lang w:val="en-AU"/>
              </w:rPr>
            </w:pPr>
            <w:r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  <w:t xml:space="preserve">Documentation </w:t>
            </w:r>
            <w:r w:rsidR="000D4BD2" w:rsidRPr="00EB172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  <w:t>requirements based on diagnosis:</w:t>
            </w:r>
          </w:p>
        </w:tc>
      </w:tr>
    </w:tbl>
    <w:tbl>
      <w:tblPr>
        <w:tblStyle w:val="GridTable2-Accent3"/>
        <w:tblW w:w="0" w:type="auto"/>
        <w:tblLayout w:type="fixed"/>
        <w:tblLook w:val="04A0" w:firstRow="1" w:lastRow="0" w:firstColumn="1" w:lastColumn="0" w:noHBand="0" w:noVBand="1"/>
      </w:tblPr>
      <w:tblGrid>
        <w:gridCol w:w="5387"/>
        <w:gridCol w:w="5244"/>
      </w:tblGrid>
      <w:tr w:rsidR="00904D31" w:rsidRPr="00EB1726" w14:paraId="54E7065C" w14:textId="77777777" w:rsidTr="72E696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7" w:type="dxa"/>
          </w:tcPr>
          <w:p w14:paraId="59B4CDE4" w14:textId="60891F81" w:rsidR="00F430D5" w:rsidRPr="00EB1726" w:rsidRDefault="00F430D5" w:rsidP="000D4BD2">
            <w:pPr>
              <w:spacing w:before="120" w:after="120" w:line="271" w:lineRule="auto"/>
              <w:rPr>
                <w:rFonts w:asciiTheme="minorHAnsi" w:hAnsiTheme="minorHAnsi" w:cstheme="minorHAnsi"/>
                <w:spacing w:val="-1"/>
                <w:sz w:val="22"/>
                <w:szCs w:val="22"/>
                <w:u w:val="single"/>
              </w:rPr>
            </w:pPr>
            <w:r w:rsidRPr="00EB1726">
              <w:rPr>
                <w:rFonts w:asciiTheme="minorHAnsi" w:hAnsiTheme="minorHAnsi" w:cstheme="minorHAnsi"/>
                <w:spacing w:val="-1"/>
                <w:sz w:val="22"/>
                <w:szCs w:val="22"/>
                <w:u w:val="single"/>
              </w:rPr>
              <w:t xml:space="preserve">Condition </w:t>
            </w:r>
          </w:p>
        </w:tc>
        <w:tc>
          <w:tcPr>
            <w:tcW w:w="5244" w:type="dxa"/>
          </w:tcPr>
          <w:p w14:paraId="084B8982" w14:textId="2C6F359C" w:rsidR="00F430D5" w:rsidRPr="00EB1726" w:rsidRDefault="00F430D5" w:rsidP="000D4BD2">
            <w:pPr>
              <w:spacing w:before="120" w:after="120" w:line="271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u w:val="single"/>
              </w:rPr>
            </w:pPr>
            <w:r w:rsidRPr="00EB1726">
              <w:rPr>
                <w:rFonts w:asciiTheme="minorHAnsi" w:hAnsiTheme="minorHAnsi" w:cstheme="minorHAnsi"/>
                <w:spacing w:val="-1"/>
                <w:sz w:val="22"/>
                <w:szCs w:val="22"/>
                <w:u w:val="single"/>
              </w:rPr>
              <w:t xml:space="preserve">Approved </w:t>
            </w:r>
            <w:r w:rsidR="007240B4" w:rsidRPr="00EB1726">
              <w:rPr>
                <w:rFonts w:asciiTheme="minorHAnsi" w:hAnsiTheme="minorHAnsi" w:cstheme="minorHAnsi"/>
                <w:spacing w:val="-1"/>
                <w:sz w:val="22"/>
                <w:szCs w:val="22"/>
                <w:u w:val="single"/>
              </w:rPr>
              <w:t xml:space="preserve">diagnosing </w:t>
            </w:r>
            <w:r w:rsidRPr="00EB1726">
              <w:rPr>
                <w:rFonts w:asciiTheme="minorHAnsi" w:hAnsiTheme="minorHAnsi" w:cstheme="minorHAnsi"/>
                <w:spacing w:val="-1"/>
                <w:sz w:val="22"/>
                <w:szCs w:val="22"/>
                <w:u w:val="single"/>
              </w:rPr>
              <w:t xml:space="preserve">medical/health professional </w:t>
            </w:r>
          </w:p>
        </w:tc>
      </w:tr>
      <w:tr w:rsidR="00904D31" w:rsidRPr="00EB1726" w14:paraId="7FE02B87" w14:textId="77777777" w:rsidTr="009F7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7" w:type="dxa"/>
          </w:tcPr>
          <w:p w14:paraId="3DEBD1DC" w14:textId="77777777" w:rsidR="00904D31" w:rsidRPr="00EB1726" w:rsidRDefault="00904D31" w:rsidP="002A54B9">
            <w:pPr>
              <w:spacing w:before="0" w:after="160" w:line="270" w:lineRule="auto"/>
              <w:rPr>
                <w:rFonts w:asciiTheme="minorHAnsi" w:hAnsiTheme="minorHAnsi" w:cstheme="minorHAnsi"/>
                <w:spacing w:val="-1"/>
                <w:sz w:val="22"/>
                <w:szCs w:val="22"/>
              </w:rPr>
            </w:pPr>
            <w:r w:rsidRPr="00EB1726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>Medical (e.g. chronic fatigue syndrome, autoimmune disorders, diabetes)</w:t>
            </w:r>
          </w:p>
        </w:tc>
        <w:tc>
          <w:tcPr>
            <w:tcW w:w="5244" w:type="dxa"/>
          </w:tcPr>
          <w:p w14:paraId="1ADEC7FB" w14:textId="77777777" w:rsidR="00904D31" w:rsidRPr="00EB1726" w:rsidRDefault="00904D31" w:rsidP="002A54B9">
            <w:pPr>
              <w:pStyle w:val="ListParagraph"/>
              <w:numPr>
                <w:ilvl w:val="0"/>
                <w:numId w:val="6"/>
              </w:numPr>
              <w:spacing w:before="0" w:after="160" w:line="270" w:lineRule="auto"/>
              <w:ind w:left="38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B1726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>GP (with a clinical history with the patient)</w:t>
            </w:r>
          </w:p>
          <w:p w14:paraId="6FAAA09A" w14:textId="77777777" w:rsidR="00904D31" w:rsidRPr="00EB1726" w:rsidRDefault="00904D31" w:rsidP="002A54B9">
            <w:pPr>
              <w:pStyle w:val="ListParagraph"/>
              <w:numPr>
                <w:ilvl w:val="0"/>
                <w:numId w:val="6"/>
              </w:numPr>
              <w:spacing w:before="0" w:after="160" w:line="270" w:lineRule="auto"/>
              <w:ind w:left="38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B1726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>Relevant specialist</w:t>
            </w:r>
          </w:p>
        </w:tc>
      </w:tr>
      <w:tr w:rsidR="00904D31" w:rsidRPr="00EB1726" w14:paraId="571FD62D" w14:textId="77777777" w:rsidTr="009F79AD">
        <w:trPr>
          <w:trHeight w:val="9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7" w:type="dxa"/>
          </w:tcPr>
          <w:p w14:paraId="55F2D659" w14:textId="77777777" w:rsidR="00904D31" w:rsidRPr="00EB1726" w:rsidRDefault="00904D31" w:rsidP="002A54B9">
            <w:pPr>
              <w:spacing w:before="0" w:after="160" w:line="270" w:lineRule="auto"/>
              <w:rPr>
                <w:rFonts w:asciiTheme="minorHAnsi" w:hAnsiTheme="minorHAnsi" w:cstheme="minorHAnsi"/>
                <w:spacing w:val="-1"/>
                <w:sz w:val="22"/>
                <w:szCs w:val="22"/>
              </w:rPr>
            </w:pPr>
            <w:r w:rsidRPr="00EB1726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>Physical Impairment (e.g. spinal cord injury, amputation, paraplegia)</w:t>
            </w:r>
          </w:p>
        </w:tc>
        <w:tc>
          <w:tcPr>
            <w:tcW w:w="5244" w:type="dxa"/>
          </w:tcPr>
          <w:p w14:paraId="6015FB5B" w14:textId="77777777" w:rsidR="00904D31" w:rsidRPr="00EB1726" w:rsidRDefault="00904D31" w:rsidP="002A54B9">
            <w:pPr>
              <w:pStyle w:val="ListParagraph"/>
              <w:numPr>
                <w:ilvl w:val="0"/>
                <w:numId w:val="6"/>
              </w:numPr>
              <w:spacing w:before="0" w:after="160" w:line="270" w:lineRule="auto"/>
              <w:ind w:left="38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B1726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>Relevant specialist</w:t>
            </w:r>
          </w:p>
          <w:p w14:paraId="4658C8E5" w14:textId="77777777" w:rsidR="00904D31" w:rsidRPr="00EB1726" w:rsidRDefault="00904D31" w:rsidP="002A54B9">
            <w:pPr>
              <w:pStyle w:val="ListParagraph"/>
              <w:numPr>
                <w:ilvl w:val="0"/>
                <w:numId w:val="6"/>
              </w:numPr>
              <w:spacing w:before="0" w:after="160" w:line="270" w:lineRule="auto"/>
              <w:ind w:left="38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B1726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>GP (with a clinical history with the patient)</w:t>
            </w:r>
          </w:p>
        </w:tc>
      </w:tr>
      <w:tr w:rsidR="00904D31" w:rsidRPr="00EB1726" w14:paraId="40C7C359" w14:textId="77777777" w:rsidTr="009F7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7" w:type="dxa"/>
          </w:tcPr>
          <w:p w14:paraId="7B686625" w14:textId="77777777" w:rsidR="00904D31" w:rsidRPr="00EB1726" w:rsidRDefault="00904D31" w:rsidP="002A54B9">
            <w:pPr>
              <w:spacing w:before="0" w:after="160" w:line="270" w:lineRule="auto"/>
              <w:rPr>
                <w:rFonts w:asciiTheme="minorHAnsi" w:hAnsiTheme="minorHAnsi" w:cstheme="minorHAnsi"/>
                <w:spacing w:val="-1"/>
                <w:sz w:val="22"/>
                <w:szCs w:val="22"/>
              </w:rPr>
            </w:pPr>
            <w:r w:rsidRPr="00EB1726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>Hearing</w:t>
            </w:r>
          </w:p>
        </w:tc>
        <w:tc>
          <w:tcPr>
            <w:tcW w:w="5244" w:type="dxa"/>
          </w:tcPr>
          <w:p w14:paraId="6F23858F" w14:textId="77777777" w:rsidR="00904D31" w:rsidRPr="00EB1726" w:rsidRDefault="00904D31" w:rsidP="002A54B9">
            <w:pPr>
              <w:pStyle w:val="ListParagraph"/>
              <w:numPr>
                <w:ilvl w:val="0"/>
                <w:numId w:val="6"/>
              </w:numPr>
              <w:spacing w:before="0" w:after="160" w:line="270" w:lineRule="auto"/>
              <w:ind w:left="38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B1726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>Registered Audiologist</w:t>
            </w:r>
          </w:p>
        </w:tc>
      </w:tr>
      <w:tr w:rsidR="00904D31" w:rsidRPr="00EB1726" w14:paraId="782B7B67" w14:textId="77777777" w:rsidTr="009F79AD">
        <w:trPr>
          <w:trHeight w:val="8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7" w:type="dxa"/>
          </w:tcPr>
          <w:p w14:paraId="4A9E05AC" w14:textId="77777777" w:rsidR="00904D31" w:rsidRPr="00EB1726" w:rsidRDefault="00904D31" w:rsidP="002A54B9">
            <w:pPr>
              <w:spacing w:before="0" w:after="160" w:line="270" w:lineRule="auto"/>
              <w:rPr>
                <w:rFonts w:asciiTheme="minorHAnsi" w:hAnsiTheme="minorHAnsi" w:cstheme="minorHAnsi"/>
                <w:spacing w:val="-1"/>
                <w:sz w:val="22"/>
                <w:szCs w:val="22"/>
              </w:rPr>
            </w:pPr>
            <w:r w:rsidRPr="00EB1726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>Neurological (e.g. multiple sclerosis, Spina bifida, cerebral palsy, acquired brain injury)</w:t>
            </w:r>
          </w:p>
        </w:tc>
        <w:tc>
          <w:tcPr>
            <w:tcW w:w="5244" w:type="dxa"/>
          </w:tcPr>
          <w:p w14:paraId="2B4C773F" w14:textId="77777777" w:rsidR="00904D31" w:rsidRPr="00EB1726" w:rsidRDefault="00904D31" w:rsidP="002A54B9">
            <w:pPr>
              <w:pStyle w:val="ListParagraph"/>
              <w:numPr>
                <w:ilvl w:val="0"/>
                <w:numId w:val="6"/>
              </w:numPr>
              <w:spacing w:before="0" w:after="160" w:line="270" w:lineRule="auto"/>
              <w:ind w:left="38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B1726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>Relevant specialist</w:t>
            </w:r>
          </w:p>
          <w:p w14:paraId="2F87649C" w14:textId="77777777" w:rsidR="00904D31" w:rsidRPr="00EB1726" w:rsidRDefault="00904D31" w:rsidP="002A54B9">
            <w:pPr>
              <w:pStyle w:val="ListParagraph"/>
              <w:numPr>
                <w:ilvl w:val="0"/>
                <w:numId w:val="6"/>
              </w:numPr>
              <w:spacing w:before="0" w:after="160" w:line="270" w:lineRule="auto"/>
              <w:ind w:left="38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B1726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>GP (with a clinical history with the patient)</w:t>
            </w:r>
          </w:p>
        </w:tc>
      </w:tr>
      <w:tr w:rsidR="00904D31" w:rsidRPr="00EB1726" w14:paraId="1FD0C358" w14:textId="77777777" w:rsidTr="009F7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7" w:type="dxa"/>
          </w:tcPr>
          <w:p w14:paraId="372A0A3E" w14:textId="77777777" w:rsidR="00904D31" w:rsidRPr="00EB1726" w:rsidRDefault="00904D31" w:rsidP="002A54B9">
            <w:pPr>
              <w:spacing w:before="0" w:after="160" w:line="270" w:lineRule="auto"/>
              <w:rPr>
                <w:rFonts w:asciiTheme="minorHAnsi" w:hAnsiTheme="minorHAnsi" w:cstheme="minorHAnsi"/>
                <w:spacing w:val="-1"/>
                <w:sz w:val="22"/>
                <w:szCs w:val="22"/>
              </w:rPr>
            </w:pPr>
            <w:r w:rsidRPr="00EB1726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>Mental health condition (e.g. depression, anxiety, bipolar disorder, post-traumatic stress disorder)</w:t>
            </w:r>
          </w:p>
        </w:tc>
        <w:tc>
          <w:tcPr>
            <w:tcW w:w="5244" w:type="dxa"/>
          </w:tcPr>
          <w:p w14:paraId="62D7AEAF" w14:textId="77777777" w:rsidR="00904D31" w:rsidRPr="00EB1726" w:rsidRDefault="00904D31" w:rsidP="002A54B9">
            <w:pPr>
              <w:pStyle w:val="ListParagraph"/>
              <w:numPr>
                <w:ilvl w:val="0"/>
                <w:numId w:val="6"/>
              </w:numPr>
              <w:spacing w:before="0" w:after="160" w:line="270" w:lineRule="auto"/>
              <w:ind w:left="38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B1726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>Psychiatrist</w:t>
            </w:r>
          </w:p>
          <w:p w14:paraId="07555854" w14:textId="77777777" w:rsidR="00904D31" w:rsidRPr="00EB1726" w:rsidRDefault="00904D31" w:rsidP="002A54B9">
            <w:pPr>
              <w:pStyle w:val="ListParagraph"/>
              <w:numPr>
                <w:ilvl w:val="0"/>
                <w:numId w:val="6"/>
              </w:numPr>
              <w:spacing w:before="0" w:after="160" w:line="270" w:lineRule="auto"/>
              <w:ind w:left="38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B1726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>Registered Psychologist</w:t>
            </w:r>
          </w:p>
          <w:p w14:paraId="702A3F71" w14:textId="77777777" w:rsidR="00904D31" w:rsidRPr="00EB1726" w:rsidRDefault="00904D31" w:rsidP="002A54B9">
            <w:pPr>
              <w:pStyle w:val="ListParagraph"/>
              <w:numPr>
                <w:ilvl w:val="0"/>
                <w:numId w:val="6"/>
              </w:numPr>
              <w:spacing w:before="0" w:after="160" w:line="270" w:lineRule="auto"/>
              <w:ind w:left="38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B1726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>GP (with a clinical history with the patient)</w:t>
            </w:r>
          </w:p>
        </w:tc>
      </w:tr>
      <w:tr w:rsidR="00904D31" w:rsidRPr="00EB1726" w14:paraId="7800B255" w14:textId="77777777" w:rsidTr="009F79AD">
        <w:trPr>
          <w:trHeight w:val="11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7" w:type="dxa"/>
          </w:tcPr>
          <w:p w14:paraId="26E2D306" w14:textId="77777777" w:rsidR="00904D31" w:rsidRPr="00EB1726" w:rsidRDefault="00904D31" w:rsidP="002A54B9">
            <w:pPr>
              <w:spacing w:before="0" w:after="160" w:line="270" w:lineRule="auto"/>
              <w:rPr>
                <w:rFonts w:asciiTheme="minorHAnsi" w:hAnsiTheme="minorHAnsi" w:cstheme="minorHAnsi"/>
                <w:spacing w:val="-1"/>
                <w:sz w:val="22"/>
                <w:szCs w:val="22"/>
              </w:rPr>
            </w:pPr>
            <w:r w:rsidRPr="00EB1726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>Vision</w:t>
            </w:r>
          </w:p>
        </w:tc>
        <w:tc>
          <w:tcPr>
            <w:tcW w:w="5244" w:type="dxa"/>
          </w:tcPr>
          <w:p w14:paraId="66C64EAA" w14:textId="77777777" w:rsidR="00904D31" w:rsidRPr="00EB1726" w:rsidRDefault="00904D31" w:rsidP="2CFE148A">
            <w:pPr>
              <w:pStyle w:val="ListParagraph"/>
              <w:numPr>
                <w:ilvl w:val="0"/>
                <w:numId w:val="6"/>
              </w:numPr>
              <w:spacing w:before="0" w:after="160" w:line="270" w:lineRule="auto"/>
              <w:ind w:left="38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B1726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>Ophthalmologist</w:t>
            </w:r>
          </w:p>
          <w:p w14:paraId="7CBA6500" w14:textId="6443FDDB" w:rsidR="34DAB1C2" w:rsidRPr="00EB1726" w:rsidRDefault="437290E9" w:rsidP="2CFE148A">
            <w:pPr>
              <w:pStyle w:val="ListParagraph"/>
              <w:numPr>
                <w:ilvl w:val="0"/>
                <w:numId w:val="6"/>
              </w:numPr>
              <w:spacing w:before="0" w:after="160" w:line="270" w:lineRule="auto"/>
              <w:ind w:left="38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EB1726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Relevant specialist</w:t>
            </w:r>
          </w:p>
          <w:p w14:paraId="60C4C684" w14:textId="77777777" w:rsidR="00904D31" w:rsidRPr="00EB1726" w:rsidRDefault="07E0C12B" w:rsidP="002A54B9">
            <w:pPr>
              <w:pStyle w:val="ListParagraph"/>
              <w:numPr>
                <w:ilvl w:val="0"/>
                <w:numId w:val="6"/>
              </w:numPr>
              <w:spacing w:before="0" w:after="160" w:line="270" w:lineRule="auto"/>
              <w:ind w:left="38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B1726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>Specialist vision testing service (</w:t>
            </w:r>
            <w:proofErr w:type="gramStart"/>
            <w:r w:rsidRPr="00EB1726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>e.g.</w:t>
            </w:r>
            <w:proofErr w:type="gramEnd"/>
            <w:r w:rsidRPr="00EB1726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 xml:space="preserve"> Vision Australia)</w:t>
            </w:r>
          </w:p>
        </w:tc>
      </w:tr>
      <w:tr w:rsidR="00904D31" w:rsidRPr="00EB1726" w14:paraId="176E9F6E" w14:textId="77777777" w:rsidTr="009F7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7" w:type="dxa"/>
          </w:tcPr>
          <w:p w14:paraId="4DC654CC" w14:textId="77777777" w:rsidR="00904D31" w:rsidRPr="00EB1726" w:rsidRDefault="00904D31" w:rsidP="002A54B9">
            <w:pPr>
              <w:spacing w:before="0" w:after="160" w:line="270" w:lineRule="auto"/>
              <w:rPr>
                <w:rFonts w:asciiTheme="minorHAnsi" w:hAnsiTheme="minorHAnsi" w:cstheme="minorHAnsi"/>
                <w:spacing w:val="-1"/>
                <w:sz w:val="22"/>
                <w:szCs w:val="22"/>
              </w:rPr>
            </w:pPr>
            <w:r w:rsidRPr="00EB1726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>Temporary condition or injury (e.g. fractured limbs affecting mobility or capacity to write/type)</w:t>
            </w:r>
          </w:p>
        </w:tc>
        <w:tc>
          <w:tcPr>
            <w:tcW w:w="5244" w:type="dxa"/>
          </w:tcPr>
          <w:p w14:paraId="4CB001EE" w14:textId="77777777" w:rsidR="00904D31" w:rsidRPr="00EB1726" w:rsidRDefault="07E0C12B" w:rsidP="002A54B9">
            <w:pPr>
              <w:pStyle w:val="ListParagraph"/>
              <w:numPr>
                <w:ilvl w:val="0"/>
                <w:numId w:val="6"/>
              </w:numPr>
              <w:spacing w:before="0" w:after="160" w:line="270" w:lineRule="auto"/>
              <w:ind w:left="38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B1726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>Relevant specialist</w:t>
            </w:r>
          </w:p>
          <w:p w14:paraId="1746EFEA" w14:textId="77777777" w:rsidR="00904D31" w:rsidRPr="00EB1726" w:rsidRDefault="07E0C12B" w:rsidP="002A54B9">
            <w:pPr>
              <w:pStyle w:val="ListParagraph"/>
              <w:numPr>
                <w:ilvl w:val="0"/>
                <w:numId w:val="6"/>
              </w:numPr>
              <w:spacing w:before="0" w:after="160" w:line="270" w:lineRule="auto"/>
              <w:ind w:left="38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B1726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>GP (with a clinical history with the patient)</w:t>
            </w:r>
          </w:p>
        </w:tc>
      </w:tr>
      <w:tr w:rsidR="00904D31" w:rsidRPr="00EB1726" w14:paraId="3A7C4684" w14:textId="77777777" w:rsidTr="72E696C9">
        <w:trPr>
          <w:trHeight w:val="1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7" w:type="dxa"/>
          </w:tcPr>
          <w:p w14:paraId="09E6F404" w14:textId="77777777" w:rsidR="00904D31" w:rsidRPr="00EB1726" w:rsidRDefault="00904D31" w:rsidP="002A54B9">
            <w:pPr>
              <w:spacing w:before="0" w:after="160" w:line="270" w:lineRule="auto"/>
              <w:rPr>
                <w:rFonts w:asciiTheme="minorHAnsi" w:hAnsiTheme="minorHAnsi" w:cstheme="minorHAnsi"/>
                <w:spacing w:val="-1"/>
                <w:sz w:val="22"/>
                <w:szCs w:val="22"/>
              </w:rPr>
            </w:pPr>
            <w:r w:rsidRPr="00EB1726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 xml:space="preserve">Learning disorders (e.g. dyslexia, information processing, dyscalculia, dysgraphia) </w:t>
            </w:r>
          </w:p>
        </w:tc>
        <w:tc>
          <w:tcPr>
            <w:tcW w:w="5244" w:type="dxa"/>
          </w:tcPr>
          <w:p w14:paraId="7C2BE1A4" w14:textId="6B70383B" w:rsidR="00904D31" w:rsidRPr="00EB1726" w:rsidRDefault="07E0C12B" w:rsidP="72E696C9">
            <w:pPr>
              <w:pStyle w:val="ListParagraph"/>
              <w:numPr>
                <w:ilvl w:val="0"/>
                <w:numId w:val="6"/>
              </w:numPr>
              <w:spacing w:before="0" w:after="160" w:line="270" w:lineRule="auto"/>
              <w:ind w:left="38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B1726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 xml:space="preserve">Relevant specialist </w:t>
            </w:r>
            <w:r w:rsidR="00904D31" w:rsidRPr="00EB1726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br/>
            </w:r>
            <w:r w:rsidRPr="00EB1726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 xml:space="preserve">(see </w:t>
            </w:r>
            <w:hyperlink r:id="rId14" w:history="1">
              <w:r w:rsidRPr="00EB1726">
                <w:rPr>
                  <w:rStyle w:val="Hyperlink"/>
                  <w:rFonts w:asciiTheme="minorHAnsi" w:hAnsiTheme="minorHAnsi" w:cstheme="minorHAnsi"/>
                  <w:spacing w:val="-1"/>
                  <w:sz w:val="22"/>
                  <w:szCs w:val="22"/>
                  <w:lang w:val="en-US"/>
                </w:rPr>
                <w:t>documentation guidelines</w:t>
              </w:r>
            </w:hyperlink>
            <w:r w:rsidRPr="00EB1726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 xml:space="preserve"> for additional documentation requirements)</w:t>
            </w:r>
          </w:p>
        </w:tc>
      </w:tr>
      <w:tr w:rsidR="00904D31" w:rsidRPr="00EB1726" w14:paraId="1BD818D6" w14:textId="77777777" w:rsidTr="00EF66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</w:tcPr>
          <w:p w14:paraId="4CAA0C32" w14:textId="77777777" w:rsidR="00904D31" w:rsidRPr="00EB1726" w:rsidRDefault="00904D31" w:rsidP="002A54B9">
            <w:pPr>
              <w:spacing w:before="0" w:after="160" w:line="270" w:lineRule="auto"/>
              <w:rPr>
                <w:rFonts w:asciiTheme="minorHAnsi" w:hAnsiTheme="minorHAnsi" w:cstheme="minorHAnsi"/>
                <w:spacing w:val="-1"/>
                <w:sz w:val="22"/>
                <w:szCs w:val="22"/>
              </w:rPr>
            </w:pPr>
            <w:r w:rsidRPr="00EB1726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>Autism spectrum disorder</w:t>
            </w:r>
          </w:p>
        </w:tc>
        <w:tc>
          <w:tcPr>
            <w:tcW w:w="0" w:type="dxa"/>
          </w:tcPr>
          <w:p w14:paraId="32A2B6A0" w14:textId="77777777" w:rsidR="00904D31" w:rsidRPr="00EB1726" w:rsidRDefault="07E0C12B" w:rsidP="002A54B9">
            <w:pPr>
              <w:pStyle w:val="ListParagraph"/>
              <w:numPr>
                <w:ilvl w:val="0"/>
                <w:numId w:val="6"/>
              </w:numPr>
              <w:spacing w:before="0" w:after="160" w:line="270" w:lineRule="auto"/>
              <w:ind w:left="38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B1726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 xml:space="preserve">Psychiatrist </w:t>
            </w:r>
          </w:p>
          <w:p w14:paraId="04BD65B8" w14:textId="77777777" w:rsidR="00904D31" w:rsidRPr="00EB1726" w:rsidRDefault="1777E78B" w:rsidP="45E47C13">
            <w:pPr>
              <w:pStyle w:val="ListParagraph"/>
              <w:numPr>
                <w:ilvl w:val="0"/>
                <w:numId w:val="6"/>
              </w:numPr>
              <w:spacing w:before="0" w:after="160" w:line="270" w:lineRule="auto"/>
              <w:ind w:left="38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B1726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 xml:space="preserve">Registered Psychologist </w:t>
            </w:r>
          </w:p>
          <w:p w14:paraId="7BC101D7" w14:textId="56BC0CAB" w:rsidR="00904D31" w:rsidRPr="00EB1726" w:rsidRDefault="6A6D9B82" w:rsidP="72E696C9">
            <w:pPr>
              <w:pStyle w:val="ListParagraph"/>
              <w:numPr>
                <w:ilvl w:val="0"/>
                <w:numId w:val="6"/>
              </w:numPr>
              <w:spacing w:before="0" w:after="160" w:line="270" w:lineRule="auto"/>
              <w:ind w:left="38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B1726">
              <w:rPr>
                <w:rFonts w:asciiTheme="minorHAnsi" w:eastAsia="Arial" w:hAnsiTheme="minorHAnsi" w:cstheme="minorHAnsi"/>
                <w:sz w:val="20"/>
                <w:szCs w:val="20"/>
                <w:lang w:val="en-US"/>
              </w:rPr>
              <w:t>Relevant specialist</w:t>
            </w:r>
          </w:p>
          <w:p w14:paraId="2744F783" w14:textId="63DE5465" w:rsidR="00904D31" w:rsidRPr="00EB1726" w:rsidRDefault="6A6D9B82" w:rsidP="72E696C9">
            <w:pPr>
              <w:pStyle w:val="ListParagraph"/>
              <w:numPr>
                <w:ilvl w:val="0"/>
                <w:numId w:val="6"/>
              </w:numPr>
              <w:spacing w:before="0" w:after="160" w:line="270" w:lineRule="auto"/>
              <w:ind w:left="38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B1726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 xml:space="preserve">GP </w:t>
            </w:r>
            <w:r w:rsidR="002B6C5C" w:rsidRPr="00EB1726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>(</w:t>
            </w:r>
            <w:r w:rsidRPr="00EB1726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 xml:space="preserve">who has received </w:t>
            </w:r>
            <w:r w:rsidR="00695F6A" w:rsidRPr="00EB1726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>medical documentation</w:t>
            </w:r>
            <w:r w:rsidRPr="00EB1726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 xml:space="preserve"> </w:t>
            </w:r>
            <w:r w:rsidR="00F017CC" w:rsidRPr="00EB1726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>and c</w:t>
            </w:r>
            <w:r w:rsidR="009764BB" w:rsidRPr="00EB1726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 xml:space="preserve">an </w:t>
            </w:r>
            <w:r w:rsidRPr="00EB1726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>confirm diagnosis</w:t>
            </w:r>
            <w:r w:rsidR="009764BB" w:rsidRPr="00EB1726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>)</w:t>
            </w:r>
          </w:p>
        </w:tc>
      </w:tr>
      <w:tr w:rsidR="00904D31" w:rsidRPr="00EB1726" w14:paraId="7452B1D2" w14:textId="77777777" w:rsidTr="00C82B9F">
        <w:trPr>
          <w:trHeight w:val="18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7" w:type="dxa"/>
          </w:tcPr>
          <w:p w14:paraId="4C3D7EB7" w14:textId="77777777" w:rsidR="00904D31" w:rsidRPr="00EB1726" w:rsidRDefault="00904D31" w:rsidP="002A54B9">
            <w:pPr>
              <w:spacing w:before="0" w:after="160" w:line="270" w:lineRule="auto"/>
              <w:rPr>
                <w:rFonts w:asciiTheme="minorHAnsi" w:hAnsiTheme="minorHAnsi" w:cstheme="minorHAnsi"/>
                <w:spacing w:val="-1"/>
                <w:sz w:val="22"/>
                <w:szCs w:val="22"/>
              </w:rPr>
            </w:pPr>
            <w:r w:rsidRPr="00EB1726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>Attention deficit (hyperactivity) disorder (ADHD/ADD)</w:t>
            </w:r>
          </w:p>
        </w:tc>
        <w:tc>
          <w:tcPr>
            <w:tcW w:w="5244" w:type="dxa"/>
          </w:tcPr>
          <w:p w14:paraId="6E331C6D" w14:textId="77777777" w:rsidR="00904D31" w:rsidRPr="00EB1726" w:rsidRDefault="07E0C12B" w:rsidP="002A54B9">
            <w:pPr>
              <w:pStyle w:val="ListParagraph"/>
              <w:numPr>
                <w:ilvl w:val="0"/>
                <w:numId w:val="6"/>
              </w:numPr>
              <w:spacing w:before="0" w:after="160" w:line="270" w:lineRule="auto"/>
              <w:ind w:left="38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B1726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 xml:space="preserve">Psychiatrist </w:t>
            </w:r>
          </w:p>
          <w:p w14:paraId="0FA24B3D" w14:textId="77777777" w:rsidR="00904D31" w:rsidRPr="00EB1726" w:rsidRDefault="4362B5B1" w:rsidP="2CFE148A">
            <w:pPr>
              <w:pStyle w:val="ListParagraph"/>
              <w:numPr>
                <w:ilvl w:val="0"/>
                <w:numId w:val="6"/>
              </w:numPr>
              <w:spacing w:before="0" w:after="160" w:line="270" w:lineRule="auto"/>
              <w:ind w:left="38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B1726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 xml:space="preserve">Registered Psychologist </w:t>
            </w:r>
          </w:p>
          <w:p w14:paraId="6F64CE35" w14:textId="39A8B861" w:rsidR="00904D31" w:rsidRPr="00EB1726" w:rsidRDefault="25E6D55F" w:rsidP="72E696C9">
            <w:pPr>
              <w:pStyle w:val="ListParagraph"/>
              <w:numPr>
                <w:ilvl w:val="0"/>
                <w:numId w:val="6"/>
              </w:numPr>
              <w:spacing w:before="0" w:after="160" w:line="270" w:lineRule="auto"/>
              <w:ind w:left="38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B1726">
              <w:rPr>
                <w:rFonts w:asciiTheme="minorHAnsi" w:eastAsia="Arial" w:hAnsiTheme="minorHAnsi" w:cstheme="minorHAnsi"/>
                <w:sz w:val="20"/>
                <w:szCs w:val="20"/>
                <w:lang w:val="en-US"/>
              </w:rPr>
              <w:t>Relevant specialist</w:t>
            </w:r>
          </w:p>
          <w:p w14:paraId="39D67BA8" w14:textId="3BAAB462" w:rsidR="00904D31" w:rsidRPr="00EB1726" w:rsidRDefault="00BA57CB" w:rsidP="72E696C9">
            <w:pPr>
              <w:pStyle w:val="ListParagraph"/>
              <w:numPr>
                <w:ilvl w:val="0"/>
                <w:numId w:val="6"/>
              </w:numPr>
              <w:spacing w:before="0" w:after="160" w:line="270" w:lineRule="auto"/>
              <w:ind w:left="38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B1726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 xml:space="preserve">GP </w:t>
            </w:r>
            <w:r w:rsidR="00C82B9F" w:rsidRPr="00EB1726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>(</w:t>
            </w:r>
            <w:r w:rsidRPr="00EB1726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>who has received medical documentation and can confirm diagnosis</w:t>
            </w:r>
            <w:r w:rsidR="00C82B9F" w:rsidRPr="00EB1726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>)</w:t>
            </w:r>
          </w:p>
        </w:tc>
      </w:tr>
    </w:tbl>
    <w:p w14:paraId="032C77F3" w14:textId="77777777" w:rsidR="00FB12BA" w:rsidRPr="00EB1726" w:rsidRDefault="00FB12BA" w:rsidP="00AC7EF3">
      <w:pPr>
        <w:spacing w:before="0"/>
        <w:ind w:right="108"/>
        <w:jc w:val="right"/>
        <w:rPr>
          <w:rFonts w:asciiTheme="minorHAnsi" w:hAnsiTheme="minorHAnsi" w:cstheme="minorHAnsi"/>
          <w:spacing w:val="-1"/>
          <w:sz w:val="22"/>
          <w:szCs w:val="22"/>
        </w:rPr>
      </w:pPr>
    </w:p>
    <w:sectPr w:rsidR="00FB12BA" w:rsidRPr="00EB1726" w:rsidSect="0055079A">
      <w:pgSz w:w="11906" w:h="16838"/>
      <w:pgMar w:top="1134" w:right="567" w:bottom="709" w:left="709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FB753E" w14:textId="77777777" w:rsidR="0029402D" w:rsidRDefault="0029402D" w:rsidP="00AC7EF3">
      <w:pPr>
        <w:spacing w:before="0"/>
      </w:pPr>
      <w:r>
        <w:separator/>
      </w:r>
    </w:p>
  </w:endnote>
  <w:endnote w:type="continuationSeparator" w:id="0">
    <w:p w14:paraId="43BA9686" w14:textId="77777777" w:rsidR="0029402D" w:rsidRDefault="0029402D" w:rsidP="00AC7EF3">
      <w:pPr>
        <w:spacing w:before="0"/>
      </w:pPr>
      <w:r>
        <w:continuationSeparator/>
      </w:r>
    </w:p>
  </w:endnote>
  <w:endnote w:type="continuationNotice" w:id="1">
    <w:p w14:paraId="306CCA37" w14:textId="77777777" w:rsidR="0029402D" w:rsidRDefault="0029402D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C8C7F" w14:textId="5529A34B" w:rsidR="00E8502B" w:rsidRPr="00205066" w:rsidRDefault="00CA75E5" w:rsidP="00CA75E5">
    <w:pPr>
      <w:pStyle w:val="Footer"/>
      <w:tabs>
        <w:tab w:val="clear" w:pos="9026"/>
        <w:tab w:val="center" w:pos="5315"/>
        <w:tab w:val="right" w:pos="7655"/>
        <w:tab w:val="right" w:pos="10631"/>
      </w:tabs>
      <w:rPr>
        <w:rFonts w:asciiTheme="minorHAnsi" w:hAnsiTheme="minorHAnsi" w:cstheme="minorHAnsi"/>
        <w:sz w:val="22"/>
        <w:szCs w:val="22"/>
      </w:rPr>
    </w:pPr>
    <w:r>
      <w:tab/>
    </w:r>
    <w:r w:rsidRPr="00205066">
      <w:rPr>
        <w:rFonts w:asciiTheme="minorHAnsi" w:hAnsiTheme="minorHAnsi" w:cstheme="minorHAnsi"/>
        <w:sz w:val="22"/>
        <w:szCs w:val="22"/>
      </w:rPr>
      <w:tab/>
    </w:r>
    <w:sdt>
      <w:sdtPr>
        <w:rPr>
          <w:rFonts w:asciiTheme="minorHAnsi" w:hAnsiTheme="minorHAnsi" w:cstheme="minorHAnsi"/>
          <w:sz w:val="22"/>
          <w:szCs w:val="22"/>
        </w:rPr>
        <w:id w:val="-1475596169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Theme="minorHAnsi" w:hAnsiTheme="minorHAnsi" w:cstheme="minorHAnsi"/>
              <w:sz w:val="22"/>
              <w:szCs w:val="22"/>
            </w:r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E8502B" w:rsidRPr="00205066">
              <w:rPr>
                <w:rFonts w:asciiTheme="minorHAnsi" w:hAnsiTheme="minorHAnsi" w:cstheme="minorHAnsi"/>
                <w:sz w:val="22"/>
                <w:szCs w:val="22"/>
              </w:rPr>
              <w:t xml:space="preserve">Page </w:t>
            </w:r>
            <w:r w:rsidR="00E8502B" w:rsidRPr="0020506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/>
            </w:r>
            <w:r w:rsidR="00E8502B" w:rsidRPr="0020506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PAGE </w:instrText>
            </w:r>
            <w:r w:rsidR="00E8502B" w:rsidRPr="0020506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="00E8502B" w:rsidRPr="0020506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</w:rPr>
              <w:t>2</w:t>
            </w:r>
            <w:r w:rsidR="00E8502B" w:rsidRPr="0020506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="00E8502B" w:rsidRPr="00205066">
              <w:rPr>
                <w:rFonts w:asciiTheme="minorHAnsi" w:hAnsiTheme="minorHAnsi" w:cstheme="minorHAnsi"/>
                <w:sz w:val="22"/>
                <w:szCs w:val="22"/>
              </w:rPr>
              <w:t xml:space="preserve"> of </w:t>
            </w:r>
            <w:r w:rsidR="00E8502B" w:rsidRPr="0020506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/>
            </w:r>
            <w:r w:rsidR="00E8502B" w:rsidRPr="0020506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NUMPAGES  </w:instrText>
            </w:r>
            <w:r w:rsidR="00E8502B" w:rsidRPr="0020506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="00E8502B" w:rsidRPr="0020506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</w:rPr>
              <w:t>2</w:t>
            </w:r>
            <w:r w:rsidR="00E8502B" w:rsidRPr="0020506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</w:sdtContent>
        </w:sdt>
      </w:sdtContent>
    </w:sdt>
    <w:r w:rsidRPr="00205066">
      <w:rPr>
        <w:rFonts w:asciiTheme="minorHAnsi" w:hAnsiTheme="minorHAnsi" w:cstheme="minorHAnsi"/>
        <w:sz w:val="22"/>
        <w:szCs w:val="22"/>
      </w:rPr>
      <w:tab/>
    </w:r>
    <w:r w:rsidRPr="00205066">
      <w:rPr>
        <w:rFonts w:asciiTheme="minorHAnsi" w:hAnsiTheme="minorHAnsi" w:cstheme="minorHAnsi"/>
        <w:sz w:val="22"/>
        <w:szCs w:val="22"/>
      </w:rPr>
      <w:tab/>
      <w:t xml:space="preserve">Updated: </w:t>
    </w:r>
    <w:r w:rsidR="00A51ADF">
      <w:rPr>
        <w:rFonts w:asciiTheme="minorHAnsi" w:hAnsiTheme="minorHAnsi" w:cstheme="minorHAnsi"/>
        <w:sz w:val="22"/>
        <w:szCs w:val="22"/>
      </w:rPr>
      <w:t>March 2023</w:t>
    </w:r>
  </w:p>
  <w:p w14:paraId="10CFDF2C" w14:textId="77777777" w:rsidR="00AC7EF3" w:rsidRDefault="00AC7E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8A60DC" w14:textId="77777777" w:rsidR="0029402D" w:rsidRDefault="0029402D" w:rsidP="00AC7EF3">
      <w:pPr>
        <w:spacing w:before="0"/>
      </w:pPr>
      <w:r>
        <w:separator/>
      </w:r>
    </w:p>
  </w:footnote>
  <w:footnote w:type="continuationSeparator" w:id="0">
    <w:p w14:paraId="4E1B7160" w14:textId="77777777" w:rsidR="0029402D" w:rsidRDefault="0029402D" w:rsidP="00AC7EF3">
      <w:pPr>
        <w:spacing w:before="0"/>
      </w:pPr>
      <w:r>
        <w:continuationSeparator/>
      </w:r>
    </w:p>
  </w:footnote>
  <w:footnote w:type="continuationNotice" w:id="1">
    <w:p w14:paraId="66A563DA" w14:textId="77777777" w:rsidR="0029402D" w:rsidRDefault="0029402D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540"/>
      <w:gridCol w:w="3540"/>
      <w:gridCol w:w="3540"/>
    </w:tblGrid>
    <w:tr w:rsidR="5A0E1A8B" w14:paraId="0F15A1AF" w14:textId="77777777" w:rsidTr="5A0E1A8B">
      <w:trPr>
        <w:trHeight w:val="300"/>
      </w:trPr>
      <w:tc>
        <w:tcPr>
          <w:tcW w:w="3540" w:type="dxa"/>
        </w:tcPr>
        <w:p w14:paraId="02E99631" w14:textId="406CBE9B" w:rsidR="5A0E1A8B" w:rsidRDefault="5A0E1A8B" w:rsidP="5A0E1A8B">
          <w:pPr>
            <w:pStyle w:val="Header"/>
            <w:ind w:left="-115"/>
          </w:pPr>
        </w:p>
      </w:tc>
      <w:tc>
        <w:tcPr>
          <w:tcW w:w="3540" w:type="dxa"/>
        </w:tcPr>
        <w:p w14:paraId="56A7C33E" w14:textId="4797AD31" w:rsidR="5A0E1A8B" w:rsidRDefault="5A0E1A8B" w:rsidP="5A0E1A8B">
          <w:pPr>
            <w:pStyle w:val="Header"/>
            <w:jc w:val="center"/>
          </w:pPr>
        </w:p>
      </w:tc>
      <w:tc>
        <w:tcPr>
          <w:tcW w:w="3540" w:type="dxa"/>
        </w:tcPr>
        <w:p w14:paraId="55A56976" w14:textId="4B24136F" w:rsidR="5A0E1A8B" w:rsidRDefault="5A0E1A8B" w:rsidP="5A0E1A8B">
          <w:pPr>
            <w:pStyle w:val="Header"/>
            <w:ind w:right="-115"/>
            <w:jc w:val="right"/>
          </w:pPr>
        </w:p>
      </w:tc>
    </w:tr>
  </w:tbl>
  <w:p w14:paraId="77C626FF" w14:textId="649469A0" w:rsidR="5A0E1A8B" w:rsidRDefault="5A0E1A8B" w:rsidP="5A0E1A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004D8"/>
    <w:multiLevelType w:val="hybridMultilevel"/>
    <w:tmpl w:val="09DCB9C0"/>
    <w:lvl w:ilvl="0" w:tplc="C24EB36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DC5D9F"/>
    <w:multiLevelType w:val="hybridMultilevel"/>
    <w:tmpl w:val="ACF266D4"/>
    <w:lvl w:ilvl="0" w:tplc="1558393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C40FAE"/>
    <w:multiLevelType w:val="multilevel"/>
    <w:tmpl w:val="74B24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0E2005F"/>
    <w:multiLevelType w:val="multilevel"/>
    <w:tmpl w:val="D848E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32F5AA4"/>
    <w:multiLevelType w:val="hybridMultilevel"/>
    <w:tmpl w:val="E7CC0D8C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3A1674D"/>
    <w:multiLevelType w:val="hybridMultilevel"/>
    <w:tmpl w:val="A1CA56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265892"/>
    <w:multiLevelType w:val="hybridMultilevel"/>
    <w:tmpl w:val="FFFFFFFF"/>
    <w:lvl w:ilvl="0" w:tplc="4B5A1412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3F7A87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88C57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EA21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9C34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DA6B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86DD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DA9B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565F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994897"/>
    <w:multiLevelType w:val="hybridMultilevel"/>
    <w:tmpl w:val="2C8E8A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8B4058"/>
    <w:multiLevelType w:val="multilevel"/>
    <w:tmpl w:val="5836A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817614C"/>
    <w:multiLevelType w:val="hybridMultilevel"/>
    <w:tmpl w:val="434879A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76EFB8"/>
    <w:multiLevelType w:val="hybridMultilevel"/>
    <w:tmpl w:val="FFFFFFFF"/>
    <w:lvl w:ilvl="0" w:tplc="FB045AFA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995029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BC81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529D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C4C4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3415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A6A2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4EC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638E0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7"/>
  </w:num>
  <w:num w:numId="4">
    <w:abstractNumId w:val="1"/>
  </w:num>
  <w:num w:numId="5">
    <w:abstractNumId w:val="0"/>
  </w:num>
  <w:num w:numId="6">
    <w:abstractNumId w:val="5"/>
  </w:num>
  <w:num w:numId="7">
    <w:abstractNumId w:val="3"/>
  </w:num>
  <w:num w:numId="8">
    <w:abstractNumId w:val="9"/>
  </w:num>
  <w:num w:numId="9">
    <w:abstractNumId w:val="4"/>
  </w:num>
  <w:num w:numId="10">
    <w:abstractNumId w:val="2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yMDc2NjEyNzUztjRW0lEKTi0uzszPAykwNK8FAOfAHpUtAAAA"/>
  </w:docVars>
  <w:rsids>
    <w:rsidRoot w:val="00FB12BA"/>
    <w:rsid w:val="00000C3C"/>
    <w:rsid w:val="00007F3C"/>
    <w:rsid w:val="00011929"/>
    <w:rsid w:val="00011B80"/>
    <w:rsid w:val="000128DF"/>
    <w:rsid w:val="00016164"/>
    <w:rsid w:val="00016B2F"/>
    <w:rsid w:val="00020E76"/>
    <w:rsid w:val="000217E3"/>
    <w:rsid w:val="00023A7F"/>
    <w:rsid w:val="00025424"/>
    <w:rsid w:val="00026830"/>
    <w:rsid w:val="00030CEA"/>
    <w:rsid w:val="00033D79"/>
    <w:rsid w:val="00035359"/>
    <w:rsid w:val="0003556D"/>
    <w:rsid w:val="00037BBD"/>
    <w:rsid w:val="00042FF4"/>
    <w:rsid w:val="0004709E"/>
    <w:rsid w:val="00052028"/>
    <w:rsid w:val="000568A4"/>
    <w:rsid w:val="0006096D"/>
    <w:rsid w:val="00061654"/>
    <w:rsid w:val="00064C1B"/>
    <w:rsid w:val="00070C45"/>
    <w:rsid w:val="00071A2D"/>
    <w:rsid w:val="00071E7B"/>
    <w:rsid w:val="00072377"/>
    <w:rsid w:val="0007468D"/>
    <w:rsid w:val="000779A8"/>
    <w:rsid w:val="00092E3F"/>
    <w:rsid w:val="00094A88"/>
    <w:rsid w:val="00095F48"/>
    <w:rsid w:val="00096BD1"/>
    <w:rsid w:val="00096CF7"/>
    <w:rsid w:val="000977D9"/>
    <w:rsid w:val="00097B95"/>
    <w:rsid w:val="000A0742"/>
    <w:rsid w:val="000A105C"/>
    <w:rsid w:val="000A16A6"/>
    <w:rsid w:val="000A487A"/>
    <w:rsid w:val="000A5AF4"/>
    <w:rsid w:val="000A6BDC"/>
    <w:rsid w:val="000B09BA"/>
    <w:rsid w:val="000B63FF"/>
    <w:rsid w:val="000C0AFB"/>
    <w:rsid w:val="000C11F5"/>
    <w:rsid w:val="000C195C"/>
    <w:rsid w:val="000C5DF7"/>
    <w:rsid w:val="000D4BD2"/>
    <w:rsid w:val="000D6766"/>
    <w:rsid w:val="000E257F"/>
    <w:rsid w:val="000E60A0"/>
    <w:rsid w:val="000F046D"/>
    <w:rsid w:val="000F1CC2"/>
    <w:rsid w:val="000F1EBC"/>
    <w:rsid w:val="000F42D2"/>
    <w:rsid w:val="000F6F23"/>
    <w:rsid w:val="000F74A7"/>
    <w:rsid w:val="0010155F"/>
    <w:rsid w:val="00104E54"/>
    <w:rsid w:val="00106FAB"/>
    <w:rsid w:val="00110683"/>
    <w:rsid w:val="00110E5F"/>
    <w:rsid w:val="00111AA7"/>
    <w:rsid w:val="00113B61"/>
    <w:rsid w:val="001161F4"/>
    <w:rsid w:val="00120355"/>
    <w:rsid w:val="001228A4"/>
    <w:rsid w:val="00123E46"/>
    <w:rsid w:val="00125CA6"/>
    <w:rsid w:val="00125DEF"/>
    <w:rsid w:val="001271D5"/>
    <w:rsid w:val="00127AFD"/>
    <w:rsid w:val="0013035A"/>
    <w:rsid w:val="001331D8"/>
    <w:rsid w:val="00134883"/>
    <w:rsid w:val="00153131"/>
    <w:rsid w:val="00154DB1"/>
    <w:rsid w:val="00156E1C"/>
    <w:rsid w:val="00157C6D"/>
    <w:rsid w:val="00163B49"/>
    <w:rsid w:val="0016624B"/>
    <w:rsid w:val="00166E17"/>
    <w:rsid w:val="00167D92"/>
    <w:rsid w:val="00170146"/>
    <w:rsid w:val="0017037B"/>
    <w:rsid w:val="001708BF"/>
    <w:rsid w:val="001731A2"/>
    <w:rsid w:val="00173B59"/>
    <w:rsid w:val="00174B88"/>
    <w:rsid w:val="00180AFF"/>
    <w:rsid w:val="0018194F"/>
    <w:rsid w:val="001831D2"/>
    <w:rsid w:val="00183782"/>
    <w:rsid w:val="00185E70"/>
    <w:rsid w:val="00186012"/>
    <w:rsid w:val="001878CD"/>
    <w:rsid w:val="00194742"/>
    <w:rsid w:val="00196A6D"/>
    <w:rsid w:val="001A05F9"/>
    <w:rsid w:val="001A22EB"/>
    <w:rsid w:val="001A383F"/>
    <w:rsid w:val="001A6C4D"/>
    <w:rsid w:val="001A6CBA"/>
    <w:rsid w:val="001B04C4"/>
    <w:rsid w:val="001B2002"/>
    <w:rsid w:val="001B2A5E"/>
    <w:rsid w:val="001B523E"/>
    <w:rsid w:val="001B590B"/>
    <w:rsid w:val="001B6717"/>
    <w:rsid w:val="001C05A0"/>
    <w:rsid w:val="001C2A59"/>
    <w:rsid w:val="001C378A"/>
    <w:rsid w:val="001C7A66"/>
    <w:rsid w:val="001D3426"/>
    <w:rsid w:val="001E43C3"/>
    <w:rsid w:val="001E5F44"/>
    <w:rsid w:val="001F1016"/>
    <w:rsid w:val="001F514E"/>
    <w:rsid w:val="00200791"/>
    <w:rsid w:val="00205066"/>
    <w:rsid w:val="002132D5"/>
    <w:rsid w:val="00214546"/>
    <w:rsid w:val="00224A9D"/>
    <w:rsid w:val="00227200"/>
    <w:rsid w:val="00227EEA"/>
    <w:rsid w:val="00235264"/>
    <w:rsid w:val="002435B8"/>
    <w:rsid w:val="00250168"/>
    <w:rsid w:val="002526CE"/>
    <w:rsid w:val="00253AE6"/>
    <w:rsid w:val="00254CF0"/>
    <w:rsid w:val="00256510"/>
    <w:rsid w:val="00257D3E"/>
    <w:rsid w:val="002602F8"/>
    <w:rsid w:val="00261740"/>
    <w:rsid w:val="00262C60"/>
    <w:rsid w:val="00263165"/>
    <w:rsid w:val="00264066"/>
    <w:rsid w:val="00265110"/>
    <w:rsid w:val="00271D93"/>
    <w:rsid w:val="00274D1B"/>
    <w:rsid w:val="002777F7"/>
    <w:rsid w:val="00280EF5"/>
    <w:rsid w:val="00280F28"/>
    <w:rsid w:val="00281A3C"/>
    <w:rsid w:val="00283F52"/>
    <w:rsid w:val="0029183A"/>
    <w:rsid w:val="00292C1F"/>
    <w:rsid w:val="0029402D"/>
    <w:rsid w:val="002945D1"/>
    <w:rsid w:val="0029589C"/>
    <w:rsid w:val="00295CD1"/>
    <w:rsid w:val="00296B80"/>
    <w:rsid w:val="002A1C54"/>
    <w:rsid w:val="002A200C"/>
    <w:rsid w:val="002A3CC4"/>
    <w:rsid w:val="002A54B9"/>
    <w:rsid w:val="002B10D0"/>
    <w:rsid w:val="002B2B3A"/>
    <w:rsid w:val="002B3802"/>
    <w:rsid w:val="002B6C5C"/>
    <w:rsid w:val="002B7218"/>
    <w:rsid w:val="002C20C9"/>
    <w:rsid w:val="002C2EF3"/>
    <w:rsid w:val="002C4D87"/>
    <w:rsid w:val="002D15CE"/>
    <w:rsid w:val="002D3F34"/>
    <w:rsid w:val="002E132A"/>
    <w:rsid w:val="002E3272"/>
    <w:rsid w:val="002E5263"/>
    <w:rsid w:val="002E5CA8"/>
    <w:rsid w:val="002E79B4"/>
    <w:rsid w:val="002F0362"/>
    <w:rsid w:val="002F0862"/>
    <w:rsid w:val="002F11D7"/>
    <w:rsid w:val="002F4875"/>
    <w:rsid w:val="00302E42"/>
    <w:rsid w:val="00305521"/>
    <w:rsid w:val="003123E3"/>
    <w:rsid w:val="00313F4A"/>
    <w:rsid w:val="00314ABA"/>
    <w:rsid w:val="00314EE1"/>
    <w:rsid w:val="003157CA"/>
    <w:rsid w:val="003159C5"/>
    <w:rsid w:val="00315B0C"/>
    <w:rsid w:val="00316007"/>
    <w:rsid w:val="0032129F"/>
    <w:rsid w:val="00323266"/>
    <w:rsid w:val="00324F7C"/>
    <w:rsid w:val="00331027"/>
    <w:rsid w:val="00350082"/>
    <w:rsid w:val="00350977"/>
    <w:rsid w:val="00355177"/>
    <w:rsid w:val="0035517B"/>
    <w:rsid w:val="003552D9"/>
    <w:rsid w:val="00355D6E"/>
    <w:rsid w:val="003639DD"/>
    <w:rsid w:val="00366A08"/>
    <w:rsid w:val="00367810"/>
    <w:rsid w:val="00370F8B"/>
    <w:rsid w:val="00371214"/>
    <w:rsid w:val="00372422"/>
    <w:rsid w:val="003818D6"/>
    <w:rsid w:val="00384746"/>
    <w:rsid w:val="00390470"/>
    <w:rsid w:val="00392157"/>
    <w:rsid w:val="00395A48"/>
    <w:rsid w:val="00396C65"/>
    <w:rsid w:val="00397E12"/>
    <w:rsid w:val="003A22D6"/>
    <w:rsid w:val="003A4FB7"/>
    <w:rsid w:val="003A6FF0"/>
    <w:rsid w:val="003B0896"/>
    <w:rsid w:val="003B2945"/>
    <w:rsid w:val="003B4632"/>
    <w:rsid w:val="003B4CE2"/>
    <w:rsid w:val="003B74E1"/>
    <w:rsid w:val="003C4BF1"/>
    <w:rsid w:val="003D1F3C"/>
    <w:rsid w:val="003D2EB2"/>
    <w:rsid w:val="003D4DC9"/>
    <w:rsid w:val="003E096F"/>
    <w:rsid w:val="003E1D2E"/>
    <w:rsid w:val="003E5D40"/>
    <w:rsid w:val="003E759C"/>
    <w:rsid w:val="003F0B04"/>
    <w:rsid w:val="003F0B94"/>
    <w:rsid w:val="003F7AC8"/>
    <w:rsid w:val="0040254B"/>
    <w:rsid w:val="00402AB8"/>
    <w:rsid w:val="00403C63"/>
    <w:rsid w:val="00411E6C"/>
    <w:rsid w:val="00412E59"/>
    <w:rsid w:val="00417054"/>
    <w:rsid w:val="00420B06"/>
    <w:rsid w:val="0042505F"/>
    <w:rsid w:val="00431CAE"/>
    <w:rsid w:val="004335B7"/>
    <w:rsid w:val="00436B22"/>
    <w:rsid w:val="0044035A"/>
    <w:rsid w:val="004407F8"/>
    <w:rsid w:val="004508EC"/>
    <w:rsid w:val="00451B79"/>
    <w:rsid w:val="0045756D"/>
    <w:rsid w:val="00457954"/>
    <w:rsid w:val="004608DB"/>
    <w:rsid w:val="00460A0B"/>
    <w:rsid w:val="00462880"/>
    <w:rsid w:val="00462C8D"/>
    <w:rsid w:val="004642BE"/>
    <w:rsid w:val="00464304"/>
    <w:rsid w:val="0046552A"/>
    <w:rsid w:val="0047060A"/>
    <w:rsid w:val="004736C9"/>
    <w:rsid w:val="0047411F"/>
    <w:rsid w:val="004819EE"/>
    <w:rsid w:val="004869E3"/>
    <w:rsid w:val="0049701B"/>
    <w:rsid w:val="004B09A0"/>
    <w:rsid w:val="004B1023"/>
    <w:rsid w:val="004B50B8"/>
    <w:rsid w:val="004C04AF"/>
    <w:rsid w:val="004C3DE0"/>
    <w:rsid w:val="004C5B5A"/>
    <w:rsid w:val="004D0CB3"/>
    <w:rsid w:val="004D6161"/>
    <w:rsid w:val="004E0BA3"/>
    <w:rsid w:val="004E16A7"/>
    <w:rsid w:val="004E3585"/>
    <w:rsid w:val="004F1008"/>
    <w:rsid w:val="004F48AB"/>
    <w:rsid w:val="004F5AB4"/>
    <w:rsid w:val="0050098C"/>
    <w:rsid w:val="00501584"/>
    <w:rsid w:val="0051201E"/>
    <w:rsid w:val="005127CB"/>
    <w:rsid w:val="00513D77"/>
    <w:rsid w:val="00516EB4"/>
    <w:rsid w:val="005248FF"/>
    <w:rsid w:val="005403FD"/>
    <w:rsid w:val="0054306F"/>
    <w:rsid w:val="00544F56"/>
    <w:rsid w:val="0055079A"/>
    <w:rsid w:val="00557A0A"/>
    <w:rsid w:val="0056067C"/>
    <w:rsid w:val="005647C8"/>
    <w:rsid w:val="0056790E"/>
    <w:rsid w:val="005738C9"/>
    <w:rsid w:val="005742B0"/>
    <w:rsid w:val="0057484B"/>
    <w:rsid w:val="00576C28"/>
    <w:rsid w:val="00577A53"/>
    <w:rsid w:val="00597D2D"/>
    <w:rsid w:val="005A1B4F"/>
    <w:rsid w:val="005A4FA6"/>
    <w:rsid w:val="005A605A"/>
    <w:rsid w:val="005A64B3"/>
    <w:rsid w:val="005A77B2"/>
    <w:rsid w:val="005B059A"/>
    <w:rsid w:val="005B14F7"/>
    <w:rsid w:val="005B3630"/>
    <w:rsid w:val="005B71A1"/>
    <w:rsid w:val="005B7778"/>
    <w:rsid w:val="005C0882"/>
    <w:rsid w:val="005C5500"/>
    <w:rsid w:val="005C77CC"/>
    <w:rsid w:val="005C7969"/>
    <w:rsid w:val="005D5294"/>
    <w:rsid w:val="005E0810"/>
    <w:rsid w:val="005E3EFF"/>
    <w:rsid w:val="005E70C5"/>
    <w:rsid w:val="005F0D51"/>
    <w:rsid w:val="005F1183"/>
    <w:rsid w:val="005F5CBD"/>
    <w:rsid w:val="0060205D"/>
    <w:rsid w:val="00606CD5"/>
    <w:rsid w:val="00611042"/>
    <w:rsid w:val="00611234"/>
    <w:rsid w:val="00613CC4"/>
    <w:rsid w:val="00616B9C"/>
    <w:rsid w:val="006209ED"/>
    <w:rsid w:val="00623173"/>
    <w:rsid w:val="00623C40"/>
    <w:rsid w:val="006253B2"/>
    <w:rsid w:val="006312CF"/>
    <w:rsid w:val="00635729"/>
    <w:rsid w:val="00637AE8"/>
    <w:rsid w:val="006408AD"/>
    <w:rsid w:val="00656537"/>
    <w:rsid w:val="00656E23"/>
    <w:rsid w:val="0066423F"/>
    <w:rsid w:val="00666710"/>
    <w:rsid w:val="00671987"/>
    <w:rsid w:val="00676EA9"/>
    <w:rsid w:val="0068010E"/>
    <w:rsid w:val="00680C26"/>
    <w:rsid w:val="00680FC8"/>
    <w:rsid w:val="006936AF"/>
    <w:rsid w:val="00695F6A"/>
    <w:rsid w:val="006A1B09"/>
    <w:rsid w:val="006A1E15"/>
    <w:rsid w:val="006A735B"/>
    <w:rsid w:val="006B0ED7"/>
    <w:rsid w:val="006B22E0"/>
    <w:rsid w:val="006B5DB3"/>
    <w:rsid w:val="006B68D2"/>
    <w:rsid w:val="006C206D"/>
    <w:rsid w:val="006C65CE"/>
    <w:rsid w:val="006C6796"/>
    <w:rsid w:val="006C6F71"/>
    <w:rsid w:val="006E29D4"/>
    <w:rsid w:val="006F103D"/>
    <w:rsid w:val="006F3A81"/>
    <w:rsid w:val="006F4E46"/>
    <w:rsid w:val="00703794"/>
    <w:rsid w:val="00703A70"/>
    <w:rsid w:val="007053A9"/>
    <w:rsid w:val="007061AA"/>
    <w:rsid w:val="007103E2"/>
    <w:rsid w:val="00711948"/>
    <w:rsid w:val="007152D5"/>
    <w:rsid w:val="00717B10"/>
    <w:rsid w:val="007240B4"/>
    <w:rsid w:val="0072430B"/>
    <w:rsid w:val="007247FB"/>
    <w:rsid w:val="00730EC9"/>
    <w:rsid w:val="00740FA7"/>
    <w:rsid w:val="007418C4"/>
    <w:rsid w:val="0074451C"/>
    <w:rsid w:val="00750867"/>
    <w:rsid w:val="007550F7"/>
    <w:rsid w:val="00755B73"/>
    <w:rsid w:val="007570CA"/>
    <w:rsid w:val="007646B9"/>
    <w:rsid w:val="00773A28"/>
    <w:rsid w:val="00776AF0"/>
    <w:rsid w:val="00783DF7"/>
    <w:rsid w:val="007855A7"/>
    <w:rsid w:val="00791CF9"/>
    <w:rsid w:val="007931E4"/>
    <w:rsid w:val="007932E7"/>
    <w:rsid w:val="00796CDB"/>
    <w:rsid w:val="0079722A"/>
    <w:rsid w:val="007A542B"/>
    <w:rsid w:val="007A6BB7"/>
    <w:rsid w:val="007B6E7B"/>
    <w:rsid w:val="007C29A4"/>
    <w:rsid w:val="007C4D32"/>
    <w:rsid w:val="007C767A"/>
    <w:rsid w:val="007D2362"/>
    <w:rsid w:val="007D3CA9"/>
    <w:rsid w:val="007E7FF9"/>
    <w:rsid w:val="007F0500"/>
    <w:rsid w:val="007F0BF0"/>
    <w:rsid w:val="007F59B9"/>
    <w:rsid w:val="007F7123"/>
    <w:rsid w:val="00800A3A"/>
    <w:rsid w:val="00801913"/>
    <w:rsid w:val="008036D1"/>
    <w:rsid w:val="008040F4"/>
    <w:rsid w:val="00805DF0"/>
    <w:rsid w:val="00817CDB"/>
    <w:rsid w:val="0082109B"/>
    <w:rsid w:val="00825634"/>
    <w:rsid w:val="00827879"/>
    <w:rsid w:val="008369CA"/>
    <w:rsid w:val="00837FB8"/>
    <w:rsid w:val="00843977"/>
    <w:rsid w:val="00846AF5"/>
    <w:rsid w:val="00860BB5"/>
    <w:rsid w:val="00863941"/>
    <w:rsid w:val="0087324A"/>
    <w:rsid w:val="00873EC8"/>
    <w:rsid w:val="00877886"/>
    <w:rsid w:val="00883212"/>
    <w:rsid w:val="008843CE"/>
    <w:rsid w:val="00884FF7"/>
    <w:rsid w:val="00886806"/>
    <w:rsid w:val="00887E08"/>
    <w:rsid w:val="00893F23"/>
    <w:rsid w:val="00894440"/>
    <w:rsid w:val="00894812"/>
    <w:rsid w:val="00895840"/>
    <w:rsid w:val="00895986"/>
    <w:rsid w:val="00895D52"/>
    <w:rsid w:val="008A03A8"/>
    <w:rsid w:val="008A03C1"/>
    <w:rsid w:val="008A373F"/>
    <w:rsid w:val="008A3EF2"/>
    <w:rsid w:val="008A4428"/>
    <w:rsid w:val="008A4D8E"/>
    <w:rsid w:val="008B0203"/>
    <w:rsid w:val="008B33C2"/>
    <w:rsid w:val="008B73C8"/>
    <w:rsid w:val="008C33ED"/>
    <w:rsid w:val="008C68FE"/>
    <w:rsid w:val="008D4AA0"/>
    <w:rsid w:val="008D78C3"/>
    <w:rsid w:val="008E6C4A"/>
    <w:rsid w:val="008E760A"/>
    <w:rsid w:val="008E7C2D"/>
    <w:rsid w:val="008F1710"/>
    <w:rsid w:val="008F1DF5"/>
    <w:rsid w:val="008F2BD2"/>
    <w:rsid w:val="008F3FF0"/>
    <w:rsid w:val="008F4955"/>
    <w:rsid w:val="008F523A"/>
    <w:rsid w:val="008F5B0F"/>
    <w:rsid w:val="008F5BCB"/>
    <w:rsid w:val="00900234"/>
    <w:rsid w:val="00900353"/>
    <w:rsid w:val="009019A3"/>
    <w:rsid w:val="00901B96"/>
    <w:rsid w:val="00904D31"/>
    <w:rsid w:val="009050AB"/>
    <w:rsid w:val="00907AC6"/>
    <w:rsid w:val="00915CFD"/>
    <w:rsid w:val="009221BE"/>
    <w:rsid w:val="00922D1C"/>
    <w:rsid w:val="00924265"/>
    <w:rsid w:val="00925A73"/>
    <w:rsid w:val="00932056"/>
    <w:rsid w:val="009335D8"/>
    <w:rsid w:val="00935AD0"/>
    <w:rsid w:val="00946BC3"/>
    <w:rsid w:val="0095187C"/>
    <w:rsid w:val="009600FD"/>
    <w:rsid w:val="0096050E"/>
    <w:rsid w:val="0096102F"/>
    <w:rsid w:val="0096315F"/>
    <w:rsid w:val="00967786"/>
    <w:rsid w:val="00970CA9"/>
    <w:rsid w:val="00974D9D"/>
    <w:rsid w:val="00975228"/>
    <w:rsid w:val="00975FE7"/>
    <w:rsid w:val="009764BB"/>
    <w:rsid w:val="00977E8E"/>
    <w:rsid w:val="009830B6"/>
    <w:rsid w:val="009833B2"/>
    <w:rsid w:val="009854F5"/>
    <w:rsid w:val="00986936"/>
    <w:rsid w:val="00986AB2"/>
    <w:rsid w:val="009929B6"/>
    <w:rsid w:val="00994329"/>
    <w:rsid w:val="00994544"/>
    <w:rsid w:val="009971B4"/>
    <w:rsid w:val="009A2A14"/>
    <w:rsid w:val="009A6331"/>
    <w:rsid w:val="009B39D7"/>
    <w:rsid w:val="009B5008"/>
    <w:rsid w:val="009B69CC"/>
    <w:rsid w:val="009C3301"/>
    <w:rsid w:val="009C3B78"/>
    <w:rsid w:val="009C68C7"/>
    <w:rsid w:val="009C6CBA"/>
    <w:rsid w:val="009C73B2"/>
    <w:rsid w:val="009D1571"/>
    <w:rsid w:val="009D1E6A"/>
    <w:rsid w:val="009D280F"/>
    <w:rsid w:val="009D65E6"/>
    <w:rsid w:val="009D7762"/>
    <w:rsid w:val="009E036E"/>
    <w:rsid w:val="009E26F0"/>
    <w:rsid w:val="009E2741"/>
    <w:rsid w:val="009E526A"/>
    <w:rsid w:val="009F2072"/>
    <w:rsid w:val="009F2C9F"/>
    <w:rsid w:val="009F79AD"/>
    <w:rsid w:val="009F7D7E"/>
    <w:rsid w:val="00A025BC"/>
    <w:rsid w:val="00A05C60"/>
    <w:rsid w:val="00A20640"/>
    <w:rsid w:val="00A20FD9"/>
    <w:rsid w:val="00A2295A"/>
    <w:rsid w:val="00A26051"/>
    <w:rsid w:val="00A27EE0"/>
    <w:rsid w:val="00A3373B"/>
    <w:rsid w:val="00A33F82"/>
    <w:rsid w:val="00A356B9"/>
    <w:rsid w:val="00A36F28"/>
    <w:rsid w:val="00A37BAC"/>
    <w:rsid w:val="00A455BC"/>
    <w:rsid w:val="00A45E76"/>
    <w:rsid w:val="00A5055C"/>
    <w:rsid w:val="00A51ADF"/>
    <w:rsid w:val="00A530B4"/>
    <w:rsid w:val="00A53603"/>
    <w:rsid w:val="00A55022"/>
    <w:rsid w:val="00A5550D"/>
    <w:rsid w:val="00A606F8"/>
    <w:rsid w:val="00A619CD"/>
    <w:rsid w:val="00A630C2"/>
    <w:rsid w:val="00A64208"/>
    <w:rsid w:val="00A651A0"/>
    <w:rsid w:val="00A741E5"/>
    <w:rsid w:val="00A745E6"/>
    <w:rsid w:val="00A75143"/>
    <w:rsid w:val="00A837E6"/>
    <w:rsid w:val="00A83B94"/>
    <w:rsid w:val="00A84499"/>
    <w:rsid w:val="00A844AC"/>
    <w:rsid w:val="00A917B0"/>
    <w:rsid w:val="00AA2345"/>
    <w:rsid w:val="00AA2E30"/>
    <w:rsid w:val="00AA3776"/>
    <w:rsid w:val="00AA37D1"/>
    <w:rsid w:val="00AA4FA5"/>
    <w:rsid w:val="00AB0A60"/>
    <w:rsid w:val="00AB14F8"/>
    <w:rsid w:val="00AB16B7"/>
    <w:rsid w:val="00AB1D1E"/>
    <w:rsid w:val="00AB244A"/>
    <w:rsid w:val="00AB634D"/>
    <w:rsid w:val="00AB6568"/>
    <w:rsid w:val="00AC0E27"/>
    <w:rsid w:val="00AC3126"/>
    <w:rsid w:val="00AC3D5D"/>
    <w:rsid w:val="00AC4958"/>
    <w:rsid w:val="00AC6B02"/>
    <w:rsid w:val="00AC74A4"/>
    <w:rsid w:val="00AC7EF3"/>
    <w:rsid w:val="00AD07D7"/>
    <w:rsid w:val="00AD5CD3"/>
    <w:rsid w:val="00AD68EA"/>
    <w:rsid w:val="00AD7DA1"/>
    <w:rsid w:val="00AE4A30"/>
    <w:rsid w:val="00AF164E"/>
    <w:rsid w:val="00AF2C32"/>
    <w:rsid w:val="00AF2D2D"/>
    <w:rsid w:val="00AF6C9A"/>
    <w:rsid w:val="00AF79EF"/>
    <w:rsid w:val="00AF7EA0"/>
    <w:rsid w:val="00B068DA"/>
    <w:rsid w:val="00B16716"/>
    <w:rsid w:val="00B20698"/>
    <w:rsid w:val="00B237BC"/>
    <w:rsid w:val="00B246C9"/>
    <w:rsid w:val="00B25E56"/>
    <w:rsid w:val="00B25FBC"/>
    <w:rsid w:val="00B3015B"/>
    <w:rsid w:val="00B30703"/>
    <w:rsid w:val="00B310E7"/>
    <w:rsid w:val="00B33EA7"/>
    <w:rsid w:val="00B34494"/>
    <w:rsid w:val="00B358B2"/>
    <w:rsid w:val="00B35DFC"/>
    <w:rsid w:val="00B3615C"/>
    <w:rsid w:val="00B37E68"/>
    <w:rsid w:val="00B410DC"/>
    <w:rsid w:val="00B41256"/>
    <w:rsid w:val="00B417EB"/>
    <w:rsid w:val="00B44E12"/>
    <w:rsid w:val="00B4591F"/>
    <w:rsid w:val="00B4620B"/>
    <w:rsid w:val="00B504F5"/>
    <w:rsid w:val="00B51F05"/>
    <w:rsid w:val="00B57DC7"/>
    <w:rsid w:val="00B60267"/>
    <w:rsid w:val="00B62BCC"/>
    <w:rsid w:val="00B66BBA"/>
    <w:rsid w:val="00B6783F"/>
    <w:rsid w:val="00B707B9"/>
    <w:rsid w:val="00B73218"/>
    <w:rsid w:val="00B753DE"/>
    <w:rsid w:val="00B760A7"/>
    <w:rsid w:val="00B85A5F"/>
    <w:rsid w:val="00B8604D"/>
    <w:rsid w:val="00B87323"/>
    <w:rsid w:val="00B87768"/>
    <w:rsid w:val="00B909A3"/>
    <w:rsid w:val="00B90A94"/>
    <w:rsid w:val="00B973A2"/>
    <w:rsid w:val="00BA0B31"/>
    <w:rsid w:val="00BA545B"/>
    <w:rsid w:val="00BA57CB"/>
    <w:rsid w:val="00BA6783"/>
    <w:rsid w:val="00BB0501"/>
    <w:rsid w:val="00BB65DB"/>
    <w:rsid w:val="00BC366A"/>
    <w:rsid w:val="00BC67C5"/>
    <w:rsid w:val="00BD7A85"/>
    <w:rsid w:val="00BD7D07"/>
    <w:rsid w:val="00BE0DB4"/>
    <w:rsid w:val="00BE1235"/>
    <w:rsid w:val="00BE473C"/>
    <w:rsid w:val="00BE4F6D"/>
    <w:rsid w:val="00BE52E8"/>
    <w:rsid w:val="00BF27CE"/>
    <w:rsid w:val="00BF3711"/>
    <w:rsid w:val="00BF415B"/>
    <w:rsid w:val="00BF78DF"/>
    <w:rsid w:val="00C02B16"/>
    <w:rsid w:val="00C03BC5"/>
    <w:rsid w:val="00C05C60"/>
    <w:rsid w:val="00C15179"/>
    <w:rsid w:val="00C162F2"/>
    <w:rsid w:val="00C21C4D"/>
    <w:rsid w:val="00C265B9"/>
    <w:rsid w:val="00C26FD2"/>
    <w:rsid w:val="00C32682"/>
    <w:rsid w:val="00C3277F"/>
    <w:rsid w:val="00C338B1"/>
    <w:rsid w:val="00C466B6"/>
    <w:rsid w:val="00C52D80"/>
    <w:rsid w:val="00C54987"/>
    <w:rsid w:val="00C62F86"/>
    <w:rsid w:val="00C67543"/>
    <w:rsid w:val="00C679CA"/>
    <w:rsid w:val="00C719EB"/>
    <w:rsid w:val="00C73D56"/>
    <w:rsid w:val="00C773D2"/>
    <w:rsid w:val="00C80137"/>
    <w:rsid w:val="00C81367"/>
    <w:rsid w:val="00C82B9F"/>
    <w:rsid w:val="00C85145"/>
    <w:rsid w:val="00C90262"/>
    <w:rsid w:val="00C96BA2"/>
    <w:rsid w:val="00C9741D"/>
    <w:rsid w:val="00C975F5"/>
    <w:rsid w:val="00CA06EB"/>
    <w:rsid w:val="00CA2F93"/>
    <w:rsid w:val="00CA594A"/>
    <w:rsid w:val="00CA6440"/>
    <w:rsid w:val="00CA64BB"/>
    <w:rsid w:val="00CA75E5"/>
    <w:rsid w:val="00CB59AE"/>
    <w:rsid w:val="00CD0904"/>
    <w:rsid w:val="00CD35D7"/>
    <w:rsid w:val="00CD5E96"/>
    <w:rsid w:val="00CD732C"/>
    <w:rsid w:val="00CD7755"/>
    <w:rsid w:val="00CE291A"/>
    <w:rsid w:val="00CF2D5F"/>
    <w:rsid w:val="00CF5F4F"/>
    <w:rsid w:val="00D00F50"/>
    <w:rsid w:val="00D0215E"/>
    <w:rsid w:val="00D027CA"/>
    <w:rsid w:val="00D076C7"/>
    <w:rsid w:val="00D13811"/>
    <w:rsid w:val="00D13D6F"/>
    <w:rsid w:val="00D207BF"/>
    <w:rsid w:val="00D24340"/>
    <w:rsid w:val="00D25CD0"/>
    <w:rsid w:val="00D26504"/>
    <w:rsid w:val="00D32018"/>
    <w:rsid w:val="00D3593C"/>
    <w:rsid w:val="00D35DFD"/>
    <w:rsid w:val="00D36557"/>
    <w:rsid w:val="00D37DF9"/>
    <w:rsid w:val="00D40F9F"/>
    <w:rsid w:val="00D44E24"/>
    <w:rsid w:val="00D456A5"/>
    <w:rsid w:val="00D46241"/>
    <w:rsid w:val="00D469AE"/>
    <w:rsid w:val="00D51AFB"/>
    <w:rsid w:val="00D529AA"/>
    <w:rsid w:val="00D56823"/>
    <w:rsid w:val="00D56946"/>
    <w:rsid w:val="00D633B6"/>
    <w:rsid w:val="00D65F35"/>
    <w:rsid w:val="00D66A11"/>
    <w:rsid w:val="00D72D99"/>
    <w:rsid w:val="00D7365C"/>
    <w:rsid w:val="00D76605"/>
    <w:rsid w:val="00D76CB8"/>
    <w:rsid w:val="00D77659"/>
    <w:rsid w:val="00D777F5"/>
    <w:rsid w:val="00D93C4B"/>
    <w:rsid w:val="00D945C0"/>
    <w:rsid w:val="00D94A00"/>
    <w:rsid w:val="00D95685"/>
    <w:rsid w:val="00DB18C0"/>
    <w:rsid w:val="00DB1A9A"/>
    <w:rsid w:val="00DB212E"/>
    <w:rsid w:val="00DB636A"/>
    <w:rsid w:val="00DC1AC4"/>
    <w:rsid w:val="00DC2CC5"/>
    <w:rsid w:val="00DC51CD"/>
    <w:rsid w:val="00DC579A"/>
    <w:rsid w:val="00DD0CD8"/>
    <w:rsid w:val="00DD6131"/>
    <w:rsid w:val="00DD7291"/>
    <w:rsid w:val="00DE19FE"/>
    <w:rsid w:val="00DE1D2A"/>
    <w:rsid w:val="00DE2CC6"/>
    <w:rsid w:val="00DE4EC3"/>
    <w:rsid w:val="00DE7044"/>
    <w:rsid w:val="00DF1C53"/>
    <w:rsid w:val="00E00FFA"/>
    <w:rsid w:val="00E07451"/>
    <w:rsid w:val="00E10F03"/>
    <w:rsid w:val="00E11BB6"/>
    <w:rsid w:val="00E11F44"/>
    <w:rsid w:val="00E145A1"/>
    <w:rsid w:val="00E14BE6"/>
    <w:rsid w:val="00E15993"/>
    <w:rsid w:val="00E17A4F"/>
    <w:rsid w:val="00E2130D"/>
    <w:rsid w:val="00E246C2"/>
    <w:rsid w:val="00E322C3"/>
    <w:rsid w:val="00E33706"/>
    <w:rsid w:val="00E357A3"/>
    <w:rsid w:val="00E36614"/>
    <w:rsid w:val="00E36F3B"/>
    <w:rsid w:val="00E371CB"/>
    <w:rsid w:val="00E53212"/>
    <w:rsid w:val="00E612EC"/>
    <w:rsid w:val="00E61388"/>
    <w:rsid w:val="00E67ABF"/>
    <w:rsid w:val="00E7016D"/>
    <w:rsid w:val="00E7242C"/>
    <w:rsid w:val="00E72DC1"/>
    <w:rsid w:val="00E76533"/>
    <w:rsid w:val="00E815CD"/>
    <w:rsid w:val="00E82AB6"/>
    <w:rsid w:val="00E83A59"/>
    <w:rsid w:val="00E84DB3"/>
    <w:rsid w:val="00E8502B"/>
    <w:rsid w:val="00E87F1B"/>
    <w:rsid w:val="00E911FA"/>
    <w:rsid w:val="00E938B9"/>
    <w:rsid w:val="00E94187"/>
    <w:rsid w:val="00E96473"/>
    <w:rsid w:val="00EA0CED"/>
    <w:rsid w:val="00EA2AB2"/>
    <w:rsid w:val="00EA31A6"/>
    <w:rsid w:val="00EA48A3"/>
    <w:rsid w:val="00EB105D"/>
    <w:rsid w:val="00EB15AD"/>
    <w:rsid w:val="00EB1726"/>
    <w:rsid w:val="00EB4962"/>
    <w:rsid w:val="00EB4BF1"/>
    <w:rsid w:val="00EB4C9A"/>
    <w:rsid w:val="00EB6967"/>
    <w:rsid w:val="00EB7EDB"/>
    <w:rsid w:val="00EC117D"/>
    <w:rsid w:val="00EC199F"/>
    <w:rsid w:val="00EC3611"/>
    <w:rsid w:val="00EC361F"/>
    <w:rsid w:val="00EC4908"/>
    <w:rsid w:val="00EC623C"/>
    <w:rsid w:val="00EC6DC7"/>
    <w:rsid w:val="00ED20DE"/>
    <w:rsid w:val="00EE0D76"/>
    <w:rsid w:val="00EE4936"/>
    <w:rsid w:val="00EE5079"/>
    <w:rsid w:val="00EE6590"/>
    <w:rsid w:val="00EE7321"/>
    <w:rsid w:val="00EE7384"/>
    <w:rsid w:val="00EE77B1"/>
    <w:rsid w:val="00EF35B6"/>
    <w:rsid w:val="00EF5188"/>
    <w:rsid w:val="00EF52C8"/>
    <w:rsid w:val="00EF648A"/>
    <w:rsid w:val="00EF6638"/>
    <w:rsid w:val="00EF6757"/>
    <w:rsid w:val="00EF7499"/>
    <w:rsid w:val="00F012D3"/>
    <w:rsid w:val="00F017CC"/>
    <w:rsid w:val="00F0505C"/>
    <w:rsid w:val="00F068EB"/>
    <w:rsid w:val="00F13A52"/>
    <w:rsid w:val="00F1437E"/>
    <w:rsid w:val="00F14600"/>
    <w:rsid w:val="00F21074"/>
    <w:rsid w:val="00F22FF0"/>
    <w:rsid w:val="00F26E40"/>
    <w:rsid w:val="00F329FF"/>
    <w:rsid w:val="00F3363B"/>
    <w:rsid w:val="00F33BEB"/>
    <w:rsid w:val="00F357EA"/>
    <w:rsid w:val="00F40976"/>
    <w:rsid w:val="00F430D5"/>
    <w:rsid w:val="00F4481F"/>
    <w:rsid w:val="00F50E8D"/>
    <w:rsid w:val="00F525A4"/>
    <w:rsid w:val="00F56403"/>
    <w:rsid w:val="00F61700"/>
    <w:rsid w:val="00F61F6E"/>
    <w:rsid w:val="00F655FA"/>
    <w:rsid w:val="00F66605"/>
    <w:rsid w:val="00F7368D"/>
    <w:rsid w:val="00F86E9A"/>
    <w:rsid w:val="00F9362A"/>
    <w:rsid w:val="00F97401"/>
    <w:rsid w:val="00FA058F"/>
    <w:rsid w:val="00FA1BFB"/>
    <w:rsid w:val="00FB10AE"/>
    <w:rsid w:val="00FB12BA"/>
    <w:rsid w:val="00FB180A"/>
    <w:rsid w:val="00FB3558"/>
    <w:rsid w:val="00FB3B24"/>
    <w:rsid w:val="00FB3B62"/>
    <w:rsid w:val="00FB4176"/>
    <w:rsid w:val="00FB5620"/>
    <w:rsid w:val="00FB7F18"/>
    <w:rsid w:val="00FC0F10"/>
    <w:rsid w:val="00FC5516"/>
    <w:rsid w:val="00FD0892"/>
    <w:rsid w:val="00FD0BFB"/>
    <w:rsid w:val="00FD171A"/>
    <w:rsid w:val="00FD1EC9"/>
    <w:rsid w:val="00FD31FB"/>
    <w:rsid w:val="00FE4F16"/>
    <w:rsid w:val="00FE5347"/>
    <w:rsid w:val="00FE6693"/>
    <w:rsid w:val="00FF0865"/>
    <w:rsid w:val="00FF0E67"/>
    <w:rsid w:val="00FF13B9"/>
    <w:rsid w:val="00FF314D"/>
    <w:rsid w:val="00FF6698"/>
    <w:rsid w:val="00FF68F9"/>
    <w:rsid w:val="01286335"/>
    <w:rsid w:val="0196B92D"/>
    <w:rsid w:val="01C9FB93"/>
    <w:rsid w:val="020BB50B"/>
    <w:rsid w:val="022791B4"/>
    <w:rsid w:val="02995582"/>
    <w:rsid w:val="0360F511"/>
    <w:rsid w:val="03B96CCB"/>
    <w:rsid w:val="0568F37C"/>
    <w:rsid w:val="0573BD03"/>
    <w:rsid w:val="05BEC85E"/>
    <w:rsid w:val="07E0C12B"/>
    <w:rsid w:val="0874C9CC"/>
    <w:rsid w:val="087A3ADC"/>
    <w:rsid w:val="08E46128"/>
    <w:rsid w:val="08EB50C9"/>
    <w:rsid w:val="09ABFE83"/>
    <w:rsid w:val="09BC6BEA"/>
    <w:rsid w:val="0CCF70C7"/>
    <w:rsid w:val="0D18633C"/>
    <w:rsid w:val="0D87E9FF"/>
    <w:rsid w:val="0E0A0BB0"/>
    <w:rsid w:val="0FCA4F3F"/>
    <w:rsid w:val="0FD499AA"/>
    <w:rsid w:val="103C6AD7"/>
    <w:rsid w:val="104F8430"/>
    <w:rsid w:val="10A94644"/>
    <w:rsid w:val="117FB914"/>
    <w:rsid w:val="1199BAB4"/>
    <w:rsid w:val="123933F4"/>
    <w:rsid w:val="128561E6"/>
    <w:rsid w:val="134D98BA"/>
    <w:rsid w:val="1392CE4B"/>
    <w:rsid w:val="1396E098"/>
    <w:rsid w:val="14473B34"/>
    <w:rsid w:val="14DE109C"/>
    <w:rsid w:val="152FF6DE"/>
    <w:rsid w:val="163894A4"/>
    <w:rsid w:val="165D2AB0"/>
    <w:rsid w:val="1692CC5B"/>
    <w:rsid w:val="16B48098"/>
    <w:rsid w:val="1777E78B"/>
    <w:rsid w:val="178C8A60"/>
    <w:rsid w:val="17AAC182"/>
    <w:rsid w:val="17D93C2F"/>
    <w:rsid w:val="1910E9FD"/>
    <w:rsid w:val="19750C90"/>
    <w:rsid w:val="199EBAAE"/>
    <w:rsid w:val="19FF139F"/>
    <w:rsid w:val="1A658BF0"/>
    <w:rsid w:val="1AEAC0E1"/>
    <w:rsid w:val="1B27749D"/>
    <w:rsid w:val="1B5263CD"/>
    <w:rsid w:val="1C0D381F"/>
    <w:rsid w:val="1CC3AA12"/>
    <w:rsid w:val="1CEB4409"/>
    <w:rsid w:val="1D81DA25"/>
    <w:rsid w:val="1DA760B1"/>
    <w:rsid w:val="1E0C0B34"/>
    <w:rsid w:val="1E2426E2"/>
    <w:rsid w:val="1E9C13E7"/>
    <w:rsid w:val="1EB33FED"/>
    <w:rsid w:val="1FDEE0B9"/>
    <w:rsid w:val="20009422"/>
    <w:rsid w:val="206D0196"/>
    <w:rsid w:val="20B926A0"/>
    <w:rsid w:val="213B853D"/>
    <w:rsid w:val="22DC07BA"/>
    <w:rsid w:val="22DF1053"/>
    <w:rsid w:val="23E75C2D"/>
    <w:rsid w:val="2471BC9D"/>
    <w:rsid w:val="24A53F5C"/>
    <w:rsid w:val="2538108E"/>
    <w:rsid w:val="25816833"/>
    <w:rsid w:val="25E6D55F"/>
    <w:rsid w:val="260B5516"/>
    <w:rsid w:val="26994161"/>
    <w:rsid w:val="269E3909"/>
    <w:rsid w:val="2711D002"/>
    <w:rsid w:val="2713AE18"/>
    <w:rsid w:val="2799093A"/>
    <w:rsid w:val="279C6ABB"/>
    <w:rsid w:val="27ADE40D"/>
    <w:rsid w:val="297F6AD0"/>
    <w:rsid w:val="29B97104"/>
    <w:rsid w:val="2A21C126"/>
    <w:rsid w:val="2B20D750"/>
    <w:rsid w:val="2B252B59"/>
    <w:rsid w:val="2C28958C"/>
    <w:rsid w:val="2CEABC6B"/>
    <w:rsid w:val="2CFE148A"/>
    <w:rsid w:val="2F032E48"/>
    <w:rsid w:val="2F0CD609"/>
    <w:rsid w:val="308527F0"/>
    <w:rsid w:val="30F39118"/>
    <w:rsid w:val="31598D84"/>
    <w:rsid w:val="31A118A6"/>
    <w:rsid w:val="31B44E15"/>
    <w:rsid w:val="324920BE"/>
    <w:rsid w:val="32CD67FC"/>
    <w:rsid w:val="331C6546"/>
    <w:rsid w:val="336B9034"/>
    <w:rsid w:val="34BCFDD7"/>
    <w:rsid w:val="34DAB1C2"/>
    <w:rsid w:val="35076095"/>
    <w:rsid w:val="359071E6"/>
    <w:rsid w:val="35E17A1F"/>
    <w:rsid w:val="36119FCA"/>
    <w:rsid w:val="361CC46E"/>
    <w:rsid w:val="3693AC92"/>
    <w:rsid w:val="36C2E48A"/>
    <w:rsid w:val="37BCEAEB"/>
    <w:rsid w:val="389CBB6E"/>
    <w:rsid w:val="392FCBB5"/>
    <w:rsid w:val="394C85E2"/>
    <w:rsid w:val="39542378"/>
    <w:rsid w:val="39542EDF"/>
    <w:rsid w:val="39B5E498"/>
    <w:rsid w:val="3A277367"/>
    <w:rsid w:val="3A892920"/>
    <w:rsid w:val="3AACA106"/>
    <w:rsid w:val="3C630004"/>
    <w:rsid w:val="3C88D42A"/>
    <w:rsid w:val="3F07329F"/>
    <w:rsid w:val="3F30F117"/>
    <w:rsid w:val="3FBD6D72"/>
    <w:rsid w:val="4146E2B0"/>
    <w:rsid w:val="4362B5B1"/>
    <w:rsid w:val="437290E9"/>
    <w:rsid w:val="4472335E"/>
    <w:rsid w:val="44C49181"/>
    <w:rsid w:val="45E47C13"/>
    <w:rsid w:val="46184596"/>
    <w:rsid w:val="46B04FB1"/>
    <w:rsid w:val="47D557FF"/>
    <w:rsid w:val="47F75563"/>
    <w:rsid w:val="48512EB4"/>
    <w:rsid w:val="48DB9976"/>
    <w:rsid w:val="4925F4C8"/>
    <w:rsid w:val="49C3518E"/>
    <w:rsid w:val="4AEF183A"/>
    <w:rsid w:val="4B844152"/>
    <w:rsid w:val="4BD666C5"/>
    <w:rsid w:val="4CB97B9B"/>
    <w:rsid w:val="4E8F3ACD"/>
    <w:rsid w:val="50C61AA4"/>
    <w:rsid w:val="520F3372"/>
    <w:rsid w:val="526CBDEE"/>
    <w:rsid w:val="52A5FC41"/>
    <w:rsid w:val="533BA2BB"/>
    <w:rsid w:val="53B3B0DF"/>
    <w:rsid w:val="54154D34"/>
    <w:rsid w:val="541930B5"/>
    <w:rsid w:val="5519D95A"/>
    <w:rsid w:val="5531D2C7"/>
    <w:rsid w:val="559BD675"/>
    <w:rsid w:val="563E5198"/>
    <w:rsid w:val="57F954E7"/>
    <w:rsid w:val="5861A627"/>
    <w:rsid w:val="588C04E7"/>
    <w:rsid w:val="58A5D7D1"/>
    <w:rsid w:val="5A0E1A8B"/>
    <w:rsid w:val="5A15E3EC"/>
    <w:rsid w:val="5B34E612"/>
    <w:rsid w:val="5BEED175"/>
    <w:rsid w:val="5C0B3DF1"/>
    <w:rsid w:val="5C24FF97"/>
    <w:rsid w:val="5CD0B673"/>
    <w:rsid w:val="5D07FA9F"/>
    <w:rsid w:val="5DA8CB24"/>
    <w:rsid w:val="5DFA7FFE"/>
    <w:rsid w:val="5E7BB841"/>
    <w:rsid w:val="5E9BECE1"/>
    <w:rsid w:val="5F17BFB9"/>
    <w:rsid w:val="5F49746F"/>
    <w:rsid w:val="5FCC961F"/>
    <w:rsid w:val="607DEE6F"/>
    <w:rsid w:val="61140269"/>
    <w:rsid w:val="618EECEF"/>
    <w:rsid w:val="61E41E96"/>
    <w:rsid w:val="62616C6A"/>
    <w:rsid w:val="63C7624B"/>
    <w:rsid w:val="6615BE0E"/>
    <w:rsid w:val="663BAC02"/>
    <w:rsid w:val="675D52AE"/>
    <w:rsid w:val="67C5E34D"/>
    <w:rsid w:val="67D78EA1"/>
    <w:rsid w:val="68DE1EC4"/>
    <w:rsid w:val="697086EC"/>
    <w:rsid w:val="698A74B2"/>
    <w:rsid w:val="69DC11D8"/>
    <w:rsid w:val="6A0265B8"/>
    <w:rsid w:val="6A6D9B82"/>
    <w:rsid w:val="6C00F52C"/>
    <w:rsid w:val="6C6100B4"/>
    <w:rsid w:val="6E0676FB"/>
    <w:rsid w:val="6E18D1C8"/>
    <w:rsid w:val="70216064"/>
    <w:rsid w:val="7040B843"/>
    <w:rsid w:val="70737ED0"/>
    <w:rsid w:val="7118BEDC"/>
    <w:rsid w:val="7182ECC2"/>
    <w:rsid w:val="72687C95"/>
    <w:rsid w:val="72E192DE"/>
    <w:rsid w:val="72E696C9"/>
    <w:rsid w:val="73E4FD11"/>
    <w:rsid w:val="74F75430"/>
    <w:rsid w:val="750B689D"/>
    <w:rsid w:val="75BB5B91"/>
    <w:rsid w:val="762676E1"/>
    <w:rsid w:val="764C0D2E"/>
    <w:rsid w:val="76B05963"/>
    <w:rsid w:val="770B4143"/>
    <w:rsid w:val="78171842"/>
    <w:rsid w:val="792FDA31"/>
    <w:rsid w:val="799C53CC"/>
    <w:rsid w:val="7A42E205"/>
    <w:rsid w:val="7AFB958E"/>
    <w:rsid w:val="7B0214B9"/>
    <w:rsid w:val="7C5FB69F"/>
    <w:rsid w:val="7D671098"/>
    <w:rsid w:val="7E54C96F"/>
    <w:rsid w:val="7E5AC6EE"/>
    <w:rsid w:val="7EAF7D7A"/>
    <w:rsid w:val="7EDBBBED"/>
    <w:rsid w:val="7F40E77C"/>
    <w:rsid w:val="7F993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9E32510"/>
  <w15:docId w15:val="{9930CA25-ED2F-401C-AACA-1BF95AEB9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2BA"/>
    <w:pPr>
      <w:spacing w:before="360" w:after="0" w:line="240" w:lineRule="auto"/>
    </w:pPr>
    <w:rPr>
      <w:rFonts w:ascii="Arial" w:eastAsia="Times New Roman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99"/>
    <w:qFormat/>
    <w:rsid w:val="00FB12BA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styleId="BlockText">
    <w:name w:val="Block Text"/>
    <w:basedOn w:val="Normal"/>
    <w:uiPriority w:val="99"/>
    <w:rsid w:val="00FB12BA"/>
    <w:pPr>
      <w:spacing w:before="0"/>
      <w:ind w:left="180" w:right="-115"/>
      <w:jc w:val="both"/>
    </w:pPr>
    <w:rPr>
      <w:rFonts w:cs="Times New Roman"/>
      <w:szCs w:val="20"/>
    </w:rPr>
  </w:style>
  <w:style w:type="character" w:styleId="Hyperlink">
    <w:name w:val="Hyperlink"/>
    <w:basedOn w:val="DefaultParagraphFont"/>
    <w:uiPriority w:val="99"/>
    <w:rsid w:val="00FB12BA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59"/>
    <w:rsid w:val="00FB12B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B12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12B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12BA"/>
    <w:rPr>
      <w:rFonts w:ascii="Arial" w:eastAsia="Times New Roman" w:hAnsi="Arial" w:cs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12BA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2BA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B12BA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37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37D1"/>
    <w:rPr>
      <w:rFonts w:ascii="Arial" w:eastAsia="Times New Roman" w:hAnsi="Arial" w:cs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F3A81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A2F93"/>
    <w:rPr>
      <w:color w:val="808080"/>
    </w:rPr>
  </w:style>
  <w:style w:type="paragraph" w:styleId="Revision">
    <w:name w:val="Revision"/>
    <w:hidden/>
    <w:uiPriority w:val="99"/>
    <w:semiHidden/>
    <w:rsid w:val="004F1008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C7EF3"/>
    <w:pPr>
      <w:tabs>
        <w:tab w:val="center" w:pos="4513"/>
        <w:tab w:val="right" w:pos="9026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AC7EF3"/>
    <w:rPr>
      <w:rFonts w:ascii="Arial" w:eastAsia="Times New Roman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C7EF3"/>
    <w:pPr>
      <w:tabs>
        <w:tab w:val="center" w:pos="4513"/>
        <w:tab w:val="right" w:pos="9026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AC7EF3"/>
    <w:rPr>
      <w:rFonts w:ascii="Arial" w:eastAsia="Times New Roman" w:hAnsi="Arial" w:cs="Arial"/>
      <w:sz w:val="24"/>
      <w:szCs w:val="24"/>
    </w:rPr>
  </w:style>
  <w:style w:type="table" w:styleId="GridTable2-Accent3">
    <w:name w:val="Grid Table 2 Accent 3"/>
    <w:basedOn w:val="TableNormal"/>
    <w:uiPriority w:val="47"/>
    <w:rsid w:val="00904D31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customStyle="1" w:styleId="ui-menuitemwrapper">
    <w:name w:val="ui-menu__itemwrapper"/>
    <w:basedOn w:val="Normal"/>
    <w:rsid w:val="00AC3126"/>
    <w:pPr>
      <w:spacing w:before="100" w:beforeAutospacing="1" w:after="100" w:afterAutospacing="1"/>
    </w:pPr>
    <w:rPr>
      <w:rFonts w:ascii="Times New Roman" w:hAnsi="Times New Roman" w:cs="Times New Roman"/>
      <w:lang w:eastAsia="en-AU"/>
    </w:rPr>
  </w:style>
  <w:style w:type="character" w:customStyle="1" w:styleId="ui-box">
    <w:name w:val="ui-box"/>
    <w:basedOn w:val="DefaultParagraphFont"/>
    <w:rsid w:val="00AC3126"/>
  </w:style>
  <w:style w:type="character" w:customStyle="1" w:styleId="ui-chatmessageheader">
    <w:name w:val="ui-chat__messageheader"/>
    <w:basedOn w:val="DefaultParagraphFont"/>
    <w:rsid w:val="00AC3126"/>
  </w:style>
  <w:style w:type="character" w:customStyle="1" w:styleId="ui-text">
    <w:name w:val="ui-text"/>
    <w:basedOn w:val="DefaultParagraphFont"/>
    <w:rsid w:val="00AC3126"/>
  </w:style>
  <w:style w:type="paragraph" w:styleId="NormalWeb">
    <w:name w:val="Normal (Web)"/>
    <w:basedOn w:val="Normal"/>
    <w:uiPriority w:val="99"/>
    <w:semiHidden/>
    <w:unhideWhenUsed/>
    <w:rsid w:val="00AC3126"/>
    <w:pPr>
      <w:spacing w:before="100" w:beforeAutospacing="1" w:after="100" w:afterAutospacing="1"/>
    </w:pPr>
    <w:rPr>
      <w:rFonts w:ascii="Times New Roman" w:hAnsi="Times New Roman" w:cs="Times New Roman"/>
      <w:lang w:eastAsia="en-AU"/>
    </w:rPr>
  </w:style>
  <w:style w:type="character" w:styleId="Strong">
    <w:name w:val="Strong"/>
    <w:basedOn w:val="DefaultParagraphFont"/>
    <w:uiPriority w:val="22"/>
    <w:qFormat/>
    <w:rsid w:val="00AC3126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2CFE148A"/>
    <w:pPr>
      <w:ind w:left="100"/>
    </w:pPr>
    <w:rPr>
      <w:rFonts w:eastAsia="Arial"/>
    </w:rPr>
  </w:style>
  <w:style w:type="character" w:styleId="UnresolvedMention">
    <w:name w:val="Unresolved Mention"/>
    <w:basedOn w:val="DefaultParagraphFont"/>
    <w:uiPriority w:val="99"/>
    <w:semiHidden/>
    <w:unhideWhenUsed/>
    <w:rsid w:val="001A22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191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86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69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47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986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03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1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417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6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9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875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1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7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51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tudentportal.acu.edu.au/services-support-and-resources/health/disability-support/register-for-suppor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12358-4CD8-458B-8FF0-669423483AA5}"/>
      </w:docPartPr>
      <w:docPartBody>
        <w:p w:rsidR="00340BFF" w:rsidRDefault="00340BFF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40BFF"/>
    <w:rsid w:val="0000346E"/>
    <w:rsid w:val="0009797A"/>
    <w:rsid w:val="00113310"/>
    <w:rsid w:val="001A0681"/>
    <w:rsid w:val="0021204A"/>
    <w:rsid w:val="00340BFF"/>
    <w:rsid w:val="003946C8"/>
    <w:rsid w:val="00951EAC"/>
    <w:rsid w:val="00A85AF4"/>
    <w:rsid w:val="00BF7233"/>
    <w:rsid w:val="00CF79E0"/>
    <w:rsid w:val="00DC3153"/>
    <w:rsid w:val="00E2430D"/>
    <w:rsid w:val="00F61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MS_Mappings xmlns="77eff631-d5ca-493c-8708-f48320d97930" xsi:nil="true"/>
    <IsNotebookLocked xmlns="77eff631-d5ca-493c-8708-f48320d97930" xsi:nil="true"/>
    <Invited_Members xmlns="77eff631-d5ca-493c-8708-f48320d97930" xsi:nil="true"/>
    <Math_Settings xmlns="77eff631-d5ca-493c-8708-f48320d97930" xsi:nil="true"/>
    <Has_Leaders_Only_SectionGroup xmlns="77eff631-d5ca-493c-8708-f48320d97930" xsi:nil="true"/>
    <Leaders xmlns="77eff631-d5ca-493c-8708-f48320d97930">
      <UserInfo>
        <DisplayName/>
        <AccountId xsi:nil="true"/>
        <AccountType/>
      </UserInfo>
    </Leaders>
    <AppVersion xmlns="77eff631-d5ca-493c-8708-f48320d97930" xsi:nil="true"/>
    <Templates xmlns="77eff631-d5ca-493c-8708-f48320d97930" xsi:nil="true"/>
    <Member_Groups xmlns="77eff631-d5ca-493c-8708-f48320d97930">
      <UserInfo>
        <DisplayName/>
        <AccountId xsi:nil="true"/>
        <AccountType/>
      </UserInfo>
    </Member_Groups>
    <Self_Registration_Enabled xmlns="77eff631-d5ca-493c-8708-f48320d97930" xsi:nil="true"/>
    <lcf76f155ced4ddcb4097134ff3c332f xmlns="77eff631-d5ca-493c-8708-f48320d97930">
      <Terms xmlns="http://schemas.microsoft.com/office/infopath/2007/PartnerControls"/>
    </lcf76f155ced4ddcb4097134ff3c332f>
    <TeamsChannelId xmlns="77eff631-d5ca-493c-8708-f48320d97930" xsi:nil="true"/>
    <DefaultSectionNames xmlns="77eff631-d5ca-493c-8708-f48320d97930" xsi:nil="true"/>
    <Is_Collaboration_Space_Locked xmlns="77eff631-d5ca-493c-8708-f48320d97930" xsi:nil="true"/>
    <Teams_Channel_Section_Location xmlns="77eff631-d5ca-493c-8708-f48320d97930" xsi:nil="true"/>
    <Members xmlns="77eff631-d5ca-493c-8708-f48320d97930">
      <UserInfo>
        <DisplayName/>
        <AccountId xsi:nil="true"/>
        <AccountType/>
      </UserInfo>
    </Members>
    <NotebookType xmlns="77eff631-d5ca-493c-8708-f48320d97930" xsi:nil="true"/>
    <Distribution_Groups xmlns="77eff631-d5ca-493c-8708-f48320d97930" xsi:nil="true"/>
    <TaxCatchAll xmlns="e4927ad8-c405-49dd-938d-a3fafb9fefcd" xsi:nil="true"/>
    <Invited_Leaders xmlns="77eff631-d5ca-493c-8708-f48320d97930" xsi:nil="true"/>
    <FolderType xmlns="77eff631-d5ca-493c-8708-f48320d97930" xsi:nil="true"/>
    <CultureName xmlns="77eff631-d5ca-493c-8708-f48320d97930" xsi:nil="true"/>
    <Owner xmlns="77eff631-d5ca-493c-8708-f48320d97930">
      <UserInfo>
        <DisplayName/>
        <AccountId xsi:nil="true"/>
        <AccountType/>
      </UserInfo>
    </Owner>
    <SharedWithUsers xmlns="e4927ad8-c405-49dd-938d-a3fafb9fefcd">
      <UserInfo>
        <DisplayName>Disability Support - General Members</DisplayName>
        <AccountId>8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AD895E6AB617489C4BA7CAE29E2243" ma:contentTypeVersion="37" ma:contentTypeDescription="Create a new document." ma:contentTypeScope="" ma:versionID="428ccc3682f6e4dd4ee38a9d0cecbb9c">
  <xsd:schema xmlns:xsd="http://www.w3.org/2001/XMLSchema" xmlns:xs="http://www.w3.org/2001/XMLSchema" xmlns:p="http://schemas.microsoft.com/office/2006/metadata/properties" xmlns:ns2="77eff631-d5ca-493c-8708-f48320d97930" xmlns:ns3="e4927ad8-c405-49dd-938d-a3fafb9fefcd" targetNamespace="http://schemas.microsoft.com/office/2006/metadata/properties" ma:root="true" ma:fieldsID="7c75ddb427788e666dfc91cab8a8940b" ns2:_="" ns3:_="">
    <xsd:import namespace="77eff631-d5ca-493c-8708-f48320d97930"/>
    <xsd:import namespace="e4927ad8-c405-49dd-938d-a3fafb9fef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CR" minOccurs="0"/>
                <xsd:element ref="ns3:SharedWithUsers" minOccurs="0"/>
                <xsd:element ref="ns3:SharedWithDetails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eff631-d5ca-493c-8708-f48320d979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NotebookType" ma:index="20" nillable="true" ma:displayName="Notebook Type" ma:internalName="NotebookType">
      <xsd:simpleType>
        <xsd:restriction base="dms:Text"/>
      </xsd:simpleType>
    </xsd:element>
    <xsd:element name="FolderType" ma:index="21" nillable="true" ma:displayName="Folder Type" ma:internalName="FolderType">
      <xsd:simpleType>
        <xsd:restriction base="dms:Text"/>
      </xsd:simpleType>
    </xsd:element>
    <xsd:element name="CultureName" ma:index="22" nillable="true" ma:displayName="Culture Name" ma:internalName="CultureName">
      <xsd:simpleType>
        <xsd:restriction base="dms:Text"/>
      </xsd:simpleType>
    </xsd:element>
    <xsd:element name="AppVersion" ma:index="23" nillable="true" ma:displayName="App Version" ma:internalName="AppVersion">
      <xsd:simpleType>
        <xsd:restriction base="dms:Text"/>
      </xsd:simpleType>
    </xsd:element>
    <xsd:element name="TeamsChannelId" ma:index="24" nillable="true" ma:displayName="Teams Channel Id" ma:internalName="TeamsChannelId">
      <xsd:simpleType>
        <xsd:restriction base="dms:Text"/>
      </xsd:simpleType>
    </xsd:element>
    <xsd:element name="Owner" ma:index="2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6" nillable="true" ma:displayName="Math Settings" ma:internalName="Math_Settings">
      <xsd:simpleType>
        <xsd:restriction base="dms:Text"/>
      </xsd:simpleType>
    </xsd:element>
    <xsd:element name="DefaultSectionNames" ma:index="2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29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30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1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34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5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6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37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Teams_Channel_Section_Location" ma:index="40" nillable="true" ma:displayName="Teams Channel Section Location" ma:internalName="Teams_Channel_Section_Location">
      <xsd:simpleType>
        <xsd:restriction base="dms:Text"/>
      </xsd:simpleType>
    </xsd:element>
    <xsd:element name="lcf76f155ced4ddcb4097134ff3c332f" ma:index="42" nillable="true" ma:taxonomy="true" ma:internalName="lcf76f155ced4ddcb4097134ff3c332f" ma:taxonomyFieldName="MediaServiceImageTags" ma:displayName="Image Tags" ma:readOnly="false" ma:fieldId="{5cf76f15-5ced-4ddc-b409-7134ff3c332f}" ma:taxonomyMulti="true" ma:sspId="9da5eb43-1a84-493d-b4e9-610ffd2826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4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927ad8-c405-49dd-938d-a3fafb9fefc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43" nillable="true" ma:displayName="Taxonomy Catch All Column" ma:hidden="true" ma:list="{4d5d5599-50aa-4279-8b09-fe443f1351d3}" ma:internalName="TaxCatchAll" ma:showField="CatchAllData" ma:web="e4927ad8-c405-49dd-938d-a3fafb9fefc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F38023C-1FA7-40D9-9EF9-3344F9D7EC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A99022A-4672-480F-AF3A-029C10FDBE46}">
  <ds:schemaRefs>
    <ds:schemaRef ds:uri="http://schemas.microsoft.com/office/2006/metadata/properties"/>
    <ds:schemaRef ds:uri="http://schemas.microsoft.com/office/infopath/2007/PartnerControls"/>
    <ds:schemaRef ds:uri="77eff631-d5ca-493c-8708-f48320d97930"/>
    <ds:schemaRef ds:uri="e4927ad8-c405-49dd-938d-a3fafb9fefcd"/>
  </ds:schemaRefs>
</ds:datastoreItem>
</file>

<file path=customXml/itemProps3.xml><?xml version="1.0" encoding="utf-8"?>
<ds:datastoreItem xmlns:ds="http://schemas.openxmlformats.org/officeDocument/2006/customXml" ds:itemID="{FD080BC6-86E3-4C48-B851-8683AD972EA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BAA1B9E-AE61-4641-86D5-7A672E3AA8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eff631-d5ca-493c-8708-f48320d97930"/>
    <ds:schemaRef ds:uri="e4927ad8-c405-49dd-938d-a3fafb9fef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765</Words>
  <Characters>4367</Characters>
  <Application>Microsoft Office Word</Application>
  <DocSecurity>0</DocSecurity>
  <Lines>36</Lines>
  <Paragraphs>10</Paragraphs>
  <ScaleCrop>false</ScaleCrop>
  <Manager>Trevor.Ianna@acu.edu.au</Manager>
  <Company>Australian Catholic University</Company>
  <LinksUpToDate>false</LinksUpToDate>
  <CharactersWithSpaces>5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Documentation Form 2021</dc:title>
  <dc:subject/>
  <dc:creator>Trevor.Ianna@acu.edu.au</dc:creator>
  <cp:keywords/>
  <cp:lastModifiedBy>Georgina Trajkoski</cp:lastModifiedBy>
  <cp:revision>3</cp:revision>
  <cp:lastPrinted>2018-12-20T01:02:00Z</cp:lastPrinted>
  <dcterms:created xsi:type="dcterms:W3CDTF">2023-04-17T00:43:00Z</dcterms:created>
  <dcterms:modified xsi:type="dcterms:W3CDTF">2023-04-17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AD895E6AB617489C4BA7CAE29E2243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MediaServiceImageTags">
    <vt:lpwstr/>
  </property>
</Properties>
</file>